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A37BC2" w14:textId="77777777" w:rsidR="00EF300F" w:rsidRPr="00206C65" w:rsidRDefault="00E30654" w:rsidP="009C33DA">
      <w:pPr>
        <w:pStyle w:val="GvdeMetni"/>
        <w:spacing w:before="70" w:line="249" w:lineRule="auto"/>
        <w:ind w:left="142" w:right="-780"/>
        <w:jc w:val="center"/>
        <w:rPr>
          <w:sz w:val="18"/>
        </w:rPr>
      </w:pPr>
      <w:bookmarkStart w:id="0" w:name="_GoBack"/>
      <w:bookmarkEnd w:id="0"/>
      <w:r w:rsidRPr="00206C65">
        <w:rPr>
          <w:sz w:val="18"/>
        </w:rPr>
        <w:t>ERCİYES ÜNİVERSİTESİ HUKUK FAKÜLTESİ</w:t>
      </w:r>
    </w:p>
    <w:p w14:paraId="77CF8369" w14:textId="2522F40C" w:rsidR="00B639A5" w:rsidRPr="00206C65" w:rsidRDefault="005A32E4" w:rsidP="009C33DA">
      <w:pPr>
        <w:pStyle w:val="GvdeMetni"/>
        <w:spacing w:before="2"/>
        <w:ind w:left="142" w:right="-780"/>
        <w:jc w:val="center"/>
        <w:rPr>
          <w:sz w:val="18"/>
        </w:rPr>
      </w:pPr>
      <w:r w:rsidRPr="00206C65">
        <w:rPr>
          <w:sz w:val="18"/>
        </w:rPr>
        <w:t>20</w:t>
      </w:r>
      <w:r w:rsidR="00691872">
        <w:rPr>
          <w:sz w:val="18"/>
        </w:rPr>
        <w:t>2</w:t>
      </w:r>
      <w:r w:rsidR="00492790">
        <w:rPr>
          <w:sz w:val="18"/>
        </w:rPr>
        <w:t>3</w:t>
      </w:r>
      <w:r w:rsidR="007B1209" w:rsidRPr="00206C65">
        <w:rPr>
          <w:sz w:val="18"/>
        </w:rPr>
        <w:t>-</w:t>
      </w:r>
      <w:r w:rsidR="00691872">
        <w:rPr>
          <w:sz w:val="18"/>
        </w:rPr>
        <w:t>202</w:t>
      </w:r>
      <w:r w:rsidR="00492790">
        <w:rPr>
          <w:sz w:val="18"/>
        </w:rPr>
        <w:t>4</w:t>
      </w:r>
      <w:r w:rsidRPr="00206C65">
        <w:rPr>
          <w:sz w:val="18"/>
        </w:rPr>
        <w:t xml:space="preserve"> </w:t>
      </w:r>
      <w:r w:rsidR="00E30654" w:rsidRPr="00206C65">
        <w:rPr>
          <w:sz w:val="18"/>
        </w:rPr>
        <w:t>EĞİTİM-ÖĞRETİM YILI</w:t>
      </w:r>
      <w:r w:rsidRPr="00206C65">
        <w:rPr>
          <w:sz w:val="18"/>
        </w:rPr>
        <w:t xml:space="preserve"> GÜZ</w:t>
      </w:r>
      <w:r w:rsidR="009C33DA" w:rsidRPr="00206C65">
        <w:rPr>
          <w:sz w:val="18"/>
        </w:rPr>
        <w:t xml:space="preserve"> YARIYILI DERS </w:t>
      </w:r>
      <w:r w:rsidR="00E30654" w:rsidRPr="00206C65">
        <w:rPr>
          <w:sz w:val="18"/>
        </w:rPr>
        <w:t>PROGRAMI</w:t>
      </w:r>
    </w:p>
    <w:p w14:paraId="6EF14D5A" w14:textId="77777777" w:rsidR="00EF300F" w:rsidRPr="00206C65" w:rsidRDefault="00EF300F" w:rsidP="00346799">
      <w:pPr>
        <w:spacing w:before="9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206C65" w:rsidRPr="00206C65" w14:paraId="63A1CAAD" w14:textId="77777777" w:rsidTr="00B639A5">
        <w:trPr>
          <w:trHeight w:val="549"/>
        </w:trPr>
        <w:tc>
          <w:tcPr>
            <w:tcW w:w="1572" w:type="dxa"/>
          </w:tcPr>
          <w:p w14:paraId="3A3164F7" w14:textId="77777777" w:rsidR="00EF300F" w:rsidRPr="00206C65" w:rsidRDefault="00EF300F" w:rsidP="0034679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13FB2788" w14:textId="77777777" w:rsidR="00EF300F" w:rsidRPr="00206C65" w:rsidRDefault="00E30654" w:rsidP="00346799">
            <w:pPr>
              <w:pStyle w:val="TableParagraph"/>
              <w:spacing w:line="181" w:lineRule="exact"/>
              <w:ind w:left="107" w:right="100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DERS</w:t>
            </w:r>
          </w:p>
          <w:p w14:paraId="2528510B" w14:textId="77777777" w:rsidR="00EF300F" w:rsidRPr="00206C65" w:rsidRDefault="00E30654" w:rsidP="00346799">
            <w:pPr>
              <w:pStyle w:val="TableParagraph"/>
              <w:spacing w:before="1" w:line="168" w:lineRule="exact"/>
              <w:ind w:left="112" w:right="100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SAATLERİ</w:t>
            </w:r>
          </w:p>
        </w:tc>
        <w:tc>
          <w:tcPr>
            <w:tcW w:w="1764" w:type="dxa"/>
          </w:tcPr>
          <w:p w14:paraId="16B9D529" w14:textId="77777777" w:rsidR="00EF300F" w:rsidRPr="00206C65" w:rsidRDefault="00E30654" w:rsidP="00346799">
            <w:pPr>
              <w:pStyle w:val="TableParagraph"/>
              <w:spacing w:line="181" w:lineRule="exact"/>
              <w:ind w:left="520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. SINIF</w:t>
            </w:r>
          </w:p>
        </w:tc>
        <w:tc>
          <w:tcPr>
            <w:tcW w:w="1972" w:type="dxa"/>
          </w:tcPr>
          <w:p w14:paraId="72334847" w14:textId="77777777" w:rsidR="00EF300F" w:rsidRPr="00206C65" w:rsidRDefault="00E30654" w:rsidP="00346799">
            <w:pPr>
              <w:pStyle w:val="TableParagraph"/>
              <w:spacing w:line="181" w:lineRule="exact"/>
              <w:ind w:left="554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2. SINIF</w:t>
            </w:r>
          </w:p>
        </w:tc>
        <w:tc>
          <w:tcPr>
            <w:tcW w:w="1853" w:type="dxa"/>
          </w:tcPr>
          <w:p w14:paraId="3468C973" w14:textId="77777777" w:rsidR="00EF300F" w:rsidRPr="00206C65" w:rsidRDefault="00E30654" w:rsidP="00346799">
            <w:pPr>
              <w:pStyle w:val="TableParagraph"/>
              <w:spacing w:line="181" w:lineRule="exact"/>
              <w:ind w:left="624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3. SINIF</w:t>
            </w:r>
          </w:p>
        </w:tc>
        <w:tc>
          <w:tcPr>
            <w:tcW w:w="1984" w:type="dxa"/>
          </w:tcPr>
          <w:p w14:paraId="33050BC8" w14:textId="77777777" w:rsidR="00EF300F" w:rsidRPr="00206C65" w:rsidRDefault="00E30654" w:rsidP="00346799">
            <w:pPr>
              <w:pStyle w:val="TableParagraph"/>
              <w:spacing w:line="181" w:lineRule="exact"/>
              <w:ind w:left="627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4. SINIF</w:t>
            </w:r>
          </w:p>
        </w:tc>
      </w:tr>
      <w:tr w:rsidR="006E3A6F" w:rsidRPr="006E3A6F" w14:paraId="5DCA15D2" w14:textId="77777777" w:rsidTr="00B639A5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50E93294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1D46288A" w14:textId="7B85238F" w:rsidR="005F0404" w:rsidRPr="006E3A6F" w:rsidRDefault="005F0404" w:rsidP="005F0404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08:30-09:20</w:t>
            </w:r>
          </w:p>
        </w:tc>
        <w:tc>
          <w:tcPr>
            <w:tcW w:w="1764" w:type="dxa"/>
          </w:tcPr>
          <w:p w14:paraId="278E08A1" w14:textId="5509A3B7" w:rsidR="005F0404" w:rsidRPr="006E3A6F" w:rsidRDefault="005F0404" w:rsidP="005F0404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Hukuka Giriş</w:t>
            </w:r>
          </w:p>
        </w:tc>
        <w:tc>
          <w:tcPr>
            <w:tcW w:w="1972" w:type="dxa"/>
          </w:tcPr>
          <w:p w14:paraId="0EEDE1CE" w14:textId="7CAF2247" w:rsidR="005F0404" w:rsidRPr="006E3A6F" w:rsidRDefault="006C74DA" w:rsidP="005F0404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</w:t>
            </w:r>
            <w:r w:rsidR="00761F45" w:rsidRPr="006E3A6F">
              <w:rPr>
                <w:sz w:val="14"/>
                <w:szCs w:val="16"/>
              </w:rPr>
              <w:t xml:space="preserve"> Hukuku</w:t>
            </w:r>
            <w:r w:rsidRPr="006E3A6F">
              <w:rPr>
                <w:sz w:val="14"/>
                <w:szCs w:val="16"/>
              </w:rPr>
              <w:t xml:space="preserve"> Genel</w:t>
            </w:r>
            <w:r w:rsidR="00761F45" w:rsidRPr="006E3A6F">
              <w:rPr>
                <w:sz w:val="14"/>
                <w:szCs w:val="16"/>
              </w:rPr>
              <w:t xml:space="preserve"> Hükümler</w:t>
            </w:r>
          </w:p>
        </w:tc>
        <w:tc>
          <w:tcPr>
            <w:tcW w:w="1853" w:type="dxa"/>
          </w:tcPr>
          <w:p w14:paraId="56FC6317" w14:textId="546BE702" w:rsidR="005F0404" w:rsidRPr="006E3A6F" w:rsidRDefault="00CD6AB5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dari Yargı</w:t>
            </w:r>
          </w:p>
        </w:tc>
        <w:tc>
          <w:tcPr>
            <w:tcW w:w="1984" w:type="dxa"/>
          </w:tcPr>
          <w:p w14:paraId="2B725F98" w14:textId="1F894BFC" w:rsidR="005F0404" w:rsidRPr="006E3A6F" w:rsidRDefault="00CE11DC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Hukuk Uygulamaları I</w:t>
            </w:r>
          </w:p>
        </w:tc>
      </w:tr>
      <w:tr w:rsidR="006E3A6F" w:rsidRPr="006E3A6F" w14:paraId="25836C40" w14:textId="77777777" w:rsidTr="00F5770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2CB3FDB2" w14:textId="77777777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1018586E" w14:textId="336754D8" w:rsidR="00D91C94" w:rsidRPr="006E3A6F" w:rsidRDefault="00D91C94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09.30-10.20</w:t>
            </w:r>
          </w:p>
        </w:tc>
        <w:tc>
          <w:tcPr>
            <w:tcW w:w="1764" w:type="dxa"/>
          </w:tcPr>
          <w:p w14:paraId="1105215F" w14:textId="60898458" w:rsidR="00D91C94" w:rsidRPr="006E3A6F" w:rsidRDefault="00D91C94" w:rsidP="00D91C94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Hukuka Giriş</w:t>
            </w:r>
          </w:p>
        </w:tc>
        <w:tc>
          <w:tcPr>
            <w:tcW w:w="1972" w:type="dxa"/>
            <w:tcBorders>
              <w:bottom w:val="single" w:sz="4" w:space="0" w:color="auto"/>
            </w:tcBorders>
          </w:tcPr>
          <w:p w14:paraId="0CDDEFD7" w14:textId="5F261A28" w:rsidR="00D91C94" w:rsidRPr="006E3A6F" w:rsidRDefault="006C74DA" w:rsidP="00D91C94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</w:t>
            </w:r>
            <w:r w:rsidR="00761F45" w:rsidRPr="006E3A6F">
              <w:rPr>
                <w:sz w:val="14"/>
                <w:szCs w:val="16"/>
              </w:rPr>
              <w:t xml:space="preserve"> Hukuku</w:t>
            </w:r>
            <w:r w:rsidRPr="006E3A6F">
              <w:rPr>
                <w:sz w:val="14"/>
                <w:szCs w:val="16"/>
              </w:rPr>
              <w:t xml:space="preserve"> Genel</w:t>
            </w:r>
            <w:r w:rsidR="00761F45" w:rsidRPr="006E3A6F">
              <w:rPr>
                <w:sz w:val="14"/>
                <w:szCs w:val="16"/>
              </w:rPr>
              <w:t xml:space="preserve"> Hükümler</w:t>
            </w:r>
          </w:p>
        </w:tc>
        <w:tc>
          <w:tcPr>
            <w:tcW w:w="1853" w:type="dxa"/>
          </w:tcPr>
          <w:p w14:paraId="3946B2AB" w14:textId="4A8A1EFA" w:rsidR="00D91C94" w:rsidRPr="006E3A6F" w:rsidRDefault="00CD6AB5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dari Yargı</w:t>
            </w:r>
          </w:p>
        </w:tc>
        <w:tc>
          <w:tcPr>
            <w:tcW w:w="1984" w:type="dxa"/>
          </w:tcPr>
          <w:p w14:paraId="6841205D" w14:textId="381C7040" w:rsidR="00D91C94" w:rsidRPr="006E3A6F" w:rsidRDefault="00CE11DC" w:rsidP="00D91C94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Hukuk Uygulamaları I</w:t>
            </w:r>
          </w:p>
        </w:tc>
      </w:tr>
      <w:tr w:rsidR="006E3A6F" w:rsidRPr="006E3A6F" w14:paraId="54229CF9" w14:textId="77777777" w:rsidTr="00F5770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3DDC8C45" w14:textId="77777777" w:rsidR="00D91C94" w:rsidRPr="006E3A6F" w:rsidRDefault="00D91C94" w:rsidP="00D91C94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50FE15AC" w14:textId="77777777" w:rsidR="00D91C94" w:rsidRPr="006E3A6F" w:rsidRDefault="00D91C94" w:rsidP="00D91C94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PAZARTESİ</w:t>
            </w:r>
          </w:p>
        </w:tc>
        <w:tc>
          <w:tcPr>
            <w:tcW w:w="1226" w:type="dxa"/>
          </w:tcPr>
          <w:p w14:paraId="3E9242D3" w14:textId="180DCDA1" w:rsidR="00D91C94" w:rsidRPr="006E3A6F" w:rsidRDefault="00D91C94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0.30-11.20</w:t>
            </w:r>
          </w:p>
        </w:tc>
        <w:tc>
          <w:tcPr>
            <w:tcW w:w="1764" w:type="dxa"/>
          </w:tcPr>
          <w:p w14:paraId="0C1A5C3E" w14:textId="45900453" w:rsidR="00D91C94" w:rsidRPr="006E3A6F" w:rsidRDefault="00D91C94" w:rsidP="00D91C94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  <w:tcBorders>
              <w:bottom w:val="nil"/>
            </w:tcBorders>
          </w:tcPr>
          <w:p w14:paraId="6A5163DA" w14:textId="39C715DF" w:rsidR="00D91C94" w:rsidRPr="006E3A6F" w:rsidRDefault="00082787" w:rsidP="00D91C94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aliye I</w:t>
            </w:r>
          </w:p>
        </w:tc>
        <w:tc>
          <w:tcPr>
            <w:tcW w:w="1853" w:type="dxa"/>
          </w:tcPr>
          <w:p w14:paraId="4F709E47" w14:textId="190C6B19" w:rsidR="00D91C94" w:rsidRPr="006E3A6F" w:rsidRDefault="00D760CD" w:rsidP="00D91C94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Ticaret Hukuku (İşl. ve </w:t>
            </w:r>
            <w:proofErr w:type="spellStart"/>
            <w:r w:rsidRPr="006E3A6F">
              <w:rPr>
                <w:sz w:val="14"/>
                <w:szCs w:val="16"/>
              </w:rPr>
              <w:t>Şir</w:t>
            </w:r>
            <w:proofErr w:type="spellEnd"/>
            <w:r w:rsidRPr="006E3A6F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2E74DBD7" w14:textId="4BDDD072" w:rsidR="00D91C94" w:rsidRPr="006E3A6F" w:rsidRDefault="00D91C94" w:rsidP="00D91C94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cra ve İflas Hukuku</w:t>
            </w:r>
          </w:p>
        </w:tc>
      </w:tr>
      <w:tr w:rsidR="006E3A6F" w:rsidRPr="006E3A6F" w14:paraId="247F928A" w14:textId="77777777" w:rsidTr="00B639A5">
        <w:trPr>
          <w:trHeight w:val="269"/>
        </w:trPr>
        <w:tc>
          <w:tcPr>
            <w:tcW w:w="1572" w:type="dxa"/>
            <w:vMerge/>
          </w:tcPr>
          <w:p w14:paraId="4EECDC71" w14:textId="77777777" w:rsidR="00D91C94" w:rsidRPr="006E3A6F" w:rsidRDefault="00D91C94" w:rsidP="00D91C94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6FD1A8AD" w14:textId="57D74F7B" w:rsidR="00D91C94" w:rsidRPr="006E3A6F" w:rsidRDefault="00D91C94" w:rsidP="00D91C94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1.30-12.20</w:t>
            </w:r>
          </w:p>
        </w:tc>
        <w:tc>
          <w:tcPr>
            <w:tcW w:w="1764" w:type="dxa"/>
          </w:tcPr>
          <w:p w14:paraId="5940D594" w14:textId="2558939C" w:rsidR="00D91C94" w:rsidRPr="006E3A6F" w:rsidRDefault="00D91C94" w:rsidP="00D91C94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</w:tcPr>
          <w:p w14:paraId="274E7BCA" w14:textId="5C381AA3" w:rsidR="00D91C94" w:rsidRPr="006E3A6F" w:rsidRDefault="00082787" w:rsidP="00D91C94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aliye I</w:t>
            </w:r>
          </w:p>
        </w:tc>
        <w:tc>
          <w:tcPr>
            <w:tcW w:w="1853" w:type="dxa"/>
          </w:tcPr>
          <w:p w14:paraId="08EFB2E0" w14:textId="02B77760" w:rsidR="00D91C94" w:rsidRPr="006E3A6F" w:rsidRDefault="00D760CD" w:rsidP="00D91C94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Ticaret Hukuku (İşl. ve </w:t>
            </w:r>
            <w:proofErr w:type="spellStart"/>
            <w:r w:rsidRPr="006E3A6F">
              <w:rPr>
                <w:sz w:val="14"/>
                <w:szCs w:val="16"/>
              </w:rPr>
              <w:t>Şir</w:t>
            </w:r>
            <w:proofErr w:type="spellEnd"/>
            <w:r w:rsidRPr="006E3A6F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6EAE0195" w14:textId="64AD2AFC" w:rsidR="00D91C94" w:rsidRPr="006E3A6F" w:rsidRDefault="00D91C94" w:rsidP="00D91C94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cra ve İflas Hukuku</w:t>
            </w:r>
          </w:p>
        </w:tc>
      </w:tr>
      <w:tr w:rsidR="006E3A6F" w:rsidRPr="006E3A6F" w14:paraId="057B34DC" w14:textId="77777777" w:rsidTr="00B639A5">
        <w:trPr>
          <w:trHeight w:val="100"/>
        </w:trPr>
        <w:tc>
          <w:tcPr>
            <w:tcW w:w="1572" w:type="dxa"/>
            <w:vMerge/>
          </w:tcPr>
          <w:p w14:paraId="4D2570B4" w14:textId="77777777" w:rsidR="00D91C94" w:rsidRPr="006E3A6F" w:rsidRDefault="00D91C94" w:rsidP="00D91C94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3061888D" w14:textId="361E614B" w:rsidR="00D91C94" w:rsidRPr="006E3A6F" w:rsidRDefault="00D91C94" w:rsidP="00D91C9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3.30-14.20</w:t>
            </w:r>
          </w:p>
        </w:tc>
        <w:tc>
          <w:tcPr>
            <w:tcW w:w="1764" w:type="dxa"/>
            <w:tcBorders>
              <w:bottom w:val="nil"/>
            </w:tcBorders>
          </w:tcPr>
          <w:p w14:paraId="28C056ED" w14:textId="709E9994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75D3836F" w14:textId="7FB12050" w:rsidR="00D91C94" w:rsidRPr="006E3A6F" w:rsidRDefault="00D91C94" w:rsidP="00D91C94">
            <w:pPr>
              <w:pStyle w:val="TableParagraph"/>
              <w:spacing w:line="163" w:lineRule="exact"/>
              <w:ind w:right="77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    </w:t>
            </w:r>
            <w:r w:rsidR="00082787" w:rsidRPr="006E3A6F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  <w:tcBorders>
              <w:bottom w:val="nil"/>
            </w:tcBorders>
          </w:tcPr>
          <w:p w14:paraId="4E662226" w14:textId="2E0FA38D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 Hukuku (Özel Hük.)</w:t>
            </w:r>
          </w:p>
        </w:tc>
        <w:tc>
          <w:tcPr>
            <w:tcW w:w="1984" w:type="dxa"/>
            <w:tcBorders>
              <w:bottom w:val="nil"/>
            </w:tcBorders>
          </w:tcPr>
          <w:p w14:paraId="3F38EA24" w14:textId="77777777" w:rsidR="00D91C94" w:rsidRPr="006E3A6F" w:rsidRDefault="00D91C94" w:rsidP="00D91C9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Kıymetli Evrak Hukuku</w:t>
            </w:r>
          </w:p>
        </w:tc>
      </w:tr>
      <w:tr w:rsidR="006E3A6F" w:rsidRPr="006E3A6F" w14:paraId="39B94510" w14:textId="77777777" w:rsidTr="005E5387">
        <w:trPr>
          <w:trHeight w:val="70"/>
        </w:trPr>
        <w:tc>
          <w:tcPr>
            <w:tcW w:w="1572" w:type="dxa"/>
            <w:vMerge/>
          </w:tcPr>
          <w:p w14:paraId="62A77DDD" w14:textId="77777777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4E946BFD" w14:textId="77777777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2EFFA78C" w14:textId="3E4F4FCD" w:rsidR="00D91C94" w:rsidRPr="006E3A6F" w:rsidRDefault="00E66020" w:rsidP="00D91C94">
            <w:pPr>
              <w:pStyle w:val="TableParagraph"/>
              <w:spacing w:line="165" w:lineRule="exact"/>
              <w:ind w:right="12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Felsefe</w:t>
            </w:r>
          </w:p>
        </w:tc>
        <w:tc>
          <w:tcPr>
            <w:tcW w:w="1972" w:type="dxa"/>
            <w:tcBorders>
              <w:top w:val="nil"/>
            </w:tcBorders>
          </w:tcPr>
          <w:p w14:paraId="20CB6926" w14:textId="6052CFAE" w:rsidR="00D91C94" w:rsidRPr="006E3A6F" w:rsidRDefault="00D91C94" w:rsidP="00D91C94">
            <w:pPr>
              <w:pStyle w:val="TableParagraph"/>
              <w:spacing w:line="165" w:lineRule="exact"/>
              <w:ind w:left="198" w:right="73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top w:val="nil"/>
            </w:tcBorders>
          </w:tcPr>
          <w:p w14:paraId="368D8EA1" w14:textId="77777777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top w:val="nil"/>
            </w:tcBorders>
          </w:tcPr>
          <w:p w14:paraId="6FA57653" w14:textId="77777777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6E3A6F" w:rsidRPr="006E3A6F" w14:paraId="254EAD90" w14:textId="77777777" w:rsidTr="00B639A5">
        <w:trPr>
          <w:trHeight w:val="236"/>
        </w:trPr>
        <w:tc>
          <w:tcPr>
            <w:tcW w:w="1572" w:type="dxa"/>
            <w:vMerge/>
          </w:tcPr>
          <w:p w14:paraId="139B5AD8" w14:textId="77777777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49F8D6C0" w14:textId="3B04064C" w:rsidR="00D91C94" w:rsidRPr="006E3A6F" w:rsidRDefault="00D91C94" w:rsidP="00D91C9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4.30-15.20</w:t>
            </w:r>
          </w:p>
        </w:tc>
        <w:tc>
          <w:tcPr>
            <w:tcW w:w="1764" w:type="dxa"/>
            <w:tcBorders>
              <w:bottom w:val="nil"/>
            </w:tcBorders>
          </w:tcPr>
          <w:p w14:paraId="6A536C1F" w14:textId="177FF973" w:rsidR="00D91C94" w:rsidRPr="006E3A6F" w:rsidRDefault="006E3A6F" w:rsidP="006E3A6F">
            <w:pPr>
              <w:pStyle w:val="TableParagraph"/>
              <w:spacing w:line="240" w:lineRule="auto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 xml:space="preserve">                 </w:t>
            </w:r>
            <w:r w:rsidR="00E66020" w:rsidRPr="006E3A6F">
              <w:rPr>
                <w:sz w:val="14"/>
                <w:szCs w:val="16"/>
              </w:rPr>
              <w:t>Felsefe</w:t>
            </w:r>
          </w:p>
        </w:tc>
        <w:tc>
          <w:tcPr>
            <w:tcW w:w="1972" w:type="dxa"/>
            <w:tcBorders>
              <w:bottom w:val="nil"/>
            </w:tcBorders>
          </w:tcPr>
          <w:p w14:paraId="1D67E271" w14:textId="5B090BC6" w:rsidR="00D91C94" w:rsidRPr="006E3A6F" w:rsidRDefault="00082787" w:rsidP="00D91C94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  <w:tcBorders>
              <w:bottom w:val="nil"/>
            </w:tcBorders>
          </w:tcPr>
          <w:p w14:paraId="3566C239" w14:textId="29023596" w:rsidR="00D91C94" w:rsidRPr="006E3A6F" w:rsidRDefault="00D91C94" w:rsidP="00D91C94">
            <w:pPr>
              <w:pStyle w:val="TableParagraph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 Hukuku (Özel Hük.)</w:t>
            </w:r>
          </w:p>
        </w:tc>
        <w:tc>
          <w:tcPr>
            <w:tcW w:w="1984" w:type="dxa"/>
            <w:tcBorders>
              <w:bottom w:val="nil"/>
            </w:tcBorders>
          </w:tcPr>
          <w:p w14:paraId="4235CEE3" w14:textId="666F0AA1" w:rsidR="00D91C94" w:rsidRPr="006E3A6F" w:rsidRDefault="00D91C94" w:rsidP="00D91C9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Kıymetli Evrak Hukuku</w:t>
            </w:r>
          </w:p>
        </w:tc>
      </w:tr>
      <w:tr w:rsidR="006E3A6F" w:rsidRPr="006E3A6F" w14:paraId="3FEBC7D1" w14:textId="77777777" w:rsidTr="00B639A5">
        <w:trPr>
          <w:trHeight w:val="237"/>
        </w:trPr>
        <w:tc>
          <w:tcPr>
            <w:tcW w:w="1572" w:type="dxa"/>
            <w:vMerge/>
          </w:tcPr>
          <w:p w14:paraId="566531A5" w14:textId="77777777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32E79F6" w14:textId="58521B12" w:rsidR="00D91C94" w:rsidRPr="006E3A6F" w:rsidRDefault="00D91C94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5.30-16.20</w:t>
            </w:r>
          </w:p>
        </w:tc>
        <w:tc>
          <w:tcPr>
            <w:tcW w:w="1764" w:type="dxa"/>
          </w:tcPr>
          <w:p w14:paraId="29097EE0" w14:textId="7750A2CD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6C552D2B" w14:textId="77777777" w:rsidR="00D91C94" w:rsidRPr="006E3A6F" w:rsidRDefault="00D91C94" w:rsidP="00D91C94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55AEEE55" w14:textId="54CE7B68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 Hukuku (Özel Hük.)</w:t>
            </w:r>
          </w:p>
        </w:tc>
        <w:tc>
          <w:tcPr>
            <w:tcW w:w="1984" w:type="dxa"/>
          </w:tcPr>
          <w:p w14:paraId="32FA1B08" w14:textId="346B6B70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D91C94" w:rsidRPr="006E3A6F" w14:paraId="4795E16B" w14:textId="77777777" w:rsidTr="00B639A5">
        <w:trPr>
          <w:trHeight w:val="237"/>
        </w:trPr>
        <w:tc>
          <w:tcPr>
            <w:tcW w:w="1572" w:type="dxa"/>
            <w:vMerge/>
          </w:tcPr>
          <w:p w14:paraId="535D6275" w14:textId="77777777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09711EC" w14:textId="50830050" w:rsidR="00D91C94" w:rsidRPr="006E3A6F" w:rsidRDefault="00D91C94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6.30-17.20</w:t>
            </w:r>
          </w:p>
        </w:tc>
        <w:tc>
          <w:tcPr>
            <w:tcW w:w="1764" w:type="dxa"/>
          </w:tcPr>
          <w:p w14:paraId="7E976864" w14:textId="77777777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118CC67B" w14:textId="77777777" w:rsidR="00D91C94" w:rsidRPr="006E3A6F" w:rsidRDefault="00D91C94" w:rsidP="00D91C94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60A723CA" w14:textId="0DFFFCF7" w:rsidR="00D91C94" w:rsidRPr="006E3A6F" w:rsidRDefault="00D91C94" w:rsidP="00D91C94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0714E4B0" w14:textId="18057E75" w:rsidR="00D91C94" w:rsidRPr="006E3A6F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1B64EE44" w14:textId="3543E07C" w:rsidR="00EF300F" w:rsidRPr="006E3A6F" w:rsidRDefault="00EF300F" w:rsidP="00296DBF">
      <w:pPr>
        <w:spacing w:after="1"/>
        <w:jc w:val="center"/>
        <w:rPr>
          <w:b/>
          <w:sz w:val="14"/>
          <w:szCs w:val="16"/>
        </w:rPr>
      </w:pPr>
    </w:p>
    <w:p w14:paraId="0A155D68" w14:textId="77777777" w:rsidR="00B639A5" w:rsidRPr="006E3A6F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6E3A6F" w:rsidRPr="006E3A6F" w14:paraId="5526D0DF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70AD02D2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38521A4A" w14:textId="3E3E79BF" w:rsidR="00AE7ED9" w:rsidRPr="006E3A6F" w:rsidRDefault="00AE7ED9" w:rsidP="00AE7ED9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08:30-09:20</w:t>
            </w:r>
          </w:p>
        </w:tc>
        <w:tc>
          <w:tcPr>
            <w:tcW w:w="1764" w:type="dxa"/>
          </w:tcPr>
          <w:p w14:paraId="40C76738" w14:textId="0F76AED1" w:rsidR="00AE7ED9" w:rsidRPr="006E3A6F" w:rsidRDefault="00AE7ED9" w:rsidP="00AE7ED9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ktisat I</w:t>
            </w:r>
          </w:p>
        </w:tc>
        <w:tc>
          <w:tcPr>
            <w:tcW w:w="1972" w:type="dxa"/>
          </w:tcPr>
          <w:p w14:paraId="3CCF9D1F" w14:textId="2A6869B3" w:rsidR="00AE7ED9" w:rsidRPr="006E3A6F" w:rsidRDefault="006C74DA" w:rsidP="00AE7ED9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Ceza </w:t>
            </w:r>
            <w:r w:rsidR="00761F45" w:rsidRPr="006E3A6F">
              <w:rPr>
                <w:sz w:val="14"/>
                <w:szCs w:val="16"/>
              </w:rPr>
              <w:t xml:space="preserve">Hukuku </w:t>
            </w:r>
            <w:r w:rsidR="00082787" w:rsidRPr="006E3A6F">
              <w:rPr>
                <w:sz w:val="14"/>
                <w:szCs w:val="16"/>
              </w:rPr>
              <w:t>(</w:t>
            </w:r>
            <w:r w:rsidRPr="006E3A6F">
              <w:rPr>
                <w:sz w:val="14"/>
                <w:szCs w:val="16"/>
              </w:rPr>
              <w:t>Genel</w:t>
            </w:r>
            <w:r w:rsidR="00761F45" w:rsidRPr="006E3A6F">
              <w:rPr>
                <w:sz w:val="14"/>
                <w:szCs w:val="16"/>
              </w:rPr>
              <w:t xml:space="preserve"> Hükümler</w:t>
            </w:r>
            <w:r w:rsidR="00082787" w:rsidRPr="006E3A6F">
              <w:rPr>
                <w:sz w:val="14"/>
                <w:szCs w:val="16"/>
              </w:rPr>
              <w:t>)</w:t>
            </w:r>
          </w:p>
        </w:tc>
        <w:tc>
          <w:tcPr>
            <w:tcW w:w="1853" w:type="dxa"/>
          </w:tcPr>
          <w:p w14:paraId="03CB7692" w14:textId="4F5DA0EB" w:rsidR="00AE7ED9" w:rsidRPr="006E3A6F" w:rsidRDefault="00E66020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Hukuk, Etik</w:t>
            </w:r>
            <w:r w:rsidR="00E11DFB" w:rsidRPr="006E3A6F">
              <w:rPr>
                <w:sz w:val="14"/>
                <w:szCs w:val="16"/>
              </w:rPr>
              <w:t xml:space="preserve"> ve</w:t>
            </w:r>
            <w:r w:rsidRPr="006E3A6F">
              <w:rPr>
                <w:sz w:val="14"/>
                <w:szCs w:val="16"/>
              </w:rPr>
              <w:t xml:space="preserve"> Meslek Etikleri</w:t>
            </w:r>
          </w:p>
        </w:tc>
        <w:tc>
          <w:tcPr>
            <w:tcW w:w="1984" w:type="dxa"/>
          </w:tcPr>
          <w:p w14:paraId="2F907D61" w14:textId="4527A4DC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6E3A6F" w:rsidRPr="006E3A6F" w14:paraId="51045220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4D27E4A9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E7C0595" w14:textId="645C5150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09.30-10.20</w:t>
            </w:r>
          </w:p>
        </w:tc>
        <w:tc>
          <w:tcPr>
            <w:tcW w:w="1764" w:type="dxa"/>
          </w:tcPr>
          <w:p w14:paraId="46EEE4F8" w14:textId="33519550" w:rsidR="00AE7ED9" w:rsidRPr="006E3A6F" w:rsidRDefault="00AE7ED9" w:rsidP="00AE7ED9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ktisat I</w:t>
            </w:r>
          </w:p>
        </w:tc>
        <w:tc>
          <w:tcPr>
            <w:tcW w:w="1972" w:type="dxa"/>
          </w:tcPr>
          <w:p w14:paraId="55D2CEA4" w14:textId="1223BFE8" w:rsidR="00AE7ED9" w:rsidRPr="006E3A6F" w:rsidRDefault="006C74DA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</w:t>
            </w:r>
            <w:r w:rsidR="00761F45" w:rsidRPr="006E3A6F">
              <w:rPr>
                <w:sz w:val="14"/>
                <w:szCs w:val="16"/>
              </w:rPr>
              <w:t xml:space="preserve"> Hukuku</w:t>
            </w:r>
            <w:r w:rsidRPr="006E3A6F">
              <w:rPr>
                <w:sz w:val="14"/>
                <w:szCs w:val="16"/>
              </w:rPr>
              <w:t xml:space="preserve"> </w:t>
            </w:r>
            <w:r w:rsidR="00082787" w:rsidRPr="006E3A6F">
              <w:rPr>
                <w:sz w:val="14"/>
                <w:szCs w:val="16"/>
              </w:rPr>
              <w:t>(</w:t>
            </w:r>
            <w:r w:rsidRPr="006E3A6F">
              <w:rPr>
                <w:sz w:val="14"/>
                <w:szCs w:val="16"/>
              </w:rPr>
              <w:t>Genel</w:t>
            </w:r>
            <w:r w:rsidR="00761F45" w:rsidRPr="006E3A6F">
              <w:rPr>
                <w:sz w:val="14"/>
                <w:szCs w:val="16"/>
              </w:rPr>
              <w:t xml:space="preserve"> Hükümler</w:t>
            </w:r>
            <w:r w:rsidR="00082787" w:rsidRPr="006E3A6F">
              <w:rPr>
                <w:sz w:val="14"/>
                <w:szCs w:val="16"/>
              </w:rPr>
              <w:t>)</w:t>
            </w:r>
          </w:p>
        </w:tc>
        <w:tc>
          <w:tcPr>
            <w:tcW w:w="1853" w:type="dxa"/>
          </w:tcPr>
          <w:p w14:paraId="134E4D89" w14:textId="72C29E9D" w:rsidR="00AE7ED9" w:rsidRPr="006E3A6F" w:rsidRDefault="00E66020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Hukuk, Etik</w:t>
            </w:r>
            <w:r w:rsidR="00E11DFB" w:rsidRPr="006E3A6F">
              <w:rPr>
                <w:sz w:val="14"/>
                <w:szCs w:val="16"/>
              </w:rPr>
              <w:t xml:space="preserve"> ve</w:t>
            </w:r>
            <w:r w:rsidRPr="006E3A6F">
              <w:rPr>
                <w:sz w:val="14"/>
                <w:szCs w:val="16"/>
              </w:rPr>
              <w:t xml:space="preserve"> Meslek Etikleri</w:t>
            </w:r>
          </w:p>
        </w:tc>
        <w:tc>
          <w:tcPr>
            <w:tcW w:w="1984" w:type="dxa"/>
          </w:tcPr>
          <w:p w14:paraId="3E014016" w14:textId="5B13D735" w:rsidR="00AE7ED9" w:rsidRPr="006E3A6F" w:rsidRDefault="00AE7ED9" w:rsidP="00AE7ED9">
            <w:pPr>
              <w:pStyle w:val="TableParagraph"/>
              <w:ind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   Taşıma ve Sigorta Hukuku</w:t>
            </w:r>
          </w:p>
        </w:tc>
      </w:tr>
      <w:tr w:rsidR="006E3A6F" w:rsidRPr="006E3A6F" w14:paraId="4257728D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2DCF7011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0A0AF8DF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SALI</w:t>
            </w:r>
          </w:p>
        </w:tc>
        <w:tc>
          <w:tcPr>
            <w:tcW w:w="1226" w:type="dxa"/>
          </w:tcPr>
          <w:p w14:paraId="61FA3B6E" w14:textId="088C2C36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0.30-11.20</w:t>
            </w:r>
          </w:p>
        </w:tc>
        <w:tc>
          <w:tcPr>
            <w:tcW w:w="1764" w:type="dxa"/>
          </w:tcPr>
          <w:p w14:paraId="57C6E28C" w14:textId="77777777" w:rsidR="00AE7ED9" w:rsidRPr="006E3A6F" w:rsidRDefault="00AE7ED9" w:rsidP="00AE7ED9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03EDEACE" w14:textId="68E240A2" w:rsidR="00AE7ED9" w:rsidRPr="006E3A6F" w:rsidRDefault="001E3AE5" w:rsidP="00AE7ED9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</w:tcPr>
          <w:p w14:paraId="5955A16C" w14:textId="4740BFC7" w:rsidR="00AE7ED9" w:rsidRPr="006E3A6F" w:rsidRDefault="00AE7ED9" w:rsidP="00AE7ED9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Tüketici Hukuku</w:t>
            </w:r>
          </w:p>
        </w:tc>
        <w:tc>
          <w:tcPr>
            <w:tcW w:w="1984" w:type="dxa"/>
          </w:tcPr>
          <w:p w14:paraId="451E9C1A" w14:textId="747BC691" w:rsidR="00AE7ED9" w:rsidRPr="006E3A6F" w:rsidRDefault="00AE7ED9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Taşıma ve Sigorta Hukuku</w:t>
            </w:r>
          </w:p>
        </w:tc>
      </w:tr>
      <w:tr w:rsidR="006E3A6F" w:rsidRPr="006E3A6F" w14:paraId="0BA806F0" w14:textId="77777777" w:rsidTr="00BA60A7">
        <w:trPr>
          <w:trHeight w:val="269"/>
        </w:trPr>
        <w:tc>
          <w:tcPr>
            <w:tcW w:w="1572" w:type="dxa"/>
            <w:vMerge/>
          </w:tcPr>
          <w:p w14:paraId="2FD274A6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37D1CD96" w14:textId="0EB7F07B" w:rsidR="00AE7ED9" w:rsidRPr="006E3A6F" w:rsidRDefault="00AE7ED9" w:rsidP="00AE7ED9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1.30-12.20</w:t>
            </w:r>
          </w:p>
        </w:tc>
        <w:tc>
          <w:tcPr>
            <w:tcW w:w="1764" w:type="dxa"/>
          </w:tcPr>
          <w:p w14:paraId="06C8BFB3" w14:textId="77777777" w:rsidR="00AE7ED9" w:rsidRPr="006E3A6F" w:rsidRDefault="00AE7ED9" w:rsidP="00AE7ED9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5E6EDF16" w14:textId="027D37DE" w:rsidR="00AE7ED9" w:rsidRPr="006E3A6F" w:rsidRDefault="001E3AE5" w:rsidP="00AE7ED9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</w:tcPr>
          <w:p w14:paraId="5E713D83" w14:textId="1A0A0C23" w:rsidR="00AE7ED9" w:rsidRPr="006E3A6F" w:rsidRDefault="00AE7ED9" w:rsidP="00AE7ED9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Tüketici Hukuku</w:t>
            </w:r>
          </w:p>
        </w:tc>
        <w:tc>
          <w:tcPr>
            <w:tcW w:w="1984" w:type="dxa"/>
          </w:tcPr>
          <w:p w14:paraId="3951A15C" w14:textId="4B7D9BB1" w:rsidR="00AE7ED9" w:rsidRPr="006E3A6F" w:rsidRDefault="00AE7ED9" w:rsidP="00AE7ED9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Taşıma ve Sigorta Hukuku</w:t>
            </w:r>
          </w:p>
        </w:tc>
      </w:tr>
      <w:tr w:rsidR="006E3A6F" w:rsidRPr="006E3A6F" w14:paraId="727D2FF7" w14:textId="77777777" w:rsidTr="00BA60A7">
        <w:trPr>
          <w:trHeight w:val="100"/>
        </w:trPr>
        <w:tc>
          <w:tcPr>
            <w:tcW w:w="1572" w:type="dxa"/>
            <w:vMerge/>
          </w:tcPr>
          <w:p w14:paraId="481EE7B9" w14:textId="77777777" w:rsidR="00AE7ED9" w:rsidRPr="006E3A6F" w:rsidRDefault="00AE7ED9" w:rsidP="00AE7ED9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64AC896F" w14:textId="7E7FC6C5" w:rsidR="00AE7ED9" w:rsidRPr="006E3A6F" w:rsidRDefault="00AE7ED9" w:rsidP="00AE7ED9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3.30-14.20</w:t>
            </w:r>
          </w:p>
        </w:tc>
        <w:tc>
          <w:tcPr>
            <w:tcW w:w="1764" w:type="dxa"/>
            <w:tcBorders>
              <w:bottom w:val="nil"/>
            </w:tcBorders>
          </w:tcPr>
          <w:p w14:paraId="4A215060" w14:textId="6A40AEAD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Roma Hukuku </w:t>
            </w:r>
          </w:p>
        </w:tc>
        <w:tc>
          <w:tcPr>
            <w:tcW w:w="1972" w:type="dxa"/>
            <w:tcBorders>
              <w:bottom w:val="nil"/>
            </w:tcBorders>
          </w:tcPr>
          <w:p w14:paraId="7B153FAC" w14:textId="78AD204D" w:rsidR="00AE7ED9" w:rsidRPr="006E3A6F" w:rsidRDefault="00AE7ED9" w:rsidP="00AE7ED9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bottom w:val="nil"/>
            </w:tcBorders>
          </w:tcPr>
          <w:p w14:paraId="7938B0A7" w14:textId="70C3FE53" w:rsidR="00AE7ED9" w:rsidRPr="006E3A6F" w:rsidRDefault="009E09CC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Vergi Hukuku</w:t>
            </w:r>
          </w:p>
        </w:tc>
        <w:tc>
          <w:tcPr>
            <w:tcW w:w="1984" w:type="dxa"/>
            <w:tcBorders>
              <w:bottom w:val="nil"/>
            </w:tcBorders>
          </w:tcPr>
          <w:p w14:paraId="0EDDEA96" w14:textId="7617240B" w:rsidR="00AE7ED9" w:rsidRPr="006E3A6F" w:rsidRDefault="00AE7ED9" w:rsidP="00AE7ED9">
            <w:pPr>
              <w:pStyle w:val="TableParagraph"/>
              <w:spacing w:line="163" w:lineRule="exact"/>
              <w:ind w:right="124"/>
              <w:jc w:val="center"/>
              <w:rPr>
                <w:sz w:val="14"/>
                <w:szCs w:val="16"/>
              </w:rPr>
            </w:pPr>
          </w:p>
        </w:tc>
      </w:tr>
      <w:tr w:rsidR="006E3A6F" w:rsidRPr="006E3A6F" w14:paraId="24CF2A90" w14:textId="77777777" w:rsidTr="008F2568">
        <w:trPr>
          <w:trHeight w:val="101"/>
        </w:trPr>
        <w:tc>
          <w:tcPr>
            <w:tcW w:w="1572" w:type="dxa"/>
            <w:vMerge/>
          </w:tcPr>
          <w:p w14:paraId="47A60EC4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48914EBE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0986AB30" w14:textId="77777777" w:rsidR="00AE7ED9" w:rsidRPr="006E3A6F" w:rsidRDefault="00AE7ED9" w:rsidP="00AE7ED9">
            <w:pPr>
              <w:pStyle w:val="TableParagraph"/>
              <w:spacing w:line="165" w:lineRule="exact"/>
              <w:ind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top w:val="nil"/>
            </w:tcBorders>
          </w:tcPr>
          <w:p w14:paraId="0E6213F4" w14:textId="5392B0FB" w:rsidR="00AE7ED9" w:rsidRPr="006E3A6F" w:rsidRDefault="009518FE" w:rsidP="0001059C">
            <w:pPr>
              <w:pStyle w:val="TableParagraph"/>
              <w:spacing w:line="165" w:lineRule="exact"/>
              <w:ind w:right="73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  Hukuk Felsefesi ve Sosyolojisi</w:t>
            </w:r>
          </w:p>
        </w:tc>
        <w:tc>
          <w:tcPr>
            <w:tcW w:w="1853" w:type="dxa"/>
            <w:tcBorders>
              <w:top w:val="nil"/>
            </w:tcBorders>
          </w:tcPr>
          <w:p w14:paraId="63A41E01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top w:val="nil"/>
            </w:tcBorders>
          </w:tcPr>
          <w:p w14:paraId="2A1FE634" w14:textId="21968FA1" w:rsidR="00AE7ED9" w:rsidRPr="006E3A6F" w:rsidRDefault="008F2568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İş ve Sos. </w:t>
            </w:r>
            <w:proofErr w:type="spellStart"/>
            <w:r w:rsidRPr="006E3A6F">
              <w:rPr>
                <w:sz w:val="14"/>
                <w:szCs w:val="16"/>
              </w:rPr>
              <w:t>Güv</w:t>
            </w:r>
            <w:proofErr w:type="spellEnd"/>
            <w:r w:rsidRPr="006E3A6F">
              <w:rPr>
                <w:sz w:val="14"/>
                <w:szCs w:val="16"/>
              </w:rPr>
              <w:t>. Hukuku</w:t>
            </w:r>
          </w:p>
        </w:tc>
      </w:tr>
      <w:tr w:rsidR="006E3A6F" w:rsidRPr="006E3A6F" w14:paraId="2A6D4B00" w14:textId="77777777" w:rsidTr="00BA60A7">
        <w:trPr>
          <w:trHeight w:val="236"/>
        </w:trPr>
        <w:tc>
          <w:tcPr>
            <w:tcW w:w="1572" w:type="dxa"/>
            <w:vMerge/>
          </w:tcPr>
          <w:p w14:paraId="3AA0AFB4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41815A9E" w14:textId="2BAFD4BF" w:rsidR="00AE7ED9" w:rsidRPr="006E3A6F" w:rsidRDefault="00AE7ED9" w:rsidP="00AE7ED9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4.30-15.20</w:t>
            </w:r>
          </w:p>
        </w:tc>
        <w:tc>
          <w:tcPr>
            <w:tcW w:w="1764" w:type="dxa"/>
            <w:tcBorders>
              <w:bottom w:val="nil"/>
            </w:tcBorders>
          </w:tcPr>
          <w:p w14:paraId="1A7E2B27" w14:textId="4E7A14AA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Roma Hukuku </w:t>
            </w:r>
          </w:p>
        </w:tc>
        <w:tc>
          <w:tcPr>
            <w:tcW w:w="1972" w:type="dxa"/>
            <w:tcBorders>
              <w:bottom w:val="nil"/>
            </w:tcBorders>
          </w:tcPr>
          <w:p w14:paraId="754A4324" w14:textId="70B71C07" w:rsidR="00AE7ED9" w:rsidRPr="006E3A6F" w:rsidRDefault="009518FE" w:rsidP="009518FE">
            <w:pPr>
              <w:pStyle w:val="TableParagraph"/>
              <w:spacing w:line="163" w:lineRule="exact"/>
              <w:ind w:right="85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  Hukuk Felsefesi ve Sosyolojisi</w:t>
            </w:r>
          </w:p>
        </w:tc>
        <w:tc>
          <w:tcPr>
            <w:tcW w:w="1853" w:type="dxa"/>
            <w:tcBorders>
              <w:bottom w:val="nil"/>
            </w:tcBorders>
          </w:tcPr>
          <w:p w14:paraId="3CFEC353" w14:textId="59530A8E" w:rsidR="00AE7ED9" w:rsidRPr="006E3A6F" w:rsidRDefault="009E09CC" w:rsidP="00AE7ED9">
            <w:pPr>
              <w:pStyle w:val="TableParagraph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Vergi Hukuku</w:t>
            </w:r>
          </w:p>
        </w:tc>
        <w:tc>
          <w:tcPr>
            <w:tcW w:w="1984" w:type="dxa"/>
            <w:tcBorders>
              <w:bottom w:val="nil"/>
            </w:tcBorders>
          </w:tcPr>
          <w:p w14:paraId="14981BC0" w14:textId="72DFCEEC" w:rsidR="00AE7ED9" w:rsidRPr="006E3A6F" w:rsidRDefault="008F2568" w:rsidP="008F2568">
            <w:pPr>
              <w:pStyle w:val="TableParagraph"/>
              <w:spacing w:line="163" w:lineRule="exact"/>
              <w:ind w:left="170" w:right="124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</w:t>
            </w:r>
            <w:r w:rsidR="00E11DFB" w:rsidRPr="006E3A6F">
              <w:rPr>
                <w:sz w:val="14"/>
                <w:szCs w:val="16"/>
              </w:rPr>
              <w:t xml:space="preserve"> </w:t>
            </w:r>
            <w:r w:rsidRPr="006E3A6F">
              <w:rPr>
                <w:sz w:val="14"/>
                <w:szCs w:val="16"/>
              </w:rPr>
              <w:t xml:space="preserve">  İş ve Sos. </w:t>
            </w:r>
            <w:proofErr w:type="spellStart"/>
            <w:r w:rsidRPr="006E3A6F">
              <w:rPr>
                <w:sz w:val="14"/>
                <w:szCs w:val="16"/>
              </w:rPr>
              <w:t>Güv</w:t>
            </w:r>
            <w:proofErr w:type="spellEnd"/>
            <w:r w:rsidRPr="006E3A6F">
              <w:rPr>
                <w:sz w:val="14"/>
                <w:szCs w:val="16"/>
              </w:rPr>
              <w:t>. Hukuku</w:t>
            </w:r>
          </w:p>
        </w:tc>
      </w:tr>
      <w:tr w:rsidR="006E3A6F" w:rsidRPr="006E3A6F" w14:paraId="4E74FE51" w14:textId="77777777" w:rsidTr="00BA60A7">
        <w:trPr>
          <w:trHeight w:val="237"/>
        </w:trPr>
        <w:tc>
          <w:tcPr>
            <w:tcW w:w="1572" w:type="dxa"/>
            <w:vMerge/>
          </w:tcPr>
          <w:p w14:paraId="3DE305F5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968625E" w14:textId="6532FF57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5.30-16.20</w:t>
            </w:r>
          </w:p>
        </w:tc>
        <w:tc>
          <w:tcPr>
            <w:tcW w:w="1764" w:type="dxa"/>
          </w:tcPr>
          <w:p w14:paraId="44928C3C" w14:textId="4F62B790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451ABCB4" w14:textId="7BD8687B" w:rsidR="00AE7ED9" w:rsidRPr="006E3A6F" w:rsidRDefault="00AE7ED9" w:rsidP="00AE7ED9">
            <w:pPr>
              <w:pStyle w:val="TableParagraph"/>
              <w:spacing w:line="162" w:lineRule="exact"/>
              <w:ind w:right="62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  </w:t>
            </w:r>
            <w:r w:rsidR="009518FE" w:rsidRPr="006E3A6F">
              <w:rPr>
                <w:sz w:val="14"/>
                <w:szCs w:val="16"/>
              </w:rPr>
              <w:t>Hukuk Felsefesi ve Sosyolojisi</w:t>
            </w:r>
          </w:p>
        </w:tc>
        <w:tc>
          <w:tcPr>
            <w:tcW w:w="1853" w:type="dxa"/>
          </w:tcPr>
          <w:p w14:paraId="2DC6163D" w14:textId="7A97949E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234FFBA0" w14:textId="6A69AB5C" w:rsidR="00AE7ED9" w:rsidRPr="006E3A6F" w:rsidRDefault="00BF4181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ş ve Sos</w:t>
            </w:r>
            <w:r w:rsidR="00E11DFB" w:rsidRPr="006E3A6F">
              <w:rPr>
                <w:sz w:val="14"/>
                <w:szCs w:val="16"/>
              </w:rPr>
              <w:t>.</w:t>
            </w:r>
            <w:r w:rsidRPr="006E3A6F">
              <w:rPr>
                <w:sz w:val="14"/>
                <w:szCs w:val="16"/>
              </w:rPr>
              <w:t xml:space="preserve"> </w:t>
            </w:r>
            <w:proofErr w:type="spellStart"/>
            <w:r w:rsidRPr="006E3A6F">
              <w:rPr>
                <w:sz w:val="14"/>
                <w:szCs w:val="16"/>
              </w:rPr>
              <w:t>Güv</w:t>
            </w:r>
            <w:proofErr w:type="spellEnd"/>
            <w:r w:rsidRPr="006E3A6F">
              <w:rPr>
                <w:sz w:val="14"/>
                <w:szCs w:val="16"/>
              </w:rPr>
              <w:t>. Hukuku</w:t>
            </w:r>
          </w:p>
        </w:tc>
      </w:tr>
      <w:tr w:rsidR="00AE7ED9" w:rsidRPr="006E3A6F" w14:paraId="4C3B131A" w14:textId="77777777" w:rsidTr="00BA60A7">
        <w:trPr>
          <w:trHeight w:val="237"/>
        </w:trPr>
        <w:tc>
          <w:tcPr>
            <w:tcW w:w="1572" w:type="dxa"/>
            <w:vMerge/>
          </w:tcPr>
          <w:p w14:paraId="794D576B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271F9697" w14:textId="2C66FCD5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6.30-17.20</w:t>
            </w:r>
          </w:p>
        </w:tc>
        <w:tc>
          <w:tcPr>
            <w:tcW w:w="1764" w:type="dxa"/>
          </w:tcPr>
          <w:p w14:paraId="01E0D5EF" w14:textId="7BF05E68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297BD258" w14:textId="1FD65AB0" w:rsidR="00AE7ED9" w:rsidRPr="006E3A6F" w:rsidRDefault="00AE7ED9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0E414D5F" w14:textId="54168BB0" w:rsidR="00AE7ED9" w:rsidRPr="006E3A6F" w:rsidRDefault="00AE7ED9" w:rsidP="00AE7ED9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7A41DFFE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5F59D102" w14:textId="77777777" w:rsidR="00B639A5" w:rsidRPr="006E3A6F" w:rsidRDefault="00B639A5" w:rsidP="00296DBF">
      <w:pPr>
        <w:spacing w:after="1"/>
        <w:jc w:val="center"/>
        <w:rPr>
          <w:b/>
          <w:sz w:val="14"/>
          <w:szCs w:val="16"/>
        </w:rPr>
      </w:pPr>
    </w:p>
    <w:p w14:paraId="13B41478" w14:textId="77777777" w:rsidR="00B639A5" w:rsidRPr="006E3A6F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6E3A6F" w:rsidRPr="006E3A6F" w14:paraId="169C79C0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7E81F1CB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5A25ED68" w14:textId="11B7CA12" w:rsidR="00AE7ED9" w:rsidRPr="006E3A6F" w:rsidRDefault="00AE7ED9" w:rsidP="00AE7ED9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08:30-09:20</w:t>
            </w:r>
          </w:p>
        </w:tc>
        <w:tc>
          <w:tcPr>
            <w:tcW w:w="1764" w:type="dxa"/>
          </w:tcPr>
          <w:p w14:paraId="7C11A7F0" w14:textId="199E566A" w:rsidR="00AE7ED9" w:rsidRPr="006E3A6F" w:rsidRDefault="00AE7ED9" w:rsidP="00AE7ED9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4C649760" w14:textId="3AE9CE2E" w:rsidR="00AE7ED9" w:rsidRPr="006E3A6F" w:rsidRDefault="00AE7ED9" w:rsidP="00AE7ED9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Genel </w:t>
            </w:r>
            <w:r w:rsidR="0001059C" w:rsidRPr="006E3A6F">
              <w:rPr>
                <w:sz w:val="14"/>
                <w:szCs w:val="16"/>
              </w:rPr>
              <w:t>Devlet Teorisi ve İnsan Hakları</w:t>
            </w:r>
            <w:r w:rsidR="00082787" w:rsidRPr="006E3A6F">
              <w:rPr>
                <w:sz w:val="14"/>
                <w:szCs w:val="16"/>
              </w:rPr>
              <w:t xml:space="preserve"> Hukuku</w:t>
            </w:r>
          </w:p>
        </w:tc>
        <w:tc>
          <w:tcPr>
            <w:tcW w:w="1853" w:type="dxa"/>
          </w:tcPr>
          <w:p w14:paraId="4A101B03" w14:textId="428DEC0E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66E91376" w14:textId="6393FE09" w:rsidR="00AE7ED9" w:rsidRPr="006E3A6F" w:rsidRDefault="00423B9D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Avrupa Birliği Hukuku</w:t>
            </w:r>
          </w:p>
        </w:tc>
      </w:tr>
      <w:tr w:rsidR="006E3A6F" w:rsidRPr="006E3A6F" w14:paraId="1CF2B607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0BF77319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2F075056" w14:textId="0867110F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09.30-10.20</w:t>
            </w:r>
          </w:p>
        </w:tc>
        <w:tc>
          <w:tcPr>
            <w:tcW w:w="1764" w:type="dxa"/>
          </w:tcPr>
          <w:p w14:paraId="46A1CD4E" w14:textId="62DED500" w:rsidR="00AE7ED9" w:rsidRPr="006E3A6F" w:rsidRDefault="00AE7ED9" w:rsidP="00AE7ED9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484E0FEA" w14:textId="05AE90C4" w:rsidR="00AE7ED9" w:rsidRPr="006E3A6F" w:rsidRDefault="0001059C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Genel Devlet Teorisi ve İnsan Hakları</w:t>
            </w:r>
            <w:r w:rsidR="00082787" w:rsidRPr="006E3A6F">
              <w:rPr>
                <w:sz w:val="14"/>
                <w:szCs w:val="16"/>
              </w:rPr>
              <w:t xml:space="preserve"> Hukuku</w:t>
            </w:r>
          </w:p>
        </w:tc>
        <w:tc>
          <w:tcPr>
            <w:tcW w:w="1853" w:type="dxa"/>
          </w:tcPr>
          <w:p w14:paraId="75C55108" w14:textId="114BEB3C" w:rsidR="00AE7ED9" w:rsidRPr="006E3A6F" w:rsidRDefault="00082787" w:rsidP="00082787">
            <w:pPr>
              <w:pStyle w:val="TableParagraph"/>
              <w:spacing w:line="240" w:lineRule="auto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            </w:t>
            </w:r>
            <w:r w:rsidR="00D760CD" w:rsidRPr="006E3A6F">
              <w:rPr>
                <w:sz w:val="14"/>
                <w:szCs w:val="16"/>
              </w:rPr>
              <w:t>Eşya Hukuku</w:t>
            </w:r>
          </w:p>
        </w:tc>
        <w:tc>
          <w:tcPr>
            <w:tcW w:w="1984" w:type="dxa"/>
          </w:tcPr>
          <w:p w14:paraId="2DC2959F" w14:textId="169E59A6" w:rsidR="00AE7ED9" w:rsidRPr="006E3A6F" w:rsidRDefault="00423B9D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Avrupa Birliği Hukuku</w:t>
            </w:r>
          </w:p>
        </w:tc>
      </w:tr>
      <w:tr w:rsidR="006E3A6F" w:rsidRPr="006E3A6F" w14:paraId="43943597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263DE60A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2FAEC9A7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ÇARŞAMBA</w:t>
            </w:r>
          </w:p>
        </w:tc>
        <w:tc>
          <w:tcPr>
            <w:tcW w:w="1226" w:type="dxa"/>
          </w:tcPr>
          <w:p w14:paraId="5F7AD219" w14:textId="089046ED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0.30-11.20</w:t>
            </w:r>
          </w:p>
        </w:tc>
        <w:tc>
          <w:tcPr>
            <w:tcW w:w="1764" w:type="dxa"/>
          </w:tcPr>
          <w:p w14:paraId="05DAFF66" w14:textId="21F2400B" w:rsidR="00AE7ED9" w:rsidRPr="006E3A6F" w:rsidRDefault="00AE7ED9" w:rsidP="00AE7ED9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</w:tcPr>
          <w:p w14:paraId="3D849843" w14:textId="0FDDBEBB" w:rsidR="00AE7ED9" w:rsidRPr="006E3A6F" w:rsidRDefault="00AE7ED9" w:rsidP="00AE7ED9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Borçlar Hukuku </w:t>
            </w:r>
            <w:r w:rsidR="00082787" w:rsidRPr="006E3A6F">
              <w:rPr>
                <w:sz w:val="14"/>
                <w:szCs w:val="16"/>
              </w:rPr>
              <w:t>(Genel Hükümler)</w:t>
            </w:r>
          </w:p>
        </w:tc>
        <w:tc>
          <w:tcPr>
            <w:tcW w:w="1853" w:type="dxa"/>
          </w:tcPr>
          <w:p w14:paraId="22D222A0" w14:textId="4F17251F" w:rsidR="00AE7ED9" w:rsidRPr="006E3A6F" w:rsidRDefault="00D760CD" w:rsidP="00AE7ED9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Eşya Hukuku</w:t>
            </w:r>
          </w:p>
        </w:tc>
        <w:tc>
          <w:tcPr>
            <w:tcW w:w="1984" w:type="dxa"/>
          </w:tcPr>
          <w:p w14:paraId="72871742" w14:textId="07B9C504" w:rsidR="00AE7ED9" w:rsidRPr="006E3A6F" w:rsidRDefault="00D760CD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iras Hukuku</w:t>
            </w:r>
          </w:p>
        </w:tc>
      </w:tr>
      <w:tr w:rsidR="006E3A6F" w:rsidRPr="006E3A6F" w14:paraId="0CD9B80D" w14:textId="77777777" w:rsidTr="00BA60A7">
        <w:trPr>
          <w:trHeight w:val="269"/>
        </w:trPr>
        <w:tc>
          <w:tcPr>
            <w:tcW w:w="1572" w:type="dxa"/>
            <w:vMerge/>
          </w:tcPr>
          <w:p w14:paraId="27D8AA03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3DFF0BDB" w14:textId="1BB73F37" w:rsidR="00AE7ED9" w:rsidRPr="006E3A6F" w:rsidRDefault="00AE7ED9" w:rsidP="00AE7ED9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1.30-12.20</w:t>
            </w:r>
          </w:p>
        </w:tc>
        <w:tc>
          <w:tcPr>
            <w:tcW w:w="1764" w:type="dxa"/>
          </w:tcPr>
          <w:p w14:paraId="7C76B76F" w14:textId="5A5D0FB7" w:rsidR="00AE7ED9" w:rsidRPr="006E3A6F" w:rsidRDefault="00AE7ED9" w:rsidP="00AE7ED9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</w:tcPr>
          <w:p w14:paraId="71680639" w14:textId="72396B3E" w:rsidR="00AE7ED9" w:rsidRPr="006E3A6F" w:rsidRDefault="00AE7ED9" w:rsidP="00AE7ED9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Borçlar Hukuku </w:t>
            </w:r>
            <w:r w:rsidR="00082787" w:rsidRPr="006E3A6F">
              <w:rPr>
                <w:sz w:val="14"/>
                <w:szCs w:val="16"/>
              </w:rPr>
              <w:t>(Genel Hükümler)</w:t>
            </w:r>
          </w:p>
        </w:tc>
        <w:tc>
          <w:tcPr>
            <w:tcW w:w="1853" w:type="dxa"/>
          </w:tcPr>
          <w:p w14:paraId="3EC39DF0" w14:textId="4C7153B8" w:rsidR="00AE7ED9" w:rsidRPr="006E3A6F" w:rsidRDefault="00D760CD" w:rsidP="00AE7ED9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Eşya Hukuku</w:t>
            </w:r>
          </w:p>
        </w:tc>
        <w:tc>
          <w:tcPr>
            <w:tcW w:w="1984" w:type="dxa"/>
          </w:tcPr>
          <w:p w14:paraId="718EC2F2" w14:textId="48AF9C41" w:rsidR="00AE7ED9" w:rsidRPr="006E3A6F" w:rsidRDefault="00D760CD" w:rsidP="00AE7ED9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iras Hukuku</w:t>
            </w:r>
          </w:p>
        </w:tc>
      </w:tr>
      <w:tr w:rsidR="006E3A6F" w:rsidRPr="006E3A6F" w14:paraId="2CABD168" w14:textId="77777777" w:rsidTr="00BA60A7">
        <w:trPr>
          <w:trHeight w:val="100"/>
        </w:trPr>
        <w:tc>
          <w:tcPr>
            <w:tcW w:w="1572" w:type="dxa"/>
            <w:vMerge/>
          </w:tcPr>
          <w:p w14:paraId="17768133" w14:textId="77777777" w:rsidR="005F0404" w:rsidRPr="006E3A6F" w:rsidRDefault="005F0404" w:rsidP="005F0404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38473707" w14:textId="1AAFA082" w:rsidR="005F0404" w:rsidRPr="006E3A6F" w:rsidRDefault="005F0404" w:rsidP="005F040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3.30-14.20</w:t>
            </w:r>
          </w:p>
        </w:tc>
        <w:tc>
          <w:tcPr>
            <w:tcW w:w="1764" w:type="dxa"/>
            <w:tcBorders>
              <w:bottom w:val="nil"/>
            </w:tcBorders>
          </w:tcPr>
          <w:p w14:paraId="1F16D58C" w14:textId="4225E079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4A0B12B5" w14:textId="5558038A" w:rsidR="005F0404" w:rsidRPr="006E3A6F" w:rsidRDefault="005F0404" w:rsidP="005F0404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bottom w:val="nil"/>
            </w:tcBorders>
          </w:tcPr>
          <w:p w14:paraId="25D98219" w14:textId="5354A6F1" w:rsidR="005F0404" w:rsidRPr="006E3A6F" w:rsidRDefault="00E06557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Hükümet Sistemleri</w:t>
            </w:r>
          </w:p>
        </w:tc>
        <w:tc>
          <w:tcPr>
            <w:tcW w:w="1984" w:type="dxa"/>
            <w:tcBorders>
              <w:bottom w:val="nil"/>
            </w:tcBorders>
          </w:tcPr>
          <w:p w14:paraId="2460B27B" w14:textId="2F8856EF" w:rsidR="005F0404" w:rsidRPr="006E3A6F" w:rsidRDefault="009E09CC" w:rsidP="005F040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Türk Vergi Sistemi</w:t>
            </w:r>
          </w:p>
        </w:tc>
      </w:tr>
      <w:tr w:rsidR="006E3A6F" w:rsidRPr="006E3A6F" w14:paraId="33D1DC63" w14:textId="77777777" w:rsidTr="00BA60A7">
        <w:trPr>
          <w:trHeight w:val="70"/>
        </w:trPr>
        <w:tc>
          <w:tcPr>
            <w:tcW w:w="1572" w:type="dxa"/>
            <w:vMerge/>
          </w:tcPr>
          <w:p w14:paraId="568D4983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054A126A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05B12E99" w14:textId="77777777" w:rsidR="005F0404" w:rsidRPr="006E3A6F" w:rsidRDefault="005F0404" w:rsidP="005F0404">
            <w:pPr>
              <w:pStyle w:val="TableParagraph"/>
              <w:spacing w:line="165" w:lineRule="exact"/>
              <w:ind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top w:val="nil"/>
            </w:tcBorders>
          </w:tcPr>
          <w:p w14:paraId="79555EFF" w14:textId="56D9C058" w:rsidR="005F0404" w:rsidRPr="006E3A6F" w:rsidRDefault="00082787" w:rsidP="00423B9D">
            <w:pPr>
              <w:pStyle w:val="TableParagraph"/>
              <w:spacing w:line="165" w:lineRule="exact"/>
              <w:ind w:left="198" w:right="73"/>
              <w:jc w:val="both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   </w:t>
            </w:r>
            <w:r w:rsidR="00423B9D" w:rsidRPr="006E3A6F">
              <w:rPr>
                <w:sz w:val="14"/>
                <w:szCs w:val="16"/>
              </w:rPr>
              <w:t>Devletler Genel Hukuku</w:t>
            </w:r>
          </w:p>
        </w:tc>
        <w:tc>
          <w:tcPr>
            <w:tcW w:w="1853" w:type="dxa"/>
            <w:tcBorders>
              <w:top w:val="nil"/>
            </w:tcBorders>
          </w:tcPr>
          <w:p w14:paraId="5B2A5E69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top w:val="nil"/>
            </w:tcBorders>
          </w:tcPr>
          <w:p w14:paraId="0374D311" w14:textId="6023C26E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6E3A6F" w:rsidRPr="006E3A6F" w14:paraId="492B53C0" w14:textId="77777777" w:rsidTr="00BA60A7">
        <w:trPr>
          <w:trHeight w:val="236"/>
        </w:trPr>
        <w:tc>
          <w:tcPr>
            <w:tcW w:w="1572" w:type="dxa"/>
            <w:vMerge/>
          </w:tcPr>
          <w:p w14:paraId="1500980F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52D645F9" w14:textId="393E263C" w:rsidR="005F0404" w:rsidRPr="006E3A6F" w:rsidRDefault="005F0404" w:rsidP="005F040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4.30-15.20</w:t>
            </w:r>
          </w:p>
        </w:tc>
        <w:tc>
          <w:tcPr>
            <w:tcW w:w="1764" w:type="dxa"/>
            <w:tcBorders>
              <w:bottom w:val="nil"/>
            </w:tcBorders>
          </w:tcPr>
          <w:p w14:paraId="01474916" w14:textId="42216370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26CB8C7D" w14:textId="736CA6FE" w:rsidR="005F0404" w:rsidRPr="006E3A6F" w:rsidRDefault="00423B9D" w:rsidP="005F0404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Devletler Genel Hukuku</w:t>
            </w:r>
          </w:p>
        </w:tc>
        <w:tc>
          <w:tcPr>
            <w:tcW w:w="1853" w:type="dxa"/>
            <w:tcBorders>
              <w:bottom w:val="nil"/>
            </w:tcBorders>
          </w:tcPr>
          <w:p w14:paraId="69D9536D" w14:textId="267E96F7" w:rsidR="005F0404" w:rsidRPr="006E3A6F" w:rsidRDefault="00E06557" w:rsidP="005F0404">
            <w:pPr>
              <w:pStyle w:val="TableParagraph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Hükümet Sistemleri</w:t>
            </w:r>
          </w:p>
        </w:tc>
        <w:tc>
          <w:tcPr>
            <w:tcW w:w="1984" w:type="dxa"/>
            <w:tcBorders>
              <w:bottom w:val="nil"/>
            </w:tcBorders>
          </w:tcPr>
          <w:p w14:paraId="516274E5" w14:textId="630FB4C1" w:rsidR="005F0404" w:rsidRPr="006E3A6F" w:rsidRDefault="009E09CC" w:rsidP="005F040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Türk Vergi Sistemi</w:t>
            </w:r>
          </w:p>
        </w:tc>
      </w:tr>
      <w:tr w:rsidR="006E3A6F" w:rsidRPr="006E3A6F" w14:paraId="59498326" w14:textId="77777777" w:rsidTr="00BA60A7">
        <w:trPr>
          <w:trHeight w:val="237"/>
        </w:trPr>
        <w:tc>
          <w:tcPr>
            <w:tcW w:w="1572" w:type="dxa"/>
            <w:vMerge/>
          </w:tcPr>
          <w:p w14:paraId="1E38CF6F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47A9145" w14:textId="5F7BDD01" w:rsidR="005F0404" w:rsidRPr="006E3A6F" w:rsidRDefault="005F0404" w:rsidP="005F040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5.30-16.20</w:t>
            </w:r>
          </w:p>
        </w:tc>
        <w:tc>
          <w:tcPr>
            <w:tcW w:w="1764" w:type="dxa"/>
          </w:tcPr>
          <w:p w14:paraId="6D23C387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10110C7B" w14:textId="754DC504" w:rsidR="005F0404" w:rsidRPr="006E3A6F" w:rsidRDefault="00423B9D" w:rsidP="005F0404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Devletler Genel Hukuku</w:t>
            </w:r>
          </w:p>
        </w:tc>
        <w:tc>
          <w:tcPr>
            <w:tcW w:w="1853" w:type="dxa"/>
          </w:tcPr>
          <w:p w14:paraId="791876AA" w14:textId="343EE9D7" w:rsidR="005F0404" w:rsidRPr="006E3A6F" w:rsidRDefault="00CE11DC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ülteci Hukuku</w:t>
            </w:r>
          </w:p>
        </w:tc>
        <w:tc>
          <w:tcPr>
            <w:tcW w:w="1984" w:type="dxa"/>
          </w:tcPr>
          <w:p w14:paraId="3A8D4980" w14:textId="64EF07CF" w:rsidR="005F0404" w:rsidRPr="006E3A6F" w:rsidRDefault="00D32852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Kooperatif Hukuku</w:t>
            </w:r>
          </w:p>
        </w:tc>
      </w:tr>
      <w:tr w:rsidR="005F0404" w:rsidRPr="006E3A6F" w14:paraId="2063985F" w14:textId="77777777" w:rsidTr="00BA60A7">
        <w:trPr>
          <w:trHeight w:val="237"/>
        </w:trPr>
        <w:tc>
          <w:tcPr>
            <w:tcW w:w="1572" w:type="dxa"/>
            <w:vMerge/>
          </w:tcPr>
          <w:p w14:paraId="743925DD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F6E800D" w14:textId="2BF78D64" w:rsidR="005F0404" w:rsidRPr="006E3A6F" w:rsidRDefault="005F0404" w:rsidP="005F040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6.30-17.20</w:t>
            </w:r>
          </w:p>
        </w:tc>
        <w:tc>
          <w:tcPr>
            <w:tcW w:w="1764" w:type="dxa"/>
          </w:tcPr>
          <w:p w14:paraId="5D335ACC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162F296A" w14:textId="1B05A1AE" w:rsidR="005F0404" w:rsidRPr="006E3A6F" w:rsidRDefault="005F0404" w:rsidP="005F0404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2A54912A" w14:textId="7CAA62B5" w:rsidR="005F0404" w:rsidRPr="006E3A6F" w:rsidRDefault="00CE11DC" w:rsidP="005F0404">
            <w:pPr>
              <w:pStyle w:val="TableParagraph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ülteci Hukuku</w:t>
            </w:r>
          </w:p>
        </w:tc>
        <w:tc>
          <w:tcPr>
            <w:tcW w:w="1984" w:type="dxa"/>
          </w:tcPr>
          <w:p w14:paraId="0951C0F1" w14:textId="67269BBA" w:rsidR="005F0404" w:rsidRPr="006E3A6F" w:rsidRDefault="00D32852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Kooperatif Hukuku</w:t>
            </w:r>
          </w:p>
        </w:tc>
      </w:tr>
    </w:tbl>
    <w:p w14:paraId="6705DA03" w14:textId="77777777" w:rsidR="00EF300F" w:rsidRPr="006E3A6F" w:rsidRDefault="00EF300F" w:rsidP="00296DBF">
      <w:pPr>
        <w:spacing w:after="1"/>
        <w:jc w:val="center"/>
        <w:rPr>
          <w:b/>
          <w:sz w:val="14"/>
          <w:szCs w:val="16"/>
        </w:rPr>
      </w:pPr>
    </w:p>
    <w:p w14:paraId="668993AF" w14:textId="77777777" w:rsidR="00B639A5" w:rsidRPr="006E3A6F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6E3A6F" w:rsidRPr="006E3A6F" w14:paraId="7E5C047F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46F37E4F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6417F75" w14:textId="27578D3B" w:rsidR="00AE7ED9" w:rsidRPr="006E3A6F" w:rsidRDefault="00AE7ED9" w:rsidP="00AE7ED9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08:30-09:20</w:t>
            </w:r>
          </w:p>
        </w:tc>
        <w:tc>
          <w:tcPr>
            <w:tcW w:w="1764" w:type="dxa"/>
          </w:tcPr>
          <w:p w14:paraId="19C36E6B" w14:textId="77777777" w:rsidR="00AE7ED9" w:rsidRPr="006E3A6F" w:rsidRDefault="00AE7ED9" w:rsidP="00AE7ED9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Türk Hukuk Tarihi</w:t>
            </w:r>
          </w:p>
        </w:tc>
        <w:tc>
          <w:tcPr>
            <w:tcW w:w="1972" w:type="dxa"/>
          </w:tcPr>
          <w:p w14:paraId="796FBA36" w14:textId="5DA681F4" w:rsidR="00AE7ED9" w:rsidRPr="006E3A6F" w:rsidRDefault="00B901B9" w:rsidP="00AE7ED9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Hukuk Metodolojisi</w:t>
            </w:r>
          </w:p>
        </w:tc>
        <w:tc>
          <w:tcPr>
            <w:tcW w:w="1853" w:type="dxa"/>
          </w:tcPr>
          <w:p w14:paraId="4E47A46D" w14:textId="3415A32F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2D7BB859" w14:textId="11F5ABC7" w:rsidR="00AE7ED9" w:rsidRPr="006E3A6F" w:rsidRDefault="00C85AAE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 Usul</w:t>
            </w:r>
            <w:r w:rsidR="00082787" w:rsidRPr="006E3A6F">
              <w:rPr>
                <w:sz w:val="14"/>
                <w:szCs w:val="16"/>
              </w:rPr>
              <w:t xml:space="preserve"> Hukuku</w:t>
            </w:r>
          </w:p>
        </w:tc>
      </w:tr>
      <w:tr w:rsidR="006E3A6F" w:rsidRPr="006E3A6F" w14:paraId="2A6896B1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2B2577FF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57792EDA" w14:textId="640F915C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09.30-10.20</w:t>
            </w:r>
          </w:p>
        </w:tc>
        <w:tc>
          <w:tcPr>
            <w:tcW w:w="1764" w:type="dxa"/>
          </w:tcPr>
          <w:p w14:paraId="5F074A65" w14:textId="77777777" w:rsidR="00AE7ED9" w:rsidRPr="006E3A6F" w:rsidRDefault="00AE7ED9" w:rsidP="00AE7ED9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Türk Hukuk Tarihi</w:t>
            </w:r>
          </w:p>
        </w:tc>
        <w:tc>
          <w:tcPr>
            <w:tcW w:w="1972" w:type="dxa"/>
          </w:tcPr>
          <w:p w14:paraId="35BDDF6E" w14:textId="04D3FE70" w:rsidR="00AE7ED9" w:rsidRPr="006E3A6F" w:rsidRDefault="00B901B9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Hukuk Metodolojisi</w:t>
            </w:r>
          </w:p>
        </w:tc>
        <w:tc>
          <w:tcPr>
            <w:tcW w:w="1853" w:type="dxa"/>
          </w:tcPr>
          <w:p w14:paraId="50315787" w14:textId="10D9F8EE" w:rsidR="00AE7ED9" w:rsidRPr="006E3A6F" w:rsidRDefault="00CD4CC6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edeni Usul Hukuku</w:t>
            </w:r>
          </w:p>
        </w:tc>
        <w:tc>
          <w:tcPr>
            <w:tcW w:w="1984" w:type="dxa"/>
          </w:tcPr>
          <w:p w14:paraId="0FF7A459" w14:textId="55A94D7B" w:rsidR="00AE7ED9" w:rsidRPr="006E3A6F" w:rsidRDefault="00C85AAE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 Usul</w:t>
            </w:r>
            <w:r w:rsidR="00082787" w:rsidRPr="006E3A6F">
              <w:rPr>
                <w:sz w:val="14"/>
                <w:szCs w:val="16"/>
              </w:rPr>
              <w:t xml:space="preserve"> Hukuku</w:t>
            </w:r>
          </w:p>
        </w:tc>
      </w:tr>
      <w:tr w:rsidR="006E3A6F" w:rsidRPr="006E3A6F" w14:paraId="30C0CEB5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0969CC29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3AC9FBCA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PERŞEMBE</w:t>
            </w:r>
          </w:p>
        </w:tc>
        <w:tc>
          <w:tcPr>
            <w:tcW w:w="1226" w:type="dxa"/>
          </w:tcPr>
          <w:p w14:paraId="71CD4561" w14:textId="2666DE90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0.30-11.20</w:t>
            </w:r>
          </w:p>
        </w:tc>
        <w:tc>
          <w:tcPr>
            <w:tcW w:w="1764" w:type="dxa"/>
          </w:tcPr>
          <w:p w14:paraId="6AEB81A3" w14:textId="1F981CCC" w:rsidR="00AE7ED9" w:rsidRPr="006E3A6F" w:rsidRDefault="00AE7ED9" w:rsidP="00AE7ED9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67D93D87" w14:textId="129188C7" w:rsidR="00AE7ED9" w:rsidRPr="006E3A6F" w:rsidRDefault="00423B9D" w:rsidP="00AE7ED9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Borçlar Hukuku Genel Hükümler</w:t>
            </w:r>
          </w:p>
        </w:tc>
        <w:tc>
          <w:tcPr>
            <w:tcW w:w="1853" w:type="dxa"/>
          </w:tcPr>
          <w:p w14:paraId="141A52DD" w14:textId="163911A5" w:rsidR="00AE7ED9" w:rsidRPr="006E3A6F" w:rsidRDefault="00AE7ED9" w:rsidP="00AE7ED9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   </w:t>
            </w:r>
            <w:r w:rsidR="00D760CD" w:rsidRPr="006E3A6F">
              <w:rPr>
                <w:sz w:val="14"/>
                <w:szCs w:val="16"/>
              </w:rPr>
              <w:t xml:space="preserve">Ticaret Hukuku (İşl. ve </w:t>
            </w:r>
            <w:proofErr w:type="spellStart"/>
            <w:r w:rsidR="00D760CD" w:rsidRPr="006E3A6F">
              <w:rPr>
                <w:sz w:val="14"/>
                <w:szCs w:val="16"/>
              </w:rPr>
              <w:t>Şir</w:t>
            </w:r>
            <w:proofErr w:type="spellEnd"/>
            <w:r w:rsidR="00D760CD" w:rsidRPr="006E3A6F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50E9B490" w14:textId="2ECD1931" w:rsidR="00AE7ED9" w:rsidRPr="006E3A6F" w:rsidRDefault="00C85AAE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 Usul</w:t>
            </w:r>
            <w:r w:rsidR="00082787" w:rsidRPr="006E3A6F">
              <w:rPr>
                <w:sz w:val="14"/>
                <w:szCs w:val="16"/>
              </w:rPr>
              <w:t xml:space="preserve"> Hukuku</w:t>
            </w:r>
          </w:p>
        </w:tc>
      </w:tr>
      <w:tr w:rsidR="006E3A6F" w:rsidRPr="006E3A6F" w14:paraId="36EB3883" w14:textId="77777777" w:rsidTr="00BA60A7">
        <w:trPr>
          <w:trHeight w:val="269"/>
        </w:trPr>
        <w:tc>
          <w:tcPr>
            <w:tcW w:w="1572" w:type="dxa"/>
            <w:vMerge/>
          </w:tcPr>
          <w:p w14:paraId="6FC6B9C9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35D25186" w14:textId="4C84B9FF" w:rsidR="00AE7ED9" w:rsidRPr="006E3A6F" w:rsidRDefault="00AE7ED9" w:rsidP="00AE7ED9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1.30-12.20</w:t>
            </w:r>
          </w:p>
        </w:tc>
        <w:tc>
          <w:tcPr>
            <w:tcW w:w="1764" w:type="dxa"/>
          </w:tcPr>
          <w:p w14:paraId="608E651C" w14:textId="77777777" w:rsidR="00AE7ED9" w:rsidRPr="006E3A6F" w:rsidRDefault="00AE7ED9" w:rsidP="00AE7ED9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51C9BE6F" w14:textId="3E1616F3" w:rsidR="00AE7ED9" w:rsidRPr="006E3A6F" w:rsidRDefault="00423B9D" w:rsidP="00AE7ED9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Borçlar Hukuku Genel Hükümler</w:t>
            </w:r>
          </w:p>
        </w:tc>
        <w:tc>
          <w:tcPr>
            <w:tcW w:w="1853" w:type="dxa"/>
          </w:tcPr>
          <w:p w14:paraId="439B8B4E" w14:textId="5CDFD155" w:rsidR="00AE7ED9" w:rsidRPr="006E3A6F" w:rsidRDefault="00AE7ED9" w:rsidP="00AE7ED9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  </w:t>
            </w:r>
            <w:r w:rsidR="00D760CD" w:rsidRPr="006E3A6F">
              <w:rPr>
                <w:sz w:val="14"/>
                <w:szCs w:val="16"/>
              </w:rPr>
              <w:t xml:space="preserve">Ticaret Hukuku (İşl. ve </w:t>
            </w:r>
            <w:proofErr w:type="spellStart"/>
            <w:r w:rsidR="00D760CD" w:rsidRPr="006E3A6F">
              <w:rPr>
                <w:sz w:val="14"/>
                <w:szCs w:val="16"/>
              </w:rPr>
              <w:t>Şir</w:t>
            </w:r>
            <w:proofErr w:type="spellEnd"/>
            <w:r w:rsidR="00D760CD" w:rsidRPr="006E3A6F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413C0727" w14:textId="1CEC6790" w:rsidR="00AE7ED9" w:rsidRPr="006E3A6F" w:rsidRDefault="00AE7ED9" w:rsidP="00AE7ED9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cra ve İflas Hukuku</w:t>
            </w:r>
          </w:p>
        </w:tc>
      </w:tr>
      <w:tr w:rsidR="006E3A6F" w:rsidRPr="006E3A6F" w14:paraId="35041C8E" w14:textId="77777777" w:rsidTr="00B901B9">
        <w:trPr>
          <w:trHeight w:val="308"/>
        </w:trPr>
        <w:tc>
          <w:tcPr>
            <w:tcW w:w="1572" w:type="dxa"/>
            <w:vMerge/>
          </w:tcPr>
          <w:p w14:paraId="78E3CF28" w14:textId="77777777" w:rsidR="005F0404" w:rsidRPr="006E3A6F" w:rsidRDefault="005F0404" w:rsidP="005F0404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14:paraId="568F1C01" w14:textId="2954A54E" w:rsidR="005F0404" w:rsidRPr="006E3A6F" w:rsidRDefault="005F0404" w:rsidP="005F040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3.30-14.20</w:t>
            </w:r>
          </w:p>
        </w:tc>
        <w:tc>
          <w:tcPr>
            <w:tcW w:w="1764" w:type="dxa"/>
            <w:tcBorders>
              <w:bottom w:val="single" w:sz="4" w:space="0" w:color="auto"/>
            </w:tcBorders>
          </w:tcPr>
          <w:p w14:paraId="4B32308C" w14:textId="38812FB0" w:rsidR="005F0404" w:rsidRPr="006E3A6F" w:rsidRDefault="005F0404" w:rsidP="00B901B9">
            <w:pPr>
              <w:pStyle w:val="TableParagraph"/>
              <w:spacing w:line="240" w:lineRule="auto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single" w:sz="4" w:space="0" w:color="auto"/>
            </w:tcBorders>
          </w:tcPr>
          <w:p w14:paraId="5F7D510F" w14:textId="5172B448" w:rsidR="00E66020" w:rsidRPr="006E3A6F" w:rsidRDefault="00B901B9" w:rsidP="00E66020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slam Hukuku I</w:t>
            </w:r>
          </w:p>
        </w:tc>
        <w:tc>
          <w:tcPr>
            <w:tcW w:w="1853" w:type="dxa"/>
            <w:tcBorders>
              <w:bottom w:val="single" w:sz="4" w:space="0" w:color="auto"/>
            </w:tcBorders>
          </w:tcPr>
          <w:p w14:paraId="659BA35C" w14:textId="0754FDF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Borçlar Hukuku (Özel </w:t>
            </w:r>
            <w:proofErr w:type="spellStart"/>
            <w:r w:rsidRPr="006E3A6F">
              <w:rPr>
                <w:sz w:val="14"/>
                <w:szCs w:val="16"/>
              </w:rPr>
              <w:t>Hük</w:t>
            </w:r>
            <w:proofErr w:type="spellEnd"/>
            <w:r w:rsidRPr="006E3A6F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ED6E461" w14:textId="70CE9EEC" w:rsidR="005F0404" w:rsidRPr="006E3A6F" w:rsidRDefault="005F0404" w:rsidP="005F040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illetlerarası Özel Hukuk</w:t>
            </w:r>
          </w:p>
        </w:tc>
      </w:tr>
      <w:tr w:rsidR="006E3A6F" w:rsidRPr="006E3A6F" w14:paraId="6DE7827F" w14:textId="77777777" w:rsidTr="00BA60A7">
        <w:trPr>
          <w:trHeight w:val="236"/>
        </w:trPr>
        <w:tc>
          <w:tcPr>
            <w:tcW w:w="1572" w:type="dxa"/>
            <w:vMerge/>
          </w:tcPr>
          <w:p w14:paraId="04A766E3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2522C80A" w14:textId="1F81AFE8" w:rsidR="005F0404" w:rsidRPr="006E3A6F" w:rsidRDefault="005F0404" w:rsidP="005F040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4.30-15.20</w:t>
            </w:r>
          </w:p>
        </w:tc>
        <w:tc>
          <w:tcPr>
            <w:tcW w:w="1764" w:type="dxa"/>
            <w:tcBorders>
              <w:bottom w:val="nil"/>
            </w:tcBorders>
          </w:tcPr>
          <w:p w14:paraId="4260FC9A" w14:textId="77121C1C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1DC7790A" w14:textId="4D7E0852" w:rsidR="005F0404" w:rsidRPr="006E3A6F" w:rsidRDefault="00B901B9" w:rsidP="005F0404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İslam Hukuku I</w:t>
            </w:r>
          </w:p>
        </w:tc>
        <w:tc>
          <w:tcPr>
            <w:tcW w:w="1853" w:type="dxa"/>
            <w:tcBorders>
              <w:bottom w:val="nil"/>
            </w:tcBorders>
          </w:tcPr>
          <w:p w14:paraId="087B26FD" w14:textId="629F932B" w:rsidR="005F0404" w:rsidRPr="006E3A6F" w:rsidRDefault="005F0404" w:rsidP="005F0404">
            <w:pPr>
              <w:pStyle w:val="TableParagraph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Borçlar Hukuku (Özel </w:t>
            </w:r>
            <w:proofErr w:type="spellStart"/>
            <w:r w:rsidRPr="006E3A6F">
              <w:rPr>
                <w:sz w:val="14"/>
                <w:szCs w:val="16"/>
              </w:rPr>
              <w:t>Hük</w:t>
            </w:r>
            <w:proofErr w:type="spellEnd"/>
            <w:r w:rsidRPr="006E3A6F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  <w:tcBorders>
              <w:bottom w:val="nil"/>
            </w:tcBorders>
          </w:tcPr>
          <w:p w14:paraId="77936DC8" w14:textId="41B3B759" w:rsidR="005F0404" w:rsidRPr="006E3A6F" w:rsidRDefault="005F0404" w:rsidP="005F040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illetlerarası Özel Hukuk</w:t>
            </w:r>
          </w:p>
        </w:tc>
      </w:tr>
      <w:tr w:rsidR="006E3A6F" w:rsidRPr="006E3A6F" w14:paraId="20F4526F" w14:textId="77777777" w:rsidTr="00BA60A7">
        <w:trPr>
          <w:trHeight w:val="237"/>
        </w:trPr>
        <w:tc>
          <w:tcPr>
            <w:tcW w:w="1572" w:type="dxa"/>
            <w:vMerge/>
          </w:tcPr>
          <w:p w14:paraId="65863141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681C72D6" w14:textId="16815ED6" w:rsidR="005F0404" w:rsidRPr="006E3A6F" w:rsidRDefault="005F0404" w:rsidP="005F040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5.30-16.20</w:t>
            </w:r>
          </w:p>
        </w:tc>
        <w:tc>
          <w:tcPr>
            <w:tcW w:w="1764" w:type="dxa"/>
          </w:tcPr>
          <w:p w14:paraId="266E6EFC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75A47AF5" w14:textId="41B67CC3" w:rsidR="005F0404" w:rsidRPr="006E3A6F" w:rsidRDefault="005F0404" w:rsidP="005F0404">
            <w:pPr>
              <w:pStyle w:val="TableParagraph"/>
              <w:spacing w:line="162" w:lineRule="exact"/>
              <w:ind w:left="-299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              Siyasi Tarih</w:t>
            </w:r>
          </w:p>
        </w:tc>
        <w:tc>
          <w:tcPr>
            <w:tcW w:w="1853" w:type="dxa"/>
          </w:tcPr>
          <w:p w14:paraId="420DF8CC" w14:textId="1EDDB96E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 xml:space="preserve">Borçlar Hukuku (Özel </w:t>
            </w:r>
            <w:proofErr w:type="spellStart"/>
            <w:r w:rsidRPr="006E3A6F">
              <w:rPr>
                <w:sz w:val="14"/>
                <w:szCs w:val="16"/>
              </w:rPr>
              <w:t>Hük</w:t>
            </w:r>
            <w:proofErr w:type="spellEnd"/>
            <w:r w:rsidRPr="006E3A6F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2D0E8440" w14:textId="200C088B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illetlerarası Özel Hukuk</w:t>
            </w:r>
          </w:p>
        </w:tc>
      </w:tr>
      <w:tr w:rsidR="005F0404" w:rsidRPr="006E3A6F" w14:paraId="316F5F71" w14:textId="77777777" w:rsidTr="00BA60A7">
        <w:trPr>
          <w:trHeight w:val="237"/>
        </w:trPr>
        <w:tc>
          <w:tcPr>
            <w:tcW w:w="1572" w:type="dxa"/>
            <w:vMerge/>
          </w:tcPr>
          <w:p w14:paraId="580B353A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105E828" w14:textId="71783F07" w:rsidR="005F0404" w:rsidRPr="006E3A6F" w:rsidRDefault="005F0404" w:rsidP="005F040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6.30-17.20</w:t>
            </w:r>
          </w:p>
        </w:tc>
        <w:tc>
          <w:tcPr>
            <w:tcW w:w="1764" w:type="dxa"/>
          </w:tcPr>
          <w:p w14:paraId="1AA82A90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40759C98" w14:textId="091A5707" w:rsidR="005F0404" w:rsidRPr="006E3A6F" w:rsidRDefault="005F0404" w:rsidP="005F0404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Siyasi Tarih</w:t>
            </w:r>
          </w:p>
        </w:tc>
        <w:tc>
          <w:tcPr>
            <w:tcW w:w="1853" w:type="dxa"/>
          </w:tcPr>
          <w:p w14:paraId="7B055B97" w14:textId="218588BE" w:rsidR="005F0404" w:rsidRPr="006E3A6F" w:rsidRDefault="005F0404" w:rsidP="005F0404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1797B109" w14:textId="77777777" w:rsidR="005F0404" w:rsidRPr="006E3A6F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08C6962F" w14:textId="77777777" w:rsidR="00EF300F" w:rsidRPr="006E3A6F" w:rsidRDefault="00EF300F" w:rsidP="00296DBF">
      <w:pPr>
        <w:spacing w:after="1"/>
        <w:jc w:val="center"/>
        <w:rPr>
          <w:b/>
          <w:sz w:val="14"/>
          <w:szCs w:val="16"/>
        </w:rPr>
      </w:pPr>
    </w:p>
    <w:p w14:paraId="457C4312" w14:textId="77777777" w:rsidR="00B639A5" w:rsidRPr="006E3A6F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6E3A6F" w:rsidRPr="006E3A6F" w14:paraId="41A46C48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4B25D3A5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5352D13" w14:textId="091C4833" w:rsidR="00AE7ED9" w:rsidRPr="006E3A6F" w:rsidRDefault="00AE7ED9" w:rsidP="00AE7ED9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08:30-09:20</w:t>
            </w:r>
          </w:p>
        </w:tc>
        <w:tc>
          <w:tcPr>
            <w:tcW w:w="1764" w:type="dxa"/>
          </w:tcPr>
          <w:p w14:paraId="640ED3FE" w14:textId="77777777" w:rsidR="00AE7ED9" w:rsidRPr="006E3A6F" w:rsidRDefault="00AE7ED9" w:rsidP="00AE7ED9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27E7A9EA" w14:textId="3C081A37" w:rsidR="00AE7ED9" w:rsidRPr="006E3A6F" w:rsidRDefault="00AE7ED9" w:rsidP="00AE7ED9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7D6E4C66" w14:textId="506CEBEC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0B75CF75" w14:textId="57A1F993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6E3A6F" w:rsidRPr="006E3A6F" w14:paraId="1CF86BC4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5BDAE983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783D1AE2" w14:textId="38AF2316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09.30-10.20</w:t>
            </w:r>
          </w:p>
        </w:tc>
        <w:tc>
          <w:tcPr>
            <w:tcW w:w="1764" w:type="dxa"/>
          </w:tcPr>
          <w:p w14:paraId="5B3D3734" w14:textId="77777777" w:rsidR="00AE7ED9" w:rsidRPr="006E3A6F" w:rsidRDefault="00AE7ED9" w:rsidP="00AE7ED9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567B9D55" w14:textId="0FBACF05" w:rsidR="00AE7ED9" w:rsidRPr="006E3A6F" w:rsidRDefault="00AE7ED9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5F4F9EBE" w14:textId="2FD34233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0C89C933" w14:textId="010FD66E" w:rsidR="00AE7ED9" w:rsidRPr="006E3A6F" w:rsidRDefault="00AE7ED9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</w:p>
        </w:tc>
      </w:tr>
      <w:tr w:rsidR="006E3A6F" w:rsidRPr="006E3A6F" w14:paraId="5EACA7AE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014B0790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366DCC1F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CUMA</w:t>
            </w:r>
          </w:p>
        </w:tc>
        <w:tc>
          <w:tcPr>
            <w:tcW w:w="1226" w:type="dxa"/>
          </w:tcPr>
          <w:p w14:paraId="2D3C8C91" w14:textId="3E804478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0.30-11.20</w:t>
            </w:r>
          </w:p>
        </w:tc>
        <w:tc>
          <w:tcPr>
            <w:tcW w:w="1764" w:type="dxa"/>
          </w:tcPr>
          <w:p w14:paraId="06E96AAD" w14:textId="77777777" w:rsidR="00AE7ED9" w:rsidRPr="006E3A6F" w:rsidRDefault="00AE7ED9" w:rsidP="00AE7ED9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43AE13B6" w14:textId="3438DCDC" w:rsidR="00AE7ED9" w:rsidRPr="006E3A6F" w:rsidRDefault="00AE7ED9" w:rsidP="00AE7ED9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0837150C" w14:textId="35D97BB0" w:rsidR="00AE7ED9" w:rsidRPr="006E3A6F" w:rsidRDefault="00CD4CC6" w:rsidP="00AE7ED9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edeni Usul Hukuku</w:t>
            </w:r>
          </w:p>
        </w:tc>
        <w:tc>
          <w:tcPr>
            <w:tcW w:w="1984" w:type="dxa"/>
          </w:tcPr>
          <w:p w14:paraId="442F1E5D" w14:textId="115194B7" w:rsidR="00AE7ED9" w:rsidRPr="006E3A6F" w:rsidRDefault="00AE7ED9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</w:p>
        </w:tc>
      </w:tr>
      <w:tr w:rsidR="006E3A6F" w:rsidRPr="006E3A6F" w14:paraId="3218A572" w14:textId="77777777" w:rsidTr="00BA60A7">
        <w:trPr>
          <w:trHeight w:val="269"/>
        </w:trPr>
        <w:tc>
          <w:tcPr>
            <w:tcW w:w="1572" w:type="dxa"/>
            <w:vMerge/>
          </w:tcPr>
          <w:p w14:paraId="20A9AC82" w14:textId="77777777" w:rsidR="00AE7ED9" w:rsidRPr="006E3A6F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284BB917" w14:textId="087988C7" w:rsidR="00AE7ED9" w:rsidRPr="006E3A6F" w:rsidRDefault="00AE7ED9" w:rsidP="00AE7ED9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1.30-12.20</w:t>
            </w:r>
          </w:p>
        </w:tc>
        <w:tc>
          <w:tcPr>
            <w:tcW w:w="1764" w:type="dxa"/>
          </w:tcPr>
          <w:p w14:paraId="7C08743B" w14:textId="77777777" w:rsidR="00AE7ED9" w:rsidRPr="006E3A6F" w:rsidRDefault="00AE7ED9" w:rsidP="00AE7ED9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6B5FE335" w14:textId="047DB5D3" w:rsidR="00AE7ED9" w:rsidRPr="006E3A6F" w:rsidRDefault="00AE7ED9" w:rsidP="00AE7ED9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589C581F" w14:textId="6849251B" w:rsidR="00AE7ED9" w:rsidRPr="006E3A6F" w:rsidRDefault="00CD4CC6" w:rsidP="00AE7ED9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Medeni Usul Hukuku</w:t>
            </w:r>
          </w:p>
        </w:tc>
        <w:tc>
          <w:tcPr>
            <w:tcW w:w="1984" w:type="dxa"/>
          </w:tcPr>
          <w:p w14:paraId="00ED7E73" w14:textId="6C94292B" w:rsidR="00AE7ED9" w:rsidRPr="006E3A6F" w:rsidRDefault="00AE7ED9" w:rsidP="00AE7ED9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</w:p>
        </w:tc>
      </w:tr>
      <w:tr w:rsidR="006E3A6F" w:rsidRPr="006E3A6F" w14:paraId="2E1C2940" w14:textId="77777777" w:rsidTr="00BA60A7">
        <w:trPr>
          <w:trHeight w:val="100"/>
        </w:trPr>
        <w:tc>
          <w:tcPr>
            <w:tcW w:w="1572" w:type="dxa"/>
            <w:vMerge/>
          </w:tcPr>
          <w:p w14:paraId="768FCB92" w14:textId="77777777" w:rsidR="00AE7ED9" w:rsidRPr="006E3A6F" w:rsidRDefault="00AE7ED9" w:rsidP="00AE7ED9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05819E7C" w14:textId="22B86A08" w:rsidR="00AE7ED9" w:rsidRPr="006E3A6F" w:rsidRDefault="00AE7ED9" w:rsidP="00AE7ED9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3.30-14.20</w:t>
            </w:r>
          </w:p>
        </w:tc>
        <w:tc>
          <w:tcPr>
            <w:tcW w:w="1764" w:type="dxa"/>
            <w:tcBorders>
              <w:bottom w:val="nil"/>
            </w:tcBorders>
          </w:tcPr>
          <w:p w14:paraId="58A9AF45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00B5DB10" w14:textId="459D0796" w:rsidR="00AE7ED9" w:rsidRPr="006E3A6F" w:rsidRDefault="00AE7ED9" w:rsidP="00AE7ED9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bottom w:val="nil"/>
            </w:tcBorders>
          </w:tcPr>
          <w:p w14:paraId="5BA1A4FD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bottom w:val="nil"/>
            </w:tcBorders>
          </w:tcPr>
          <w:p w14:paraId="6343763F" w14:textId="1686C724" w:rsidR="00AE7ED9" w:rsidRPr="006E3A6F" w:rsidRDefault="00D32852" w:rsidP="00AE7ED9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 Adaleti Sistemi</w:t>
            </w:r>
          </w:p>
        </w:tc>
      </w:tr>
      <w:tr w:rsidR="006E3A6F" w:rsidRPr="006E3A6F" w14:paraId="073EA521" w14:textId="77777777" w:rsidTr="00BA60A7">
        <w:trPr>
          <w:trHeight w:val="70"/>
        </w:trPr>
        <w:tc>
          <w:tcPr>
            <w:tcW w:w="1572" w:type="dxa"/>
            <w:vMerge/>
          </w:tcPr>
          <w:p w14:paraId="09675857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5CB4BE25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1CEF88A8" w14:textId="77777777" w:rsidR="00AE7ED9" w:rsidRPr="006E3A6F" w:rsidRDefault="00AE7ED9" w:rsidP="00AE7ED9">
            <w:pPr>
              <w:pStyle w:val="TableParagraph"/>
              <w:spacing w:line="165" w:lineRule="exact"/>
              <w:ind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top w:val="nil"/>
            </w:tcBorders>
          </w:tcPr>
          <w:p w14:paraId="2C5A4822" w14:textId="77777777" w:rsidR="00AE7ED9" w:rsidRPr="006E3A6F" w:rsidRDefault="00AE7ED9" w:rsidP="00AE7ED9">
            <w:pPr>
              <w:pStyle w:val="TableParagraph"/>
              <w:spacing w:line="165" w:lineRule="exact"/>
              <w:ind w:left="198" w:right="73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top w:val="nil"/>
            </w:tcBorders>
          </w:tcPr>
          <w:p w14:paraId="1E8E158C" w14:textId="0D898DFB" w:rsidR="00AE7ED9" w:rsidRPr="006E3A6F" w:rsidRDefault="00E06557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Kriminoloji</w:t>
            </w:r>
          </w:p>
        </w:tc>
        <w:tc>
          <w:tcPr>
            <w:tcW w:w="1984" w:type="dxa"/>
            <w:tcBorders>
              <w:top w:val="nil"/>
            </w:tcBorders>
          </w:tcPr>
          <w:p w14:paraId="4BDD637E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6E3A6F" w:rsidRPr="006E3A6F" w14:paraId="77B370F0" w14:textId="77777777" w:rsidTr="00BA60A7">
        <w:trPr>
          <w:trHeight w:val="236"/>
        </w:trPr>
        <w:tc>
          <w:tcPr>
            <w:tcW w:w="1572" w:type="dxa"/>
            <w:vMerge/>
          </w:tcPr>
          <w:p w14:paraId="095199FD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1A8D3ED4" w14:textId="0321D22F" w:rsidR="00AE7ED9" w:rsidRPr="006E3A6F" w:rsidRDefault="00AE7ED9" w:rsidP="00AE7ED9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4.30-15.20</w:t>
            </w:r>
          </w:p>
        </w:tc>
        <w:tc>
          <w:tcPr>
            <w:tcW w:w="1764" w:type="dxa"/>
            <w:tcBorders>
              <w:bottom w:val="nil"/>
            </w:tcBorders>
          </w:tcPr>
          <w:p w14:paraId="37AFFC2B" w14:textId="1025BDD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7569DD74" w14:textId="45CC31BD" w:rsidR="00AE7ED9" w:rsidRPr="006E3A6F" w:rsidRDefault="00AE7ED9" w:rsidP="00AE7ED9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bottom w:val="nil"/>
            </w:tcBorders>
          </w:tcPr>
          <w:p w14:paraId="79619131" w14:textId="3082CE61" w:rsidR="00AE7ED9" w:rsidRPr="006E3A6F" w:rsidRDefault="00E06557" w:rsidP="00AE7ED9">
            <w:pPr>
              <w:pStyle w:val="TableParagraph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Kriminoloji</w:t>
            </w:r>
          </w:p>
        </w:tc>
        <w:tc>
          <w:tcPr>
            <w:tcW w:w="1984" w:type="dxa"/>
            <w:tcBorders>
              <w:bottom w:val="nil"/>
            </w:tcBorders>
          </w:tcPr>
          <w:p w14:paraId="2F0BEDED" w14:textId="62062D1B" w:rsidR="00AE7ED9" w:rsidRPr="006E3A6F" w:rsidRDefault="00D32852" w:rsidP="00AE7ED9">
            <w:pPr>
              <w:pStyle w:val="TableParagraph"/>
              <w:spacing w:line="163" w:lineRule="exact"/>
              <w:ind w:right="124" w:firstLine="128"/>
              <w:jc w:val="center"/>
              <w:rPr>
                <w:sz w:val="14"/>
                <w:szCs w:val="16"/>
              </w:rPr>
            </w:pPr>
            <w:r w:rsidRPr="006E3A6F">
              <w:rPr>
                <w:sz w:val="14"/>
                <w:szCs w:val="16"/>
              </w:rPr>
              <w:t>Ceza Adaleti Sistemi</w:t>
            </w:r>
          </w:p>
        </w:tc>
      </w:tr>
      <w:tr w:rsidR="006E3A6F" w:rsidRPr="006E3A6F" w14:paraId="11437B10" w14:textId="77777777" w:rsidTr="00BA60A7">
        <w:trPr>
          <w:trHeight w:val="237"/>
        </w:trPr>
        <w:tc>
          <w:tcPr>
            <w:tcW w:w="1572" w:type="dxa"/>
            <w:vMerge/>
          </w:tcPr>
          <w:p w14:paraId="3A00B135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79B0835" w14:textId="7C674BE4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5.30-16.20</w:t>
            </w:r>
          </w:p>
        </w:tc>
        <w:tc>
          <w:tcPr>
            <w:tcW w:w="1764" w:type="dxa"/>
          </w:tcPr>
          <w:p w14:paraId="2196BDCF" w14:textId="15F0A598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2EFC7EE6" w14:textId="1D1F74FD" w:rsidR="00AE7ED9" w:rsidRPr="006E3A6F" w:rsidRDefault="00AE7ED9" w:rsidP="00AE7ED9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279D0916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4E724810" w14:textId="286F7A84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6E3A6F" w:rsidRPr="006E3A6F" w14:paraId="715FDDEA" w14:textId="77777777" w:rsidTr="00BA60A7">
        <w:trPr>
          <w:trHeight w:val="237"/>
        </w:trPr>
        <w:tc>
          <w:tcPr>
            <w:tcW w:w="1572" w:type="dxa"/>
            <w:vMerge/>
          </w:tcPr>
          <w:p w14:paraId="64D4C1D8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511D5BAD" w14:textId="60C65E2C" w:rsidR="00AE7ED9" w:rsidRPr="006E3A6F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6E3A6F">
              <w:rPr>
                <w:b/>
                <w:sz w:val="14"/>
                <w:szCs w:val="16"/>
              </w:rPr>
              <w:t>16.30-17.20</w:t>
            </w:r>
          </w:p>
        </w:tc>
        <w:tc>
          <w:tcPr>
            <w:tcW w:w="1764" w:type="dxa"/>
          </w:tcPr>
          <w:p w14:paraId="6E52DE60" w14:textId="4C0D6CE5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7C2A039B" w14:textId="5CA7BFBE" w:rsidR="00AE7ED9" w:rsidRPr="006E3A6F" w:rsidRDefault="00AE7ED9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72D93F86" w14:textId="77777777" w:rsidR="00AE7ED9" w:rsidRPr="006E3A6F" w:rsidRDefault="00AE7ED9" w:rsidP="00AE7ED9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1366FF61" w14:textId="77777777" w:rsidR="00AE7ED9" w:rsidRPr="006E3A6F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3D2EB38C" w14:textId="77777777" w:rsidR="00B639A5" w:rsidRPr="00206C65" w:rsidRDefault="00B639A5" w:rsidP="00346799">
      <w:pPr>
        <w:spacing w:after="1"/>
        <w:jc w:val="center"/>
        <w:rPr>
          <w:b/>
          <w:sz w:val="14"/>
          <w:szCs w:val="16"/>
        </w:rPr>
      </w:pPr>
    </w:p>
    <w:p w14:paraId="43AAD182" w14:textId="77777777" w:rsidR="00CD15C6" w:rsidRPr="00206C65" w:rsidRDefault="00CD15C6" w:rsidP="009B5409">
      <w:pPr>
        <w:spacing w:before="10" w:after="1"/>
        <w:rPr>
          <w:b/>
          <w:sz w:val="14"/>
          <w:szCs w:val="16"/>
        </w:rPr>
      </w:pPr>
    </w:p>
    <w:p w14:paraId="0B34454B" w14:textId="77777777" w:rsidR="00EF300F" w:rsidRPr="00206C65" w:rsidRDefault="00EF300F">
      <w:pPr>
        <w:rPr>
          <w:b/>
          <w:sz w:val="14"/>
          <w:szCs w:val="16"/>
        </w:rPr>
      </w:pPr>
    </w:p>
    <w:p w14:paraId="6F52F249" w14:textId="34E3BF20" w:rsidR="00EF300F" w:rsidRDefault="00EF300F">
      <w:pPr>
        <w:spacing w:before="3" w:after="1"/>
        <w:rPr>
          <w:b/>
          <w:sz w:val="20"/>
        </w:rPr>
      </w:pPr>
    </w:p>
    <w:p w14:paraId="202802FF" w14:textId="3A07B858" w:rsidR="00BA60A7" w:rsidRDefault="00BA60A7">
      <w:pPr>
        <w:spacing w:before="3" w:after="1"/>
        <w:rPr>
          <w:b/>
          <w:sz w:val="20"/>
        </w:rPr>
      </w:pPr>
    </w:p>
    <w:p w14:paraId="5537DB4A" w14:textId="5AE47F1F" w:rsidR="00BA60A7" w:rsidRDefault="00BA60A7">
      <w:pPr>
        <w:spacing w:before="3" w:after="1"/>
        <w:rPr>
          <w:b/>
          <w:sz w:val="20"/>
        </w:rPr>
      </w:pPr>
    </w:p>
    <w:p w14:paraId="0AEDAEEB" w14:textId="5B5C1B00" w:rsidR="00BA60A7" w:rsidRDefault="00BA60A7">
      <w:pPr>
        <w:spacing w:before="3" w:after="1"/>
        <w:rPr>
          <w:b/>
          <w:sz w:val="20"/>
        </w:rPr>
      </w:pPr>
    </w:p>
    <w:p w14:paraId="7784C097" w14:textId="203255C7" w:rsidR="00BA60A7" w:rsidRDefault="00BA60A7">
      <w:pPr>
        <w:spacing w:before="3" w:after="1"/>
        <w:rPr>
          <w:b/>
          <w:sz w:val="20"/>
        </w:rPr>
      </w:pPr>
    </w:p>
    <w:p w14:paraId="461185A4" w14:textId="77777777" w:rsidR="00691872" w:rsidRPr="00206C65" w:rsidRDefault="00691872">
      <w:pPr>
        <w:spacing w:before="3" w:after="1"/>
        <w:rPr>
          <w:b/>
          <w:sz w:val="20"/>
        </w:rPr>
      </w:pPr>
    </w:p>
    <w:p w14:paraId="5C25C285" w14:textId="77777777" w:rsidR="008677A4" w:rsidRPr="00206C65" w:rsidRDefault="008677A4">
      <w:pPr>
        <w:spacing w:before="3" w:after="1"/>
        <w:rPr>
          <w:b/>
          <w:sz w:val="24"/>
        </w:rPr>
      </w:pPr>
    </w:p>
    <w:tbl>
      <w:tblPr>
        <w:tblStyle w:val="TableNormal"/>
        <w:tblW w:w="9973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1560"/>
        <w:gridCol w:w="401"/>
        <w:gridCol w:w="2569"/>
        <w:gridCol w:w="1999"/>
        <w:gridCol w:w="700"/>
        <w:gridCol w:w="2495"/>
        <w:gridCol w:w="249"/>
      </w:tblGrid>
      <w:tr w:rsidR="00206C65" w:rsidRPr="00206C65" w14:paraId="6043076B" w14:textId="77777777" w:rsidTr="000A21D6">
        <w:trPr>
          <w:gridAfter w:val="1"/>
          <w:wAfter w:w="249" w:type="dxa"/>
          <w:trHeight w:val="195"/>
        </w:trPr>
        <w:tc>
          <w:tcPr>
            <w:tcW w:w="1560" w:type="dxa"/>
            <w:tcBorders>
              <w:bottom w:val="single" w:sz="6" w:space="0" w:color="000000"/>
            </w:tcBorders>
          </w:tcPr>
          <w:p w14:paraId="2FA446A7" w14:textId="77777777" w:rsidR="00EF300F" w:rsidRPr="00206C65" w:rsidRDefault="00E30654" w:rsidP="00282902">
            <w:pPr>
              <w:pStyle w:val="TableParagraph"/>
              <w:spacing w:line="140" w:lineRule="exact"/>
              <w:ind w:right="-283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401" w:type="dxa"/>
            <w:tcBorders>
              <w:bottom w:val="single" w:sz="6" w:space="0" w:color="000000"/>
            </w:tcBorders>
          </w:tcPr>
          <w:p w14:paraId="4C374271" w14:textId="77777777" w:rsidR="00EF300F" w:rsidRPr="00206C65" w:rsidRDefault="00E30654">
            <w:pPr>
              <w:pStyle w:val="TableParagraph"/>
              <w:spacing w:line="140" w:lineRule="exact"/>
              <w:ind w:left="60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Kr</w:t>
            </w:r>
          </w:p>
        </w:tc>
        <w:tc>
          <w:tcPr>
            <w:tcW w:w="2569" w:type="dxa"/>
            <w:tcBorders>
              <w:bottom w:val="single" w:sz="6" w:space="0" w:color="000000"/>
            </w:tcBorders>
          </w:tcPr>
          <w:p w14:paraId="7EFCD7B7" w14:textId="77777777" w:rsidR="00EF300F" w:rsidRPr="00206C65" w:rsidRDefault="00E30654">
            <w:pPr>
              <w:pStyle w:val="TableParagraph"/>
              <w:spacing w:line="140" w:lineRule="exact"/>
              <w:ind w:left="114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1. Sınıf</w:t>
            </w:r>
          </w:p>
        </w:tc>
        <w:tc>
          <w:tcPr>
            <w:tcW w:w="1999" w:type="dxa"/>
            <w:tcBorders>
              <w:bottom w:val="single" w:sz="6" w:space="0" w:color="000000"/>
            </w:tcBorders>
          </w:tcPr>
          <w:p w14:paraId="44EC928C" w14:textId="77777777" w:rsidR="00EF300F" w:rsidRPr="00206C65" w:rsidRDefault="00E30654">
            <w:pPr>
              <w:pStyle w:val="TableParagraph"/>
              <w:spacing w:line="140" w:lineRule="exact"/>
              <w:ind w:left="146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700" w:type="dxa"/>
            <w:tcBorders>
              <w:bottom w:val="single" w:sz="6" w:space="0" w:color="000000"/>
            </w:tcBorders>
          </w:tcPr>
          <w:p w14:paraId="42BEE37E" w14:textId="77777777" w:rsidR="00EF300F" w:rsidRPr="00206C65" w:rsidRDefault="00E30654" w:rsidP="00282902">
            <w:pPr>
              <w:pStyle w:val="TableParagraph"/>
              <w:spacing w:line="140" w:lineRule="exact"/>
              <w:ind w:left="133" w:right="-4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Kr</w:t>
            </w:r>
          </w:p>
        </w:tc>
        <w:tc>
          <w:tcPr>
            <w:tcW w:w="2495" w:type="dxa"/>
            <w:tcBorders>
              <w:bottom w:val="single" w:sz="6" w:space="0" w:color="000000"/>
            </w:tcBorders>
          </w:tcPr>
          <w:p w14:paraId="302A426C" w14:textId="77777777" w:rsidR="00EF300F" w:rsidRPr="00206C65" w:rsidRDefault="00E30654" w:rsidP="00282902">
            <w:pPr>
              <w:pStyle w:val="TableParagraph"/>
              <w:spacing w:line="140" w:lineRule="exact"/>
              <w:ind w:left="35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2. Sınıf</w:t>
            </w:r>
          </w:p>
        </w:tc>
      </w:tr>
      <w:tr w:rsidR="00206C65" w:rsidRPr="00206C65" w14:paraId="036F7883" w14:textId="77777777" w:rsidTr="000A21D6">
        <w:trPr>
          <w:gridAfter w:val="1"/>
          <w:wAfter w:w="249" w:type="dxa"/>
          <w:trHeight w:val="201"/>
        </w:trPr>
        <w:tc>
          <w:tcPr>
            <w:tcW w:w="1560" w:type="dxa"/>
            <w:tcBorders>
              <w:top w:val="single" w:sz="6" w:space="0" w:color="000000"/>
            </w:tcBorders>
          </w:tcPr>
          <w:p w14:paraId="06807A14" w14:textId="77777777" w:rsidR="00EF300F" w:rsidRPr="00206C65" w:rsidRDefault="00E30654" w:rsidP="00282902">
            <w:pPr>
              <w:pStyle w:val="TableParagraph"/>
              <w:spacing w:line="167" w:lineRule="exact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Hukuka Giriş</w:t>
            </w:r>
          </w:p>
        </w:tc>
        <w:tc>
          <w:tcPr>
            <w:tcW w:w="401" w:type="dxa"/>
            <w:tcBorders>
              <w:top w:val="single" w:sz="6" w:space="0" w:color="000000"/>
            </w:tcBorders>
          </w:tcPr>
          <w:p w14:paraId="09D7FB74" w14:textId="77777777" w:rsidR="00EF300F" w:rsidRPr="00206C65" w:rsidRDefault="00E30654">
            <w:pPr>
              <w:pStyle w:val="TableParagraph"/>
              <w:spacing w:line="167" w:lineRule="exact"/>
              <w:ind w:left="6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569" w:type="dxa"/>
            <w:tcBorders>
              <w:top w:val="single" w:sz="6" w:space="0" w:color="000000"/>
            </w:tcBorders>
          </w:tcPr>
          <w:p w14:paraId="3DD64EBB" w14:textId="10A50646" w:rsidR="00EF300F" w:rsidRPr="00206C65" w:rsidRDefault="00761F45" w:rsidP="00C74A6F">
            <w:pPr>
              <w:pStyle w:val="TableParagraph"/>
              <w:spacing w:line="167" w:lineRule="exact"/>
              <w:ind w:left="114"/>
              <w:rPr>
                <w:sz w:val="16"/>
              </w:rPr>
            </w:pPr>
            <w:r>
              <w:rPr>
                <w:sz w:val="16"/>
              </w:rPr>
              <w:t>Doç. Dr. Gökhan Şahan</w:t>
            </w:r>
          </w:p>
        </w:tc>
        <w:tc>
          <w:tcPr>
            <w:tcW w:w="1999" w:type="dxa"/>
            <w:tcBorders>
              <w:top w:val="single" w:sz="6" w:space="0" w:color="000000"/>
            </w:tcBorders>
          </w:tcPr>
          <w:p w14:paraId="6197419C" w14:textId="77777777" w:rsidR="00EF300F" w:rsidRPr="00206C65" w:rsidRDefault="00E30654">
            <w:pPr>
              <w:pStyle w:val="TableParagraph"/>
              <w:spacing w:line="167" w:lineRule="exact"/>
              <w:ind w:left="146"/>
              <w:rPr>
                <w:sz w:val="16"/>
              </w:rPr>
            </w:pPr>
            <w:r w:rsidRPr="00206C65">
              <w:rPr>
                <w:sz w:val="16"/>
              </w:rPr>
              <w:t>Borçlar H. G. H</w:t>
            </w:r>
          </w:p>
        </w:tc>
        <w:tc>
          <w:tcPr>
            <w:tcW w:w="700" w:type="dxa"/>
            <w:tcBorders>
              <w:top w:val="single" w:sz="6" w:space="0" w:color="000000"/>
            </w:tcBorders>
          </w:tcPr>
          <w:p w14:paraId="02BCEA2C" w14:textId="77777777" w:rsidR="00EF300F" w:rsidRPr="00206C65" w:rsidRDefault="00E30654" w:rsidP="00282902">
            <w:pPr>
              <w:pStyle w:val="TableParagraph"/>
              <w:spacing w:line="167" w:lineRule="exact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495" w:type="dxa"/>
            <w:tcBorders>
              <w:top w:val="single" w:sz="6" w:space="0" w:color="000000"/>
            </w:tcBorders>
          </w:tcPr>
          <w:p w14:paraId="24704E10" w14:textId="7011AB0C" w:rsidR="00EF300F" w:rsidRPr="00206C65" w:rsidRDefault="00B3797A" w:rsidP="00282902">
            <w:pPr>
              <w:pStyle w:val="TableParagraph"/>
              <w:spacing w:line="167" w:lineRule="exact"/>
              <w:ind w:left="35"/>
              <w:rPr>
                <w:sz w:val="16"/>
              </w:rPr>
            </w:pPr>
            <w:r w:rsidRPr="00206C65">
              <w:rPr>
                <w:sz w:val="16"/>
              </w:rPr>
              <w:t xml:space="preserve">Doç. Dr. </w:t>
            </w:r>
            <w:r w:rsidR="00082787">
              <w:rPr>
                <w:sz w:val="16"/>
              </w:rPr>
              <w:t xml:space="preserve">İsmail </w:t>
            </w:r>
            <w:proofErr w:type="spellStart"/>
            <w:r w:rsidR="00082787">
              <w:rPr>
                <w:sz w:val="16"/>
              </w:rPr>
              <w:t>Atamulu</w:t>
            </w:r>
            <w:proofErr w:type="spellEnd"/>
          </w:p>
        </w:tc>
      </w:tr>
      <w:tr w:rsidR="00206C65" w:rsidRPr="00206C65" w14:paraId="1D1D1354" w14:textId="77777777" w:rsidTr="000A21D6">
        <w:trPr>
          <w:gridAfter w:val="1"/>
          <w:wAfter w:w="249" w:type="dxa"/>
          <w:trHeight w:val="211"/>
        </w:trPr>
        <w:tc>
          <w:tcPr>
            <w:tcW w:w="1560" w:type="dxa"/>
          </w:tcPr>
          <w:p w14:paraId="666EE2A6" w14:textId="77777777" w:rsidR="00EF300F" w:rsidRPr="00206C65" w:rsidRDefault="00E30654" w:rsidP="00282902">
            <w:pPr>
              <w:pStyle w:val="TableParagraph"/>
              <w:spacing w:line="165" w:lineRule="exact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Anayasa Hukuku</w:t>
            </w:r>
          </w:p>
        </w:tc>
        <w:tc>
          <w:tcPr>
            <w:tcW w:w="401" w:type="dxa"/>
          </w:tcPr>
          <w:p w14:paraId="46F9E8D3" w14:textId="77777777" w:rsidR="00EF300F" w:rsidRPr="00206C65" w:rsidRDefault="00E30654">
            <w:pPr>
              <w:pStyle w:val="TableParagraph"/>
              <w:spacing w:line="165" w:lineRule="exact"/>
              <w:ind w:left="60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569" w:type="dxa"/>
          </w:tcPr>
          <w:p w14:paraId="7C65BD6A" w14:textId="1F3E4A45" w:rsidR="00EF300F" w:rsidRPr="00206C65" w:rsidRDefault="00D2027B" w:rsidP="00C74A6F">
            <w:pPr>
              <w:pStyle w:val="TableParagraph"/>
              <w:spacing w:line="165" w:lineRule="exact"/>
              <w:ind w:left="114"/>
              <w:rPr>
                <w:sz w:val="16"/>
              </w:rPr>
            </w:pPr>
            <w:r w:rsidRPr="00206C65">
              <w:rPr>
                <w:sz w:val="16"/>
              </w:rPr>
              <w:t>Prof</w:t>
            </w:r>
            <w:r w:rsidR="00E30654" w:rsidRPr="00206C65">
              <w:rPr>
                <w:sz w:val="16"/>
              </w:rPr>
              <w:t>. Dr. C</w:t>
            </w:r>
            <w:r w:rsidR="00C74A6F" w:rsidRPr="00206C65">
              <w:rPr>
                <w:sz w:val="16"/>
              </w:rPr>
              <w:t>engiz</w:t>
            </w:r>
            <w:r w:rsidR="00E30654" w:rsidRPr="00206C65">
              <w:rPr>
                <w:sz w:val="16"/>
              </w:rPr>
              <w:t xml:space="preserve"> Gül</w:t>
            </w:r>
          </w:p>
        </w:tc>
        <w:tc>
          <w:tcPr>
            <w:tcW w:w="1999" w:type="dxa"/>
          </w:tcPr>
          <w:p w14:paraId="662098BF" w14:textId="77777777" w:rsidR="00EF300F" w:rsidRPr="00206C65" w:rsidRDefault="00E30654">
            <w:pPr>
              <w:pStyle w:val="TableParagraph"/>
              <w:spacing w:line="165" w:lineRule="exact"/>
              <w:ind w:left="146"/>
              <w:rPr>
                <w:sz w:val="16"/>
              </w:rPr>
            </w:pPr>
            <w:r w:rsidRPr="00206C65">
              <w:rPr>
                <w:sz w:val="16"/>
              </w:rPr>
              <w:t>Ceza H. G. H</w:t>
            </w:r>
          </w:p>
        </w:tc>
        <w:tc>
          <w:tcPr>
            <w:tcW w:w="700" w:type="dxa"/>
          </w:tcPr>
          <w:p w14:paraId="0B90C05D" w14:textId="77777777" w:rsidR="00EF300F" w:rsidRPr="00206C65" w:rsidRDefault="00E30654" w:rsidP="00282902">
            <w:pPr>
              <w:pStyle w:val="TableParagraph"/>
              <w:spacing w:line="165" w:lineRule="exact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495" w:type="dxa"/>
          </w:tcPr>
          <w:p w14:paraId="4B30759E" w14:textId="1F9EDC77" w:rsidR="00EF300F" w:rsidRPr="00206C65" w:rsidRDefault="00B3797A" w:rsidP="00282902">
            <w:pPr>
              <w:pStyle w:val="TableParagraph"/>
              <w:spacing w:line="165" w:lineRule="exact"/>
              <w:ind w:left="35"/>
              <w:rPr>
                <w:sz w:val="16"/>
              </w:rPr>
            </w:pPr>
            <w:r w:rsidRPr="00206C65">
              <w:rPr>
                <w:sz w:val="16"/>
              </w:rPr>
              <w:t>Doç. Dr. Ahmet H</w:t>
            </w:r>
            <w:r w:rsidR="00082787">
              <w:rPr>
                <w:sz w:val="16"/>
              </w:rPr>
              <w:t>ulusi</w:t>
            </w:r>
            <w:r w:rsidRPr="00206C65">
              <w:rPr>
                <w:sz w:val="16"/>
              </w:rPr>
              <w:t xml:space="preserve"> Akkaş</w:t>
            </w:r>
          </w:p>
        </w:tc>
      </w:tr>
      <w:tr w:rsidR="00206C65" w:rsidRPr="00206C65" w14:paraId="020D7D68" w14:textId="77777777" w:rsidTr="000A21D6">
        <w:trPr>
          <w:gridAfter w:val="1"/>
          <w:wAfter w:w="249" w:type="dxa"/>
          <w:trHeight w:val="80"/>
        </w:trPr>
        <w:tc>
          <w:tcPr>
            <w:tcW w:w="1560" w:type="dxa"/>
          </w:tcPr>
          <w:p w14:paraId="7F7B4AB0" w14:textId="77777777" w:rsidR="00EF300F" w:rsidRPr="00206C65" w:rsidRDefault="00E30654" w:rsidP="00282902">
            <w:pPr>
              <w:pStyle w:val="TableParagraph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Medeni Hukuk</w:t>
            </w:r>
          </w:p>
        </w:tc>
        <w:tc>
          <w:tcPr>
            <w:tcW w:w="401" w:type="dxa"/>
          </w:tcPr>
          <w:p w14:paraId="37ED4596" w14:textId="77777777" w:rsidR="00EF300F" w:rsidRPr="00206C65" w:rsidRDefault="00E30654">
            <w:pPr>
              <w:pStyle w:val="TableParagraph"/>
              <w:ind w:left="60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569" w:type="dxa"/>
          </w:tcPr>
          <w:p w14:paraId="24936AE1" w14:textId="4FAE8D9B" w:rsidR="00EF300F" w:rsidRPr="00206C65" w:rsidRDefault="00E30654" w:rsidP="00C74A6F">
            <w:pPr>
              <w:pStyle w:val="TableParagraph"/>
              <w:ind w:left="114"/>
              <w:rPr>
                <w:sz w:val="16"/>
              </w:rPr>
            </w:pPr>
            <w:r w:rsidRPr="00206C65">
              <w:rPr>
                <w:sz w:val="16"/>
              </w:rPr>
              <w:t>Prof. Dr. M</w:t>
            </w:r>
            <w:r w:rsidR="00C74A6F" w:rsidRPr="00206C65">
              <w:rPr>
                <w:sz w:val="16"/>
              </w:rPr>
              <w:t>urat</w:t>
            </w:r>
            <w:r w:rsidRPr="00206C65">
              <w:rPr>
                <w:sz w:val="16"/>
              </w:rPr>
              <w:t xml:space="preserve"> Doğan</w:t>
            </w:r>
          </w:p>
        </w:tc>
        <w:tc>
          <w:tcPr>
            <w:tcW w:w="1999" w:type="dxa"/>
          </w:tcPr>
          <w:p w14:paraId="4677F5FB" w14:textId="77777777" w:rsidR="00EF300F" w:rsidRPr="00206C65" w:rsidRDefault="00E30654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İdare Hukuku</w:t>
            </w:r>
          </w:p>
        </w:tc>
        <w:tc>
          <w:tcPr>
            <w:tcW w:w="700" w:type="dxa"/>
          </w:tcPr>
          <w:p w14:paraId="03247986" w14:textId="77777777" w:rsidR="00EF300F" w:rsidRPr="00206C65" w:rsidRDefault="00E30654" w:rsidP="00282902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495" w:type="dxa"/>
          </w:tcPr>
          <w:p w14:paraId="2956CD44" w14:textId="6B5F37F5" w:rsidR="00EF300F" w:rsidRPr="00206C65" w:rsidRDefault="00C74A6F" w:rsidP="00282902">
            <w:pPr>
              <w:pStyle w:val="TableParagraph"/>
              <w:ind w:left="35"/>
              <w:rPr>
                <w:sz w:val="16"/>
              </w:rPr>
            </w:pPr>
            <w:r w:rsidRPr="00206C65">
              <w:rPr>
                <w:sz w:val="16"/>
              </w:rPr>
              <w:t>Dr.</w:t>
            </w:r>
            <w:r w:rsidR="00082787">
              <w:rPr>
                <w:sz w:val="16"/>
              </w:rPr>
              <w:t xml:space="preserve"> Öğr. Ü. Aynur Hasoğlu</w:t>
            </w:r>
          </w:p>
        </w:tc>
      </w:tr>
      <w:tr w:rsidR="00206C65" w:rsidRPr="00206C65" w14:paraId="3AE32ED0" w14:textId="77777777" w:rsidTr="000A21D6">
        <w:trPr>
          <w:gridAfter w:val="1"/>
          <w:wAfter w:w="249" w:type="dxa"/>
          <w:trHeight w:val="210"/>
        </w:trPr>
        <w:tc>
          <w:tcPr>
            <w:tcW w:w="1560" w:type="dxa"/>
          </w:tcPr>
          <w:p w14:paraId="5A909EC6" w14:textId="5F3D00DD" w:rsidR="00D420DA" w:rsidRPr="00206C65" w:rsidRDefault="00761F45" w:rsidP="00D420DA">
            <w:pPr>
              <w:pStyle w:val="TableParagraph"/>
              <w:ind w:right="-283"/>
              <w:rPr>
                <w:sz w:val="16"/>
              </w:rPr>
            </w:pPr>
            <w:r>
              <w:rPr>
                <w:sz w:val="16"/>
              </w:rPr>
              <w:t>Roma Hukuku</w:t>
            </w:r>
          </w:p>
        </w:tc>
        <w:tc>
          <w:tcPr>
            <w:tcW w:w="401" w:type="dxa"/>
          </w:tcPr>
          <w:p w14:paraId="79280146" w14:textId="20D80E80" w:rsidR="00D420DA" w:rsidRPr="00206C65" w:rsidRDefault="00761F45" w:rsidP="00D420DA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 xml:space="preserve">  </w:t>
            </w:r>
            <w:r w:rsidR="00D420DA" w:rsidRPr="00206C65">
              <w:rPr>
                <w:sz w:val="16"/>
              </w:rPr>
              <w:t>4</w:t>
            </w:r>
          </w:p>
        </w:tc>
        <w:tc>
          <w:tcPr>
            <w:tcW w:w="2569" w:type="dxa"/>
          </w:tcPr>
          <w:p w14:paraId="0EC5C821" w14:textId="3C7FDEA7" w:rsidR="00D420DA" w:rsidRPr="00206C65" w:rsidRDefault="00082787" w:rsidP="00D420DA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r w:rsidR="00D420DA" w:rsidRPr="00206C65">
              <w:rPr>
                <w:sz w:val="16"/>
              </w:rPr>
              <w:t xml:space="preserve">Dr. Öğr. Ü. </w:t>
            </w:r>
            <w:r w:rsidR="00761F45">
              <w:rPr>
                <w:sz w:val="16"/>
              </w:rPr>
              <w:t>Ramazan Aydın</w:t>
            </w:r>
          </w:p>
        </w:tc>
        <w:tc>
          <w:tcPr>
            <w:tcW w:w="1999" w:type="dxa"/>
          </w:tcPr>
          <w:p w14:paraId="549B4A77" w14:textId="77777777" w:rsidR="00D420DA" w:rsidRPr="00206C65" w:rsidRDefault="00D420DA" w:rsidP="00D420DA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Devletler G. H.</w:t>
            </w:r>
          </w:p>
        </w:tc>
        <w:tc>
          <w:tcPr>
            <w:tcW w:w="700" w:type="dxa"/>
          </w:tcPr>
          <w:p w14:paraId="6484A513" w14:textId="77777777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495" w:type="dxa"/>
          </w:tcPr>
          <w:p w14:paraId="4FBDAEAE" w14:textId="6E091185" w:rsidR="00D420DA" w:rsidRPr="00206C65" w:rsidRDefault="00B901B9" w:rsidP="00D420DA">
            <w:pPr>
              <w:pStyle w:val="TableParagraph"/>
              <w:ind w:left="35"/>
              <w:rPr>
                <w:sz w:val="16"/>
              </w:rPr>
            </w:pPr>
            <w:r>
              <w:rPr>
                <w:sz w:val="16"/>
              </w:rPr>
              <w:t>Doç. Dr. İslam Safa Kaya</w:t>
            </w:r>
          </w:p>
        </w:tc>
      </w:tr>
      <w:tr w:rsidR="00206C65" w:rsidRPr="00206C65" w14:paraId="6A801D66" w14:textId="77777777" w:rsidTr="000A21D6">
        <w:trPr>
          <w:gridAfter w:val="1"/>
          <w:wAfter w:w="249" w:type="dxa"/>
          <w:trHeight w:val="212"/>
        </w:trPr>
        <w:tc>
          <w:tcPr>
            <w:tcW w:w="1560" w:type="dxa"/>
          </w:tcPr>
          <w:p w14:paraId="3887C717" w14:textId="7BC1AD34" w:rsidR="00D420DA" w:rsidRPr="00206C65" w:rsidRDefault="00D420DA" w:rsidP="00D420DA">
            <w:pPr>
              <w:pStyle w:val="TableParagraph"/>
              <w:spacing w:line="165" w:lineRule="exact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Türk Hukuk Tarihi</w:t>
            </w:r>
          </w:p>
        </w:tc>
        <w:tc>
          <w:tcPr>
            <w:tcW w:w="401" w:type="dxa"/>
          </w:tcPr>
          <w:p w14:paraId="4BED9BEA" w14:textId="501E9256" w:rsidR="00D420DA" w:rsidRPr="00206C65" w:rsidRDefault="00D420DA" w:rsidP="00D420DA">
            <w:pPr>
              <w:pStyle w:val="TableParagraph"/>
              <w:spacing w:line="165" w:lineRule="exact"/>
              <w:ind w:left="60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569" w:type="dxa"/>
          </w:tcPr>
          <w:p w14:paraId="758342AF" w14:textId="1CDFADDE" w:rsidR="00492790" w:rsidRPr="00206C65" w:rsidRDefault="00D420DA" w:rsidP="00492790">
            <w:pPr>
              <w:pStyle w:val="TableParagraph"/>
              <w:spacing w:line="165" w:lineRule="exact"/>
              <w:ind w:left="114"/>
              <w:rPr>
                <w:sz w:val="16"/>
              </w:rPr>
            </w:pPr>
            <w:r w:rsidRPr="00206C65">
              <w:rPr>
                <w:sz w:val="16"/>
              </w:rPr>
              <w:t>Prof. Dr. Yunus Apaydın (A.Balcı)</w:t>
            </w:r>
          </w:p>
        </w:tc>
        <w:tc>
          <w:tcPr>
            <w:tcW w:w="1999" w:type="dxa"/>
          </w:tcPr>
          <w:p w14:paraId="47A23C3E" w14:textId="2EF35225" w:rsidR="00D420DA" w:rsidRPr="00206C65" w:rsidRDefault="00D420DA" w:rsidP="00D420DA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 xml:space="preserve">   </w:t>
            </w:r>
            <w:r w:rsidR="00B901B9">
              <w:rPr>
                <w:sz w:val="16"/>
              </w:rPr>
              <w:t>Genel Dev. T. ve İnsan H. H.</w:t>
            </w:r>
          </w:p>
        </w:tc>
        <w:tc>
          <w:tcPr>
            <w:tcW w:w="700" w:type="dxa"/>
          </w:tcPr>
          <w:p w14:paraId="35EDFC5A" w14:textId="77777777" w:rsidR="00D420DA" w:rsidRPr="00206C65" w:rsidRDefault="00D420DA" w:rsidP="00D420DA">
            <w:pPr>
              <w:pStyle w:val="TableParagraph"/>
              <w:spacing w:line="165" w:lineRule="exact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495" w:type="dxa"/>
          </w:tcPr>
          <w:p w14:paraId="05F6DCC5" w14:textId="47EE4C04" w:rsidR="00D420DA" w:rsidRPr="00206C65" w:rsidRDefault="00D420DA" w:rsidP="00D420DA">
            <w:pPr>
              <w:pStyle w:val="TableParagraph"/>
              <w:spacing w:line="165" w:lineRule="exact"/>
              <w:ind w:left="35"/>
              <w:rPr>
                <w:sz w:val="16"/>
              </w:rPr>
            </w:pPr>
            <w:r w:rsidRPr="00206C65">
              <w:rPr>
                <w:sz w:val="16"/>
              </w:rPr>
              <w:t>Dr. Öğr. Ü. Eylem Çakmaz</w:t>
            </w:r>
          </w:p>
        </w:tc>
      </w:tr>
      <w:tr w:rsidR="00206C65" w:rsidRPr="00206C65" w14:paraId="08BB5690" w14:textId="77777777" w:rsidTr="000A21D6">
        <w:trPr>
          <w:gridAfter w:val="1"/>
          <w:wAfter w:w="249" w:type="dxa"/>
          <w:trHeight w:val="200"/>
        </w:trPr>
        <w:tc>
          <w:tcPr>
            <w:tcW w:w="1560" w:type="dxa"/>
          </w:tcPr>
          <w:p w14:paraId="2BC6D360" w14:textId="77777777" w:rsidR="00D420DA" w:rsidRPr="00206C65" w:rsidRDefault="00D420DA" w:rsidP="00D420DA">
            <w:pPr>
              <w:pStyle w:val="TableParagraph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İktisat I (S)</w:t>
            </w:r>
          </w:p>
          <w:p w14:paraId="4FF4B5DC" w14:textId="75EC2C13" w:rsidR="00D420DA" w:rsidRPr="00206C65" w:rsidRDefault="00761F45" w:rsidP="00D420DA">
            <w:pPr>
              <w:pStyle w:val="TableParagraph"/>
              <w:ind w:right="-283"/>
              <w:rPr>
                <w:sz w:val="16"/>
              </w:rPr>
            </w:pPr>
            <w:r>
              <w:rPr>
                <w:sz w:val="16"/>
              </w:rPr>
              <w:t>Felsefe</w:t>
            </w:r>
            <w:r w:rsidR="00D420DA" w:rsidRPr="00206C65">
              <w:rPr>
                <w:sz w:val="16"/>
              </w:rPr>
              <w:t xml:space="preserve"> (S)</w:t>
            </w:r>
          </w:p>
        </w:tc>
        <w:tc>
          <w:tcPr>
            <w:tcW w:w="401" w:type="dxa"/>
          </w:tcPr>
          <w:p w14:paraId="100F2C40" w14:textId="77777777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  <w:p w14:paraId="79F190A9" w14:textId="31213D23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569" w:type="dxa"/>
          </w:tcPr>
          <w:p w14:paraId="63332FCB" w14:textId="77777777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  <w:r w:rsidRPr="00206C65">
              <w:rPr>
                <w:sz w:val="16"/>
              </w:rPr>
              <w:t>Doç. Dr. Aytekin Altıparmak</w:t>
            </w:r>
          </w:p>
          <w:p w14:paraId="3DBD74E9" w14:textId="48DC31D4" w:rsidR="00D420DA" w:rsidRPr="00206C65" w:rsidRDefault="00761F45" w:rsidP="00D420DA">
            <w:pPr>
              <w:pStyle w:val="TableParagraph"/>
              <w:ind w:left="114"/>
              <w:rPr>
                <w:sz w:val="16"/>
              </w:rPr>
            </w:pPr>
            <w:r>
              <w:rPr>
                <w:sz w:val="16"/>
              </w:rPr>
              <w:t>Arş. Gör. Dr. Harun Bodur</w:t>
            </w:r>
          </w:p>
          <w:p w14:paraId="43479822" w14:textId="24A2C421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</w:p>
        </w:tc>
        <w:tc>
          <w:tcPr>
            <w:tcW w:w="1999" w:type="dxa"/>
          </w:tcPr>
          <w:p w14:paraId="2CA42A31" w14:textId="2AF2B27A" w:rsidR="00D420DA" w:rsidRPr="00206C65" w:rsidRDefault="00D420DA" w:rsidP="00D420DA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Hukuk F</w:t>
            </w:r>
            <w:r w:rsidR="00B901B9">
              <w:rPr>
                <w:sz w:val="16"/>
              </w:rPr>
              <w:t>el</w:t>
            </w:r>
            <w:r w:rsidRPr="00206C65">
              <w:rPr>
                <w:sz w:val="16"/>
              </w:rPr>
              <w:t>. ve Sos.</w:t>
            </w:r>
          </w:p>
        </w:tc>
        <w:tc>
          <w:tcPr>
            <w:tcW w:w="700" w:type="dxa"/>
          </w:tcPr>
          <w:p w14:paraId="30F36B79" w14:textId="77777777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495" w:type="dxa"/>
          </w:tcPr>
          <w:p w14:paraId="056EDA5A" w14:textId="3EB1C797" w:rsidR="00D420DA" w:rsidRPr="00206C65" w:rsidRDefault="00B901B9" w:rsidP="00D420DA">
            <w:pPr>
              <w:pStyle w:val="TableParagraph"/>
              <w:ind w:left="35"/>
              <w:rPr>
                <w:sz w:val="16"/>
              </w:rPr>
            </w:pPr>
            <w:r>
              <w:rPr>
                <w:sz w:val="16"/>
              </w:rPr>
              <w:t>Arş. Gör. Dr. Harun Bodur</w:t>
            </w:r>
          </w:p>
        </w:tc>
      </w:tr>
      <w:tr w:rsidR="00206C65" w:rsidRPr="00206C65" w14:paraId="141D1BF0" w14:textId="77777777" w:rsidTr="000A21D6">
        <w:trPr>
          <w:gridAfter w:val="1"/>
          <w:wAfter w:w="249" w:type="dxa"/>
          <w:trHeight w:val="289"/>
        </w:trPr>
        <w:tc>
          <w:tcPr>
            <w:tcW w:w="1560" w:type="dxa"/>
          </w:tcPr>
          <w:p w14:paraId="15F477B4" w14:textId="236823C2" w:rsidR="00D420DA" w:rsidRPr="00206C65" w:rsidRDefault="00D420DA" w:rsidP="00D420DA">
            <w:pPr>
              <w:pStyle w:val="TableParagraph"/>
              <w:ind w:right="-283"/>
              <w:rPr>
                <w:sz w:val="16"/>
              </w:rPr>
            </w:pPr>
          </w:p>
        </w:tc>
        <w:tc>
          <w:tcPr>
            <w:tcW w:w="401" w:type="dxa"/>
          </w:tcPr>
          <w:p w14:paraId="73C83351" w14:textId="2A24F941" w:rsidR="00D420DA" w:rsidRPr="00206C65" w:rsidRDefault="00D420DA" w:rsidP="00761F45">
            <w:pPr>
              <w:pStyle w:val="TableParagraph"/>
              <w:spacing w:line="165" w:lineRule="exact"/>
              <w:rPr>
                <w:sz w:val="16"/>
              </w:rPr>
            </w:pPr>
          </w:p>
          <w:p w14:paraId="5EA1005E" w14:textId="5DE20B6F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</w:p>
        </w:tc>
        <w:tc>
          <w:tcPr>
            <w:tcW w:w="2569" w:type="dxa"/>
          </w:tcPr>
          <w:p w14:paraId="6197F707" w14:textId="1DA6FC2D" w:rsidR="00D420DA" w:rsidRPr="00206C65" w:rsidRDefault="00D420DA" w:rsidP="00761F45">
            <w:pPr>
              <w:pStyle w:val="TableParagraph"/>
              <w:rPr>
                <w:sz w:val="16"/>
              </w:rPr>
            </w:pPr>
          </w:p>
        </w:tc>
        <w:tc>
          <w:tcPr>
            <w:tcW w:w="1999" w:type="dxa"/>
          </w:tcPr>
          <w:p w14:paraId="39BB8E37" w14:textId="77777777" w:rsidR="00B901B9" w:rsidRDefault="00B901B9" w:rsidP="00D420DA">
            <w:pPr>
              <w:pStyle w:val="TableParagraph"/>
              <w:ind w:left="146"/>
              <w:rPr>
                <w:sz w:val="16"/>
              </w:rPr>
            </w:pPr>
            <w:r w:rsidRPr="00B901B9">
              <w:rPr>
                <w:sz w:val="16"/>
              </w:rPr>
              <w:t xml:space="preserve">Siyasi Tarih (S)  </w:t>
            </w:r>
          </w:p>
          <w:p w14:paraId="1DECC26E" w14:textId="713E5BA0" w:rsidR="00D420DA" w:rsidRPr="00206C65" w:rsidRDefault="00E11DFB" w:rsidP="00D420DA">
            <w:pPr>
              <w:pStyle w:val="TableParagraph"/>
              <w:ind w:left="146"/>
              <w:rPr>
                <w:sz w:val="16"/>
              </w:rPr>
            </w:pPr>
            <w:r>
              <w:rPr>
                <w:sz w:val="16"/>
              </w:rPr>
              <w:t>İslam Hukuku I</w:t>
            </w:r>
            <w:r w:rsidR="00B901B9" w:rsidRPr="00B901B9">
              <w:rPr>
                <w:sz w:val="16"/>
              </w:rPr>
              <w:t xml:space="preserve"> </w:t>
            </w:r>
            <w:r w:rsidR="00561F6F">
              <w:rPr>
                <w:sz w:val="16"/>
              </w:rPr>
              <w:t>(S)</w:t>
            </w:r>
            <w:r w:rsidR="00B901B9" w:rsidRPr="00B901B9">
              <w:rPr>
                <w:sz w:val="16"/>
              </w:rPr>
              <w:t xml:space="preserve">                      </w:t>
            </w:r>
          </w:p>
        </w:tc>
        <w:tc>
          <w:tcPr>
            <w:tcW w:w="700" w:type="dxa"/>
          </w:tcPr>
          <w:p w14:paraId="15AF1E59" w14:textId="77777777" w:rsidR="00D420DA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  <w:p w14:paraId="1EEBA53E" w14:textId="7A2BEEC1" w:rsidR="00E11DFB" w:rsidRPr="00206C65" w:rsidRDefault="00E11DFB" w:rsidP="00D420DA">
            <w:pPr>
              <w:pStyle w:val="TableParagraph"/>
              <w:ind w:left="133" w:right="-4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2495" w:type="dxa"/>
          </w:tcPr>
          <w:p w14:paraId="0B24D3E1" w14:textId="77777777" w:rsidR="00D420DA" w:rsidRDefault="00B901B9" w:rsidP="00D420DA">
            <w:pPr>
              <w:pStyle w:val="TableParagraph"/>
              <w:ind w:left="35"/>
              <w:rPr>
                <w:sz w:val="16"/>
              </w:rPr>
            </w:pPr>
            <w:r w:rsidRPr="00B901B9">
              <w:rPr>
                <w:sz w:val="16"/>
              </w:rPr>
              <w:t xml:space="preserve">Prof. Dr. </w:t>
            </w:r>
            <w:proofErr w:type="spellStart"/>
            <w:r w:rsidRPr="00B901B9">
              <w:rPr>
                <w:sz w:val="16"/>
              </w:rPr>
              <w:t>Gülbadi</w:t>
            </w:r>
            <w:proofErr w:type="spellEnd"/>
            <w:r w:rsidRPr="00B901B9">
              <w:rPr>
                <w:sz w:val="16"/>
              </w:rPr>
              <w:t xml:space="preserve"> Alan</w:t>
            </w:r>
          </w:p>
          <w:p w14:paraId="512F069A" w14:textId="721AFCD8" w:rsidR="00B901B9" w:rsidRPr="00206C65" w:rsidRDefault="00E11DFB" w:rsidP="00D420DA">
            <w:pPr>
              <w:pStyle w:val="TableParagraph"/>
              <w:ind w:left="35"/>
              <w:rPr>
                <w:sz w:val="16"/>
              </w:rPr>
            </w:pPr>
            <w:r>
              <w:rPr>
                <w:sz w:val="16"/>
              </w:rPr>
              <w:t>Prof. Dr. H. Yunus Apaydın</w:t>
            </w:r>
          </w:p>
        </w:tc>
      </w:tr>
      <w:tr w:rsidR="00206C65" w:rsidRPr="00206C65" w14:paraId="2785D5BE" w14:textId="77777777" w:rsidTr="000A21D6">
        <w:trPr>
          <w:gridAfter w:val="1"/>
          <w:wAfter w:w="249" w:type="dxa"/>
          <w:trHeight w:val="210"/>
        </w:trPr>
        <w:tc>
          <w:tcPr>
            <w:tcW w:w="1560" w:type="dxa"/>
          </w:tcPr>
          <w:p w14:paraId="3BC57F6F" w14:textId="21CB7F5B" w:rsidR="00D420DA" w:rsidRPr="00206C65" w:rsidRDefault="00D420DA" w:rsidP="00D420DA">
            <w:pPr>
              <w:pStyle w:val="TableParagraph"/>
              <w:ind w:right="-283"/>
              <w:rPr>
                <w:sz w:val="16"/>
              </w:rPr>
            </w:pPr>
          </w:p>
        </w:tc>
        <w:tc>
          <w:tcPr>
            <w:tcW w:w="401" w:type="dxa"/>
          </w:tcPr>
          <w:p w14:paraId="22B69679" w14:textId="0BFEC0D4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</w:p>
        </w:tc>
        <w:tc>
          <w:tcPr>
            <w:tcW w:w="2569" w:type="dxa"/>
          </w:tcPr>
          <w:p w14:paraId="51B76EEE" w14:textId="2326C7CB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</w:p>
        </w:tc>
        <w:tc>
          <w:tcPr>
            <w:tcW w:w="1999" w:type="dxa"/>
          </w:tcPr>
          <w:p w14:paraId="05278B8A" w14:textId="3361F988" w:rsidR="00D420DA" w:rsidRPr="00206C65" w:rsidRDefault="00B901B9" w:rsidP="00D420DA">
            <w:pPr>
              <w:pStyle w:val="TableParagraph"/>
              <w:ind w:left="146"/>
              <w:rPr>
                <w:sz w:val="16"/>
              </w:rPr>
            </w:pPr>
            <w:r w:rsidRPr="00B901B9">
              <w:rPr>
                <w:sz w:val="16"/>
              </w:rPr>
              <w:t>Maliye I (S)</w:t>
            </w:r>
          </w:p>
        </w:tc>
        <w:tc>
          <w:tcPr>
            <w:tcW w:w="700" w:type="dxa"/>
          </w:tcPr>
          <w:p w14:paraId="5920CFE6" w14:textId="6F0C7628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495" w:type="dxa"/>
          </w:tcPr>
          <w:p w14:paraId="5AD48F2F" w14:textId="004F1639" w:rsidR="00D420DA" w:rsidRPr="00206C65" w:rsidRDefault="00B901B9" w:rsidP="00D420DA">
            <w:pPr>
              <w:pStyle w:val="TableParagraph"/>
              <w:ind w:left="35"/>
              <w:rPr>
                <w:sz w:val="16"/>
              </w:rPr>
            </w:pPr>
            <w:r w:rsidRPr="00B901B9">
              <w:rPr>
                <w:sz w:val="16"/>
              </w:rPr>
              <w:t xml:space="preserve">Dr. Öğr. Ü. Gökhan </w:t>
            </w:r>
            <w:proofErr w:type="spellStart"/>
            <w:r w:rsidRPr="00B901B9">
              <w:rPr>
                <w:sz w:val="16"/>
              </w:rPr>
              <w:t>Çobanoğulları</w:t>
            </w:r>
            <w:proofErr w:type="spellEnd"/>
          </w:p>
        </w:tc>
      </w:tr>
      <w:tr w:rsidR="00206C65" w:rsidRPr="00206C65" w14:paraId="5B38F686" w14:textId="77777777" w:rsidTr="000A21D6">
        <w:trPr>
          <w:gridAfter w:val="1"/>
          <w:wAfter w:w="249" w:type="dxa"/>
          <w:trHeight w:val="82"/>
        </w:trPr>
        <w:tc>
          <w:tcPr>
            <w:tcW w:w="1560" w:type="dxa"/>
          </w:tcPr>
          <w:p w14:paraId="5465A16E" w14:textId="614A2E20" w:rsidR="00D420DA" w:rsidRPr="00206C65" w:rsidRDefault="00D420DA" w:rsidP="00D420DA">
            <w:pPr>
              <w:pStyle w:val="TableParagraph"/>
              <w:spacing w:line="165" w:lineRule="exact"/>
              <w:ind w:right="-283"/>
              <w:rPr>
                <w:sz w:val="16"/>
              </w:rPr>
            </w:pPr>
          </w:p>
        </w:tc>
        <w:tc>
          <w:tcPr>
            <w:tcW w:w="401" w:type="dxa"/>
          </w:tcPr>
          <w:p w14:paraId="3AB22D4A" w14:textId="77777777" w:rsidR="00D420DA" w:rsidRPr="00206C65" w:rsidRDefault="00D420DA" w:rsidP="00D420DA">
            <w:pPr>
              <w:pStyle w:val="TableParagraph"/>
              <w:spacing w:line="165" w:lineRule="exact"/>
              <w:ind w:left="60"/>
              <w:rPr>
                <w:sz w:val="16"/>
              </w:rPr>
            </w:pPr>
          </w:p>
        </w:tc>
        <w:tc>
          <w:tcPr>
            <w:tcW w:w="2569" w:type="dxa"/>
          </w:tcPr>
          <w:p w14:paraId="60805509" w14:textId="4348F775" w:rsidR="00D420DA" w:rsidRPr="00206C65" w:rsidRDefault="00D420DA" w:rsidP="00D420DA">
            <w:pPr>
              <w:pStyle w:val="TableParagraph"/>
              <w:spacing w:line="165" w:lineRule="exact"/>
              <w:ind w:left="114"/>
              <w:rPr>
                <w:sz w:val="16"/>
              </w:rPr>
            </w:pPr>
          </w:p>
        </w:tc>
        <w:tc>
          <w:tcPr>
            <w:tcW w:w="1999" w:type="dxa"/>
          </w:tcPr>
          <w:p w14:paraId="364B1C5A" w14:textId="0A8468E2" w:rsidR="00D420DA" w:rsidRPr="00206C65" w:rsidRDefault="00E11DFB" w:rsidP="00D420DA">
            <w:pPr>
              <w:pStyle w:val="TableParagraph"/>
              <w:spacing w:line="165" w:lineRule="exact"/>
              <w:ind w:left="146"/>
              <w:rPr>
                <w:sz w:val="16"/>
              </w:rPr>
            </w:pPr>
            <w:r>
              <w:rPr>
                <w:sz w:val="16"/>
              </w:rPr>
              <w:t>Hukuk Metodolojisi</w:t>
            </w:r>
            <w:r w:rsidR="00D420DA" w:rsidRPr="00206C65">
              <w:rPr>
                <w:sz w:val="16"/>
              </w:rPr>
              <w:t xml:space="preserve"> </w:t>
            </w:r>
            <w:r>
              <w:rPr>
                <w:sz w:val="16"/>
              </w:rPr>
              <w:t>(S)</w:t>
            </w:r>
            <w:r w:rsidR="00D420DA" w:rsidRPr="00206C65">
              <w:rPr>
                <w:sz w:val="16"/>
              </w:rPr>
              <w:t xml:space="preserve">                        </w:t>
            </w:r>
          </w:p>
        </w:tc>
        <w:tc>
          <w:tcPr>
            <w:tcW w:w="700" w:type="dxa"/>
          </w:tcPr>
          <w:p w14:paraId="414BC4F7" w14:textId="77777777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  <w:p w14:paraId="7A8B799D" w14:textId="418A3E50" w:rsidR="00D420DA" w:rsidRPr="00206C65" w:rsidRDefault="00D420DA" w:rsidP="00D420DA">
            <w:pPr>
              <w:pStyle w:val="TableParagraph"/>
              <w:spacing w:line="165" w:lineRule="exact"/>
              <w:ind w:left="133" w:right="-4"/>
              <w:rPr>
                <w:sz w:val="16"/>
              </w:rPr>
            </w:pPr>
          </w:p>
        </w:tc>
        <w:tc>
          <w:tcPr>
            <w:tcW w:w="2495" w:type="dxa"/>
          </w:tcPr>
          <w:p w14:paraId="53C582D5" w14:textId="296E4BD8" w:rsidR="00D420DA" w:rsidRPr="00206C65" w:rsidRDefault="00E11DFB" w:rsidP="00D420DA">
            <w:pPr>
              <w:pStyle w:val="TableParagraph"/>
              <w:spacing w:line="165" w:lineRule="exact"/>
              <w:ind w:left="35"/>
              <w:rPr>
                <w:sz w:val="16"/>
              </w:rPr>
            </w:pPr>
            <w:r>
              <w:rPr>
                <w:sz w:val="16"/>
              </w:rPr>
              <w:t>Arş. Gör. Dr. Harun Bodur</w:t>
            </w:r>
          </w:p>
        </w:tc>
      </w:tr>
      <w:tr w:rsidR="00206C65" w:rsidRPr="00206C65" w14:paraId="2494B72C" w14:textId="77777777" w:rsidTr="000A21D6">
        <w:trPr>
          <w:gridAfter w:val="1"/>
          <w:wAfter w:w="249" w:type="dxa"/>
          <w:trHeight w:val="172"/>
        </w:trPr>
        <w:tc>
          <w:tcPr>
            <w:tcW w:w="1560" w:type="dxa"/>
          </w:tcPr>
          <w:p w14:paraId="14E14C87" w14:textId="4AA74714" w:rsidR="00D420DA" w:rsidRPr="00206C65" w:rsidRDefault="00D420DA" w:rsidP="00D420DA">
            <w:pPr>
              <w:pStyle w:val="TableParagraph"/>
              <w:ind w:right="-283"/>
              <w:rPr>
                <w:sz w:val="16"/>
              </w:rPr>
            </w:pPr>
          </w:p>
        </w:tc>
        <w:tc>
          <w:tcPr>
            <w:tcW w:w="401" w:type="dxa"/>
          </w:tcPr>
          <w:p w14:paraId="4AAA9C9D" w14:textId="79791C60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</w:p>
        </w:tc>
        <w:tc>
          <w:tcPr>
            <w:tcW w:w="2569" w:type="dxa"/>
          </w:tcPr>
          <w:p w14:paraId="7D4509EB" w14:textId="77777777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</w:p>
        </w:tc>
        <w:tc>
          <w:tcPr>
            <w:tcW w:w="1999" w:type="dxa"/>
          </w:tcPr>
          <w:p w14:paraId="2A4B8BF3" w14:textId="6BDDED83" w:rsidR="00D420DA" w:rsidRPr="00206C65" w:rsidRDefault="00D420DA" w:rsidP="00D420DA">
            <w:pPr>
              <w:pStyle w:val="TableParagraph"/>
              <w:ind w:left="146"/>
              <w:rPr>
                <w:sz w:val="16"/>
              </w:rPr>
            </w:pPr>
          </w:p>
        </w:tc>
        <w:tc>
          <w:tcPr>
            <w:tcW w:w="700" w:type="dxa"/>
          </w:tcPr>
          <w:p w14:paraId="7885EF87" w14:textId="369D76F2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</w:p>
        </w:tc>
        <w:tc>
          <w:tcPr>
            <w:tcW w:w="2495" w:type="dxa"/>
          </w:tcPr>
          <w:p w14:paraId="3991AC88" w14:textId="6838F362" w:rsidR="00D420DA" w:rsidRPr="00206C65" w:rsidRDefault="00D420DA" w:rsidP="00D420DA">
            <w:pPr>
              <w:pStyle w:val="TableParagraph"/>
              <w:ind w:left="35"/>
              <w:rPr>
                <w:sz w:val="16"/>
              </w:rPr>
            </w:pPr>
          </w:p>
        </w:tc>
      </w:tr>
      <w:tr w:rsidR="00206C65" w:rsidRPr="00206C65" w14:paraId="2A1FF9A7" w14:textId="77777777" w:rsidTr="000A21D6">
        <w:trPr>
          <w:gridAfter w:val="1"/>
          <w:wAfter w:w="249" w:type="dxa"/>
          <w:trHeight w:val="80"/>
        </w:trPr>
        <w:tc>
          <w:tcPr>
            <w:tcW w:w="1560" w:type="dxa"/>
          </w:tcPr>
          <w:p w14:paraId="7843DDAF" w14:textId="77777777" w:rsidR="00D420DA" w:rsidRPr="00206C65" w:rsidRDefault="00D420DA" w:rsidP="00D420DA">
            <w:pPr>
              <w:pStyle w:val="TableParagraph"/>
              <w:spacing w:line="240" w:lineRule="auto"/>
              <w:ind w:right="-283"/>
              <w:rPr>
                <w:sz w:val="12"/>
              </w:rPr>
            </w:pPr>
          </w:p>
        </w:tc>
        <w:tc>
          <w:tcPr>
            <w:tcW w:w="401" w:type="dxa"/>
          </w:tcPr>
          <w:p w14:paraId="5E9C8672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</w:p>
        </w:tc>
        <w:tc>
          <w:tcPr>
            <w:tcW w:w="2569" w:type="dxa"/>
          </w:tcPr>
          <w:p w14:paraId="35DEB7A1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  <w:r w:rsidRPr="00206C65">
              <w:rPr>
                <w:sz w:val="12"/>
              </w:rPr>
              <w:t xml:space="preserve"> </w:t>
            </w:r>
          </w:p>
        </w:tc>
        <w:tc>
          <w:tcPr>
            <w:tcW w:w="1999" w:type="dxa"/>
          </w:tcPr>
          <w:p w14:paraId="3C376AC3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    </w:t>
            </w:r>
          </w:p>
        </w:tc>
        <w:tc>
          <w:tcPr>
            <w:tcW w:w="700" w:type="dxa"/>
          </w:tcPr>
          <w:p w14:paraId="35079B6C" w14:textId="77777777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</w:p>
        </w:tc>
        <w:tc>
          <w:tcPr>
            <w:tcW w:w="2495" w:type="dxa"/>
          </w:tcPr>
          <w:p w14:paraId="7FE25D3D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</w:t>
            </w:r>
          </w:p>
        </w:tc>
      </w:tr>
      <w:tr w:rsidR="00206C65" w:rsidRPr="00206C65" w14:paraId="4D6DE094" w14:textId="77777777" w:rsidTr="000A21D6">
        <w:trPr>
          <w:trHeight w:val="206"/>
        </w:trPr>
        <w:tc>
          <w:tcPr>
            <w:tcW w:w="1560" w:type="dxa"/>
          </w:tcPr>
          <w:p w14:paraId="27B94553" w14:textId="77777777" w:rsidR="00D420DA" w:rsidRPr="00206C65" w:rsidRDefault="00D420DA" w:rsidP="00D420DA">
            <w:pPr>
              <w:pStyle w:val="TableParagraph"/>
              <w:spacing w:line="240" w:lineRule="auto"/>
              <w:ind w:right="-283"/>
              <w:rPr>
                <w:sz w:val="12"/>
              </w:rPr>
            </w:pPr>
          </w:p>
        </w:tc>
        <w:tc>
          <w:tcPr>
            <w:tcW w:w="401" w:type="dxa"/>
          </w:tcPr>
          <w:p w14:paraId="09A549D6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</w:p>
        </w:tc>
        <w:tc>
          <w:tcPr>
            <w:tcW w:w="2569" w:type="dxa"/>
          </w:tcPr>
          <w:p w14:paraId="250E5190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</w:p>
        </w:tc>
        <w:tc>
          <w:tcPr>
            <w:tcW w:w="1999" w:type="dxa"/>
          </w:tcPr>
          <w:p w14:paraId="315BCB58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    </w:t>
            </w:r>
          </w:p>
        </w:tc>
        <w:tc>
          <w:tcPr>
            <w:tcW w:w="700" w:type="dxa"/>
          </w:tcPr>
          <w:p w14:paraId="2994B421" w14:textId="77777777" w:rsidR="00D420DA" w:rsidRPr="00206C65" w:rsidRDefault="00D420DA" w:rsidP="00D420DA">
            <w:pPr>
              <w:pStyle w:val="TableParagraph"/>
              <w:ind w:left="35" w:right="-4"/>
              <w:rPr>
                <w:sz w:val="16"/>
              </w:rPr>
            </w:pPr>
            <w:r w:rsidRPr="00206C65">
              <w:rPr>
                <w:sz w:val="16"/>
              </w:rPr>
              <w:t xml:space="preserve">  </w:t>
            </w:r>
          </w:p>
        </w:tc>
        <w:tc>
          <w:tcPr>
            <w:tcW w:w="2744" w:type="dxa"/>
            <w:gridSpan w:val="2"/>
          </w:tcPr>
          <w:p w14:paraId="48CF2291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</w:t>
            </w:r>
          </w:p>
        </w:tc>
      </w:tr>
    </w:tbl>
    <w:tbl>
      <w:tblPr>
        <w:tblStyle w:val="TableNormal"/>
        <w:tblpPr w:leftFromText="141" w:rightFromText="141" w:vertAnchor="text" w:horzAnchor="margin" w:tblpX="142" w:tblpY="338"/>
        <w:tblW w:w="9947" w:type="dxa"/>
        <w:tblLayout w:type="fixed"/>
        <w:tblLook w:val="01E0" w:firstRow="1" w:lastRow="1" w:firstColumn="1" w:lastColumn="1" w:noHBand="0" w:noVBand="0"/>
      </w:tblPr>
      <w:tblGrid>
        <w:gridCol w:w="1405"/>
        <w:gridCol w:w="381"/>
        <w:gridCol w:w="2892"/>
        <w:gridCol w:w="1992"/>
        <w:gridCol w:w="559"/>
        <w:gridCol w:w="2718"/>
      </w:tblGrid>
      <w:tr w:rsidR="00206C65" w:rsidRPr="00206C65" w14:paraId="7D2BD689" w14:textId="77777777" w:rsidTr="000A21D6">
        <w:trPr>
          <w:trHeight w:val="189"/>
        </w:trPr>
        <w:tc>
          <w:tcPr>
            <w:tcW w:w="1405" w:type="dxa"/>
            <w:tcBorders>
              <w:bottom w:val="single" w:sz="6" w:space="0" w:color="000000"/>
            </w:tcBorders>
          </w:tcPr>
          <w:p w14:paraId="0B4D67AF" w14:textId="77777777" w:rsidR="002C5520" w:rsidRPr="00206C65" w:rsidRDefault="002C5520" w:rsidP="000A21D6">
            <w:pPr>
              <w:pStyle w:val="TableParagraph"/>
              <w:spacing w:line="140" w:lineRule="exact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381" w:type="dxa"/>
            <w:tcBorders>
              <w:bottom w:val="single" w:sz="6" w:space="0" w:color="000000"/>
            </w:tcBorders>
          </w:tcPr>
          <w:p w14:paraId="338F56DA" w14:textId="77777777" w:rsidR="002C5520" w:rsidRPr="00206C65" w:rsidRDefault="002C5520" w:rsidP="000A21D6">
            <w:pPr>
              <w:pStyle w:val="TableParagraph"/>
              <w:spacing w:line="140" w:lineRule="exact"/>
              <w:ind w:left="30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Kr</w:t>
            </w:r>
          </w:p>
        </w:tc>
        <w:tc>
          <w:tcPr>
            <w:tcW w:w="2892" w:type="dxa"/>
            <w:tcBorders>
              <w:bottom w:val="single" w:sz="6" w:space="0" w:color="000000"/>
            </w:tcBorders>
          </w:tcPr>
          <w:p w14:paraId="1D03BE77" w14:textId="77777777" w:rsidR="002C5520" w:rsidRPr="00206C65" w:rsidRDefault="002C5520" w:rsidP="000A21D6">
            <w:pPr>
              <w:pStyle w:val="TableParagraph"/>
              <w:spacing w:line="140" w:lineRule="exact"/>
              <w:ind w:left="113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3. Sınıf</w:t>
            </w:r>
          </w:p>
        </w:tc>
        <w:tc>
          <w:tcPr>
            <w:tcW w:w="1992" w:type="dxa"/>
            <w:tcBorders>
              <w:bottom w:val="single" w:sz="6" w:space="0" w:color="000000"/>
            </w:tcBorders>
          </w:tcPr>
          <w:p w14:paraId="33AEA9D5" w14:textId="77777777" w:rsidR="002C5520" w:rsidRPr="00206C65" w:rsidRDefault="002C5520" w:rsidP="000A21D6">
            <w:pPr>
              <w:pStyle w:val="TableParagraph"/>
              <w:spacing w:line="140" w:lineRule="exact"/>
              <w:ind w:left="41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559" w:type="dxa"/>
            <w:tcBorders>
              <w:bottom w:val="single" w:sz="6" w:space="0" w:color="000000"/>
            </w:tcBorders>
          </w:tcPr>
          <w:p w14:paraId="4EB6189C" w14:textId="77777777" w:rsidR="002C5520" w:rsidRPr="00206C65" w:rsidRDefault="002C5520" w:rsidP="000A21D6">
            <w:pPr>
              <w:pStyle w:val="TableParagraph"/>
              <w:spacing w:line="140" w:lineRule="exact"/>
              <w:ind w:left="134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Kr</w:t>
            </w:r>
          </w:p>
        </w:tc>
        <w:tc>
          <w:tcPr>
            <w:tcW w:w="2718" w:type="dxa"/>
            <w:tcBorders>
              <w:bottom w:val="single" w:sz="6" w:space="0" w:color="000000"/>
            </w:tcBorders>
          </w:tcPr>
          <w:p w14:paraId="3ADAF668" w14:textId="77777777" w:rsidR="002C5520" w:rsidRPr="00206C65" w:rsidRDefault="002C5520" w:rsidP="000A21D6">
            <w:pPr>
              <w:pStyle w:val="TableParagraph"/>
              <w:spacing w:line="140" w:lineRule="exact"/>
              <w:ind w:left="142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4. Sınıf</w:t>
            </w:r>
          </w:p>
        </w:tc>
      </w:tr>
      <w:tr w:rsidR="00206C65" w:rsidRPr="00206C65" w14:paraId="04722B19" w14:textId="77777777" w:rsidTr="000A21D6">
        <w:trPr>
          <w:trHeight w:val="195"/>
        </w:trPr>
        <w:tc>
          <w:tcPr>
            <w:tcW w:w="1405" w:type="dxa"/>
            <w:tcBorders>
              <w:top w:val="single" w:sz="6" w:space="0" w:color="000000"/>
            </w:tcBorders>
          </w:tcPr>
          <w:p w14:paraId="15D22F0C" w14:textId="426BA5B2" w:rsidR="002C5520" w:rsidRPr="00206C65" w:rsidRDefault="002C5520" w:rsidP="000A21D6">
            <w:pPr>
              <w:pStyle w:val="TableParagraph"/>
              <w:spacing w:line="167" w:lineRule="exact"/>
              <w:rPr>
                <w:sz w:val="16"/>
              </w:rPr>
            </w:pPr>
            <w:r w:rsidRPr="00206C65">
              <w:rPr>
                <w:sz w:val="16"/>
              </w:rPr>
              <w:t>Borçlar H. Ö.H</w:t>
            </w:r>
            <w:r w:rsidR="00BF59A0" w:rsidRPr="00206C65">
              <w:rPr>
                <w:sz w:val="16"/>
              </w:rPr>
              <w:t>.</w:t>
            </w:r>
          </w:p>
        </w:tc>
        <w:tc>
          <w:tcPr>
            <w:tcW w:w="381" w:type="dxa"/>
            <w:tcBorders>
              <w:top w:val="single" w:sz="6" w:space="0" w:color="000000"/>
            </w:tcBorders>
          </w:tcPr>
          <w:p w14:paraId="3B639AC7" w14:textId="77777777" w:rsidR="002C5520" w:rsidRPr="00206C65" w:rsidRDefault="00080935" w:rsidP="000A21D6">
            <w:pPr>
              <w:pStyle w:val="TableParagraph"/>
              <w:spacing w:line="167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  <w:tcBorders>
              <w:top w:val="single" w:sz="6" w:space="0" w:color="000000"/>
            </w:tcBorders>
          </w:tcPr>
          <w:p w14:paraId="77359FB4" w14:textId="5580CCBA" w:rsidR="002C5520" w:rsidRPr="00206C65" w:rsidRDefault="002C5520" w:rsidP="008D4820">
            <w:pPr>
              <w:pStyle w:val="TableParagraph"/>
              <w:spacing w:line="167" w:lineRule="exact"/>
              <w:ind w:left="113"/>
              <w:rPr>
                <w:sz w:val="16"/>
              </w:rPr>
            </w:pPr>
            <w:r w:rsidRPr="00206C65">
              <w:rPr>
                <w:sz w:val="16"/>
              </w:rPr>
              <w:t xml:space="preserve">Dr. Öğr. Ü. </w:t>
            </w:r>
            <w:r w:rsidR="008D4820" w:rsidRPr="00206C65">
              <w:rPr>
                <w:sz w:val="16"/>
              </w:rPr>
              <w:t>Harun Mirsad Günday</w:t>
            </w:r>
          </w:p>
        </w:tc>
        <w:tc>
          <w:tcPr>
            <w:tcW w:w="1992" w:type="dxa"/>
            <w:tcBorders>
              <w:top w:val="single" w:sz="6" w:space="0" w:color="000000"/>
            </w:tcBorders>
          </w:tcPr>
          <w:p w14:paraId="5F3CAD4E" w14:textId="1F7A1EA0" w:rsidR="002C5520" w:rsidRPr="00206C65" w:rsidRDefault="002C5520" w:rsidP="000A21D6">
            <w:pPr>
              <w:pStyle w:val="TableParagraph"/>
              <w:spacing w:line="167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C</w:t>
            </w:r>
            <w:r w:rsidR="003253B0" w:rsidRPr="00206C65">
              <w:rPr>
                <w:sz w:val="16"/>
              </w:rPr>
              <w:t>eza Usul Hukuku</w:t>
            </w:r>
          </w:p>
        </w:tc>
        <w:tc>
          <w:tcPr>
            <w:tcW w:w="559" w:type="dxa"/>
            <w:tcBorders>
              <w:top w:val="single" w:sz="6" w:space="0" w:color="000000"/>
            </w:tcBorders>
          </w:tcPr>
          <w:p w14:paraId="35D17F59" w14:textId="77777777" w:rsidR="002C5520" w:rsidRPr="00206C65" w:rsidRDefault="002C5520" w:rsidP="000A21D6">
            <w:pPr>
              <w:pStyle w:val="TableParagraph"/>
              <w:spacing w:line="167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10</w:t>
            </w:r>
          </w:p>
        </w:tc>
        <w:tc>
          <w:tcPr>
            <w:tcW w:w="2718" w:type="dxa"/>
            <w:tcBorders>
              <w:top w:val="single" w:sz="6" w:space="0" w:color="000000"/>
            </w:tcBorders>
          </w:tcPr>
          <w:p w14:paraId="410F5665" w14:textId="2F5FEC8D" w:rsidR="002C5520" w:rsidRPr="00206C65" w:rsidRDefault="008D4820" w:rsidP="000A21D6">
            <w:pPr>
              <w:pStyle w:val="TableParagraph"/>
              <w:spacing w:line="167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oç. Dr. Ahmet H</w:t>
            </w:r>
            <w:r w:rsidR="00E11DFB">
              <w:rPr>
                <w:sz w:val="16"/>
              </w:rPr>
              <w:t xml:space="preserve">ulusi </w:t>
            </w:r>
            <w:r w:rsidRPr="00206C65">
              <w:rPr>
                <w:sz w:val="16"/>
              </w:rPr>
              <w:t>Akkaş</w:t>
            </w:r>
          </w:p>
        </w:tc>
      </w:tr>
      <w:tr w:rsidR="00206C65" w:rsidRPr="00206C65" w14:paraId="1CC1CC7B" w14:textId="77777777" w:rsidTr="000A21D6">
        <w:trPr>
          <w:trHeight w:val="205"/>
        </w:trPr>
        <w:tc>
          <w:tcPr>
            <w:tcW w:w="1405" w:type="dxa"/>
          </w:tcPr>
          <w:p w14:paraId="2AEC1FB9" w14:textId="77777777" w:rsidR="002C5520" w:rsidRPr="00206C65" w:rsidRDefault="002C5520" w:rsidP="000A21D6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>Ceza H. Ö. H</w:t>
            </w:r>
          </w:p>
        </w:tc>
        <w:tc>
          <w:tcPr>
            <w:tcW w:w="381" w:type="dxa"/>
          </w:tcPr>
          <w:p w14:paraId="3F89B42E" w14:textId="77777777" w:rsidR="002C5520" w:rsidRPr="00206C65" w:rsidRDefault="002C5520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</w:tcPr>
          <w:p w14:paraId="20D2167D" w14:textId="02129A46" w:rsidR="002C5520" w:rsidRPr="00206C65" w:rsidRDefault="008D4820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. Hüseyin Ertuğrul</w:t>
            </w:r>
          </w:p>
        </w:tc>
        <w:tc>
          <w:tcPr>
            <w:tcW w:w="1992" w:type="dxa"/>
          </w:tcPr>
          <w:p w14:paraId="36B581B8" w14:textId="5E7A97B3" w:rsidR="002C5520" w:rsidRPr="00206C65" w:rsidRDefault="003253B0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Milletlerarası Özel Hukuku</w:t>
            </w:r>
          </w:p>
        </w:tc>
        <w:tc>
          <w:tcPr>
            <w:tcW w:w="559" w:type="dxa"/>
          </w:tcPr>
          <w:p w14:paraId="6C3E2E2F" w14:textId="77777777" w:rsidR="002C5520" w:rsidRPr="00206C65" w:rsidRDefault="002C5520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718" w:type="dxa"/>
          </w:tcPr>
          <w:p w14:paraId="287E9FB6" w14:textId="1501AD5F" w:rsidR="002C5520" w:rsidRPr="00206C65" w:rsidRDefault="00E11DFB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>
              <w:rPr>
                <w:sz w:val="16"/>
              </w:rPr>
              <w:t xml:space="preserve">Arş. Gör. Dr. </w:t>
            </w:r>
            <w:proofErr w:type="spellStart"/>
            <w:r>
              <w:rPr>
                <w:sz w:val="16"/>
              </w:rPr>
              <w:t>Ranegül</w:t>
            </w:r>
            <w:proofErr w:type="spellEnd"/>
            <w:r>
              <w:rPr>
                <w:sz w:val="16"/>
              </w:rPr>
              <w:t xml:space="preserve"> Camız</w:t>
            </w:r>
          </w:p>
        </w:tc>
      </w:tr>
      <w:tr w:rsidR="00206C65" w:rsidRPr="00206C65" w14:paraId="4C02C1A6" w14:textId="77777777" w:rsidTr="000A21D6">
        <w:trPr>
          <w:trHeight w:val="204"/>
        </w:trPr>
        <w:tc>
          <w:tcPr>
            <w:tcW w:w="1405" w:type="dxa"/>
          </w:tcPr>
          <w:p w14:paraId="51CE4979" w14:textId="77777777" w:rsidR="002C5520" w:rsidRPr="00206C65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Medeni Usul H.</w:t>
            </w:r>
          </w:p>
        </w:tc>
        <w:tc>
          <w:tcPr>
            <w:tcW w:w="381" w:type="dxa"/>
          </w:tcPr>
          <w:p w14:paraId="71E58909" w14:textId="77777777" w:rsidR="002C5520" w:rsidRPr="00206C65" w:rsidRDefault="002C5520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</w:tcPr>
          <w:p w14:paraId="0DC7158F" w14:textId="6E8EDAF0" w:rsidR="002C5520" w:rsidRPr="00206C65" w:rsidRDefault="008D4820" w:rsidP="000A21D6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. Şükran</w:t>
            </w:r>
            <w:r w:rsidR="002C5520" w:rsidRPr="00206C65">
              <w:rPr>
                <w:sz w:val="16"/>
              </w:rPr>
              <w:t xml:space="preserve"> Akgün</w:t>
            </w:r>
          </w:p>
        </w:tc>
        <w:tc>
          <w:tcPr>
            <w:tcW w:w="1992" w:type="dxa"/>
          </w:tcPr>
          <w:p w14:paraId="2992C905" w14:textId="47AEB593" w:rsidR="002C5520" w:rsidRPr="00206C65" w:rsidRDefault="00260291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Taşıma ve Sigorta</w:t>
            </w:r>
            <w:r w:rsidR="002C5520" w:rsidRPr="00206C65">
              <w:rPr>
                <w:sz w:val="16"/>
              </w:rPr>
              <w:t xml:space="preserve"> H</w:t>
            </w:r>
            <w:r w:rsidR="003253B0" w:rsidRPr="00206C65">
              <w:rPr>
                <w:sz w:val="16"/>
              </w:rPr>
              <w:t>ukuku</w:t>
            </w:r>
          </w:p>
        </w:tc>
        <w:tc>
          <w:tcPr>
            <w:tcW w:w="559" w:type="dxa"/>
          </w:tcPr>
          <w:p w14:paraId="7F3695E3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718" w:type="dxa"/>
          </w:tcPr>
          <w:p w14:paraId="6C2113D5" w14:textId="422BA266" w:rsidR="002C5520" w:rsidRPr="00206C65" w:rsidRDefault="008D4820" w:rsidP="000A21D6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Prof. Dr. Burak</w:t>
            </w:r>
            <w:r w:rsidR="002C5520" w:rsidRPr="00206C65">
              <w:rPr>
                <w:sz w:val="16"/>
              </w:rPr>
              <w:t xml:space="preserve"> Adıgüzel</w:t>
            </w:r>
          </w:p>
        </w:tc>
      </w:tr>
      <w:tr w:rsidR="00206C65" w:rsidRPr="00206C65" w14:paraId="2758BABF" w14:textId="77777777" w:rsidTr="000A21D6">
        <w:trPr>
          <w:trHeight w:val="204"/>
        </w:trPr>
        <w:tc>
          <w:tcPr>
            <w:tcW w:w="1405" w:type="dxa"/>
          </w:tcPr>
          <w:p w14:paraId="20CBCD1B" w14:textId="77777777" w:rsidR="002C5520" w:rsidRPr="00206C65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Ticaret Hukuku</w:t>
            </w:r>
          </w:p>
        </w:tc>
        <w:tc>
          <w:tcPr>
            <w:tcW w:w="381" w:type="dxa"/>
          </w:tcPr>
          <w:p w14:paraId="45884971" w14:textId="77777777" w:rsidR="002C5520" w:rsidRPr="00206C65" w:rsidRDefault="002C5520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10</w:t>
            </w:r>
          </w:p>
        </w:tc>
        <w:tc>
          <w:tcPr>
            <w:tcW w:w="2892" w:type="dxa"/>
          </w:tcPr>
          <w:p w14:paraId="18765C94" w14:textId="4C3989E9" w:rsidR="002C5520" w:rsidRPr="00206C65" w:rsidRDefault="00E11DFB" w:rsidP="000A21D6">
            <w:pPr>
              <w:pStyle w:val="TableParagraph"/>
              <w:ind w:left="113"/>
              <w:rPr>
                <w:sz w:val="16"/>
              </w:rPr>
            </w:pPr>
            <w:r>
              <w:rPr>
                <w:sz w:val="16"/>
              </w:rPr>
              <w:t>Prof. Dr. Burak Adıgüzel</w:t>
            </w:r>
          </w:p>
        </w:tc>
        <w:tc>
          <w:tcPr>
            <w:tcW w:w="1992" w:type="dxa"/>
          </w:tcPr>
          <w:p w14:paraId="0FCA5C28" w14:textId="71CA4E84" w:rsidR="002C5520" w:rsidRPr="00206C65" w:rsidRDefault="003253B0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Miras Hukuku</w:t>
            </w:r>
          </w:p>
        </w:tc>
        <w:tc>
          <w:tcPr>
            <w:tcW w:w="559" w:type="dxa"/>
          </w:tcPr>
          <w:p w14:paraId="613E1B75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6</w:t>
            </w:r>
          </w:p>
        </w:tc>
        <w:tc>
          <w:tcPr>
            <w:tcW w:w="2718" w:type="dxa"/>
          </w:tcPr>
          <w:p w14:paraId="53E58629" w14:textId="478675C2" w:rsidR="004554BC" w:rsidRPr="00206C65" w:rsidRDefault="008D4820" w:rsidP="008D4820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r. Öğr. Ü. Harun Mirsad Günday</w:t>
            </w:r>
          </w:p>
        </w:tc>
      </w:tr>
      <w:tr w:rsidR="00206C65" w:rsidRPr="00206C65" w14:paraId="1C848162" w14:textId="77777777" w:rsidTr="000A21D6">
        <w:trPr>
          <w:trHeight w:val="205"/>
        </w:trPr>
        <w:tc>
          <w:tcPr>
            <w:tcW w:w="1405" w:type="dxa"/>
          </w:tcPr>
          <w:p w14:paraId="120101CA" w14:textId="77777777" w:rsidR="002C5520" w:rsidRPr="00206C65" w:rsidRDefault="002C5520" w:rsidP="000A21D6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>Eşya Hukuku</w:t>
            </w:r>
          </w:p>
        </w:tc>
        <w:tc>
          <w:tcPr>
            <w:tcW w:w="381" w:type="dxa"/>
          </w:tcPr>
          <w:p w14:paraId="4BAE5209" w14:textId="77777777" w:rsidR="002C5520" w:rsidRPr="00206C65" w:rsidRDefault="002C5520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</w:tcPr>
          <w:p w14:paraId="798E1130" w14:textId="61C7124E" w:rsidR="002C5520" w:rsidRPr="00206C65" w:rsidRDefault="00E11DFB" w:rsidP="008D4820">
            <w:pPr>
              <w:pStyle w:val="TableParagraph"/>
              <w:spacing w:line="165" w:lineRule="exact"/>
              <w:ind w:left="113"/>
              <w:rPr>
                <w:sz w:val="16"/>
              </w:rPr>
            </w:pPr>
            <w:r>
              <w:rPr>
                <w:sz w:val="16"/>
              </w:rPr>
              <w:t>Doç. Dr. Gökhan Şahan</w:t>
            </w:r>
          </w:p>
        </w:tc>
        <w:tc>
          <w:tcPr>
            <w:tcW w:w="1992" w:type="dxa"/>
          </w:tcPr>
          <w:p w14:paraId="5A364A2F" w14:textId="77777777" w:rsidR="002C5520" w:rsidRPr="00206C65" w:rsidRDefault="002C5520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İcra ve İflas H.</w:t>
            </w:r>
          </w:p>
        </w:tc>
        <w:tc>
          <w:tcPr>
            <w:tcW w:w="559" w:type="dxa"/>
          </w:tcPr>
          <w:p w14:paraId="6FC8CEB4" w14:textId="77777777" w:rsidR="002C5520" w:rsidRPr="00206C65" w:rsidRDefault="002C5520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10</w:t>
            </w:r>
          </w:p>
        </w:tc>
        <w:tc>
          <w:tcPr>
            <w:tcW w:w="2718" w:type="dxa"/>
          </w:tcPr>
          <w:p w14:paraId="05AEC33C" w14:textId="266573EF" w:rsidR="002C5520" w:rsidRPr="00206C65" w:rsidRDefault="008D4820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r. Öğr. Ü. Şükran Akgün</w:t>
            </w:r>
          </w:p>
        </w:tc>
      </w:tr>
      <w:tr w:rsidR="00206C65" w:rsidRPr="00206C65" w14:paraId="763AD04B" w14:textId="77777777" w:rsidTr="000A21D6">
        <w:trPr>
          <w:trHeight w:val="204"/>
        </w:trPr>
        <w:tc>
          <w:tcPr>
            <w:tcW w:w="1405" w:type="dxa"/>
          </w:tcPr>
          <w:p w14:paraId="22644300" w14:textId="77777777" w:rsidR="002C5520" w:rsidRPr="00206C65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Vergi Hukuku</w:t>
            </w:r>
          </w:p>
        </w:tc>
        <w:tc>
          <w:tcPr>
            <w:tcW w:w="381" w:type="dxa"/>
          </w:tcPr>
          <w:p w14:paraId="7B6B2BE4" w14:textId="77777777" w:rsidR="002C5520" w:rsidRPr="00206C65" w:rsidRDefault="002C5520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6</w:t>
            </w:r>
          </w:p>
        </w:tc>
        <w:tc>
          <w:tcPr>
            <w:tcW w:w="2892" w:type="dxa"/>
          </w:tcPr>
          <w:p w14:paraId="597FC250" w14:textId="30A80B94" w:rsidR="002C5520" w:rsidRPr="00206C65" w:rsidRDefault="008D4820" w:rsidP="000A21D6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 xml:space="preserve">Dr. Öğr. Ü. </w:t>
            </w:r>
            <w:r w:rsidR="008355A3" w:rsidRPr="00206C65">
              <w:rPr>
                <w:sz w:val="16"/>
              </w:rPr>
              <w:t>Mustafa Uyanık</w:t>
            </w:r>
          </w:p>
        </w:tc>
        <w:tc>
          <w:tcPr>
            <w:tcW w:w="1992" w:type="dxa"/>
          </w:tcPr>
          <w:p w14:paraId="154E53E7" w14:textId="77777777" w:rsidR="002C5520" w:rsidRPr="00206C65" w:rsidRDefault="002C5520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İş ve Sos. G.H</w:t>
            </w:r>
          </w:p>
        </w:tc>
        <w:tc>
          <w:tcPr>
            <w:tcW w:w="559" w:type="dxa"/>
          </w:tcPr>
          <w:p w14:paraId="78F57A6A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718" w:type="dxa"/>
          </w:tcPr>
          <w:p w14:paraId="7C6628DE" w14:textId="77777777" w:rsidR="002C5520" w:rsidRPr="00206C65" w:rsidRDefault="008355A3" w:rsidP="000A21D6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oç. Dr. Ertuğrul Yuvalı</w:t>
            </w:r>
            <w:r w:rsidR="00080935" w:rsidRPr="00206C65">
              <w:rPr>
                <w:sz w:val="16"/>
              </w:rPr>
              <w:t xml:space="preserve"> </w:t>
            </w:r>
          </w:p>
        </w:tc>
      </w:tr>
      <w:tr w:rsidR="00206C65" w:rsidRPr="00206C65" w14:paraId="494656D0" w14:textId="77777777" w:rsidTr="000A21D6">
        <w:trPr>
          <w:trHeight w:val="204"/>
        </w:trPr>
        <w:tc>
          <w:tcPr>
            <w:tcW w:w="1405" w:type="dxa"/>
          </w:tcPr>
          <w:p w14:paraId="7E0E68D4" w14:textId="77777777" w:rsidR="002C5520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İdari Yar</w:t>
            </w:r>
            <w:r w:rsidR="00E11DFB">
              <w:rPr>
                <w:sz w:val="16"/>
              </w:rPr>
              <w:t>gı</w:t>
            </w:r>
          </w:p>
          <w:p w14:paraId="4955D2FE" w14:textId="706DE2E4" w:rsidR="00492790" w:rsidRPr="00206C65" w:rsidRDefault="00492790" w:rsidP="000A21D6">
            <w:pPr>
              <w:pStyle w:val="TableParagraph"/>
              <w:rPr>
                <w:sz w:val="16"/>
              </w:rPr>
            </w:pPr>
            <w:r w:rsidRPr="00492790">
              <w:rPr>
                <w:sz w:val="16"/>
              </w:rPr>
              <w:t>Tüketici Hukuku</w:t>
            </w:r>
          </w:p>
        </w:tc>
        <w:tc>
          <w:tcPr>
            <w:tcW w:w="381" w:type="dxa"/>
          </w:tcPr>
          <w:p w14:paraId="7D8E0E47" w14:textId="77777777" w:rsidR="002C5520" w:rsidRDefault="00080935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  <w:p w14:paraId="7C8C3CF3" w14:textId="4DC6A70A" w:rsidR="00492790" w:rsidRPr="00206C65" w:rsidRDefault="00492790" w:rsidP="000A21D6">
            <w:pPr>
              <w:pStyle w:val="TableParagraph"/>
              <w:ind w:left="30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2892" w:type="dxa"/>
          </w:tcPr>
          <w:p w14:paraId="77ACA60F" w14:textId="356B88EF" w:rsidR="00492790" w:rsidRDefault="00B53AAB" w:rsidP="00492790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oç. Dr.</w:t>
            </w:r>
            <w:r w:rsidR="008355A3" w:rsidRPr="00206C65">
              <w:rPr>
                <w:sz w:val="16"/>
              </w:rPr>
              <w:t xml:space="preserve"> </w:t>
            </w:r>
            <w:r w:rsidRPr="00206C65">
              <w:rPr>
                <w:sz w:val="16"/>
              </w:rPr>
              <w:t>Müzeyyen Eroğlu</w:t>
            </w:r>
            <w:r w:rsidR="008D4820" w:rsidRPr="00206C65">
              <w:rPr>
                <w:sz w:val="16"/>
              </w:rPr>
              <w:t xml:space="preserve"> </w:t>
            </w:r>
            <w:proofErr w:type="spellStart"/>
            <w:r w:rsidR="008D4820" w:rsidRPr="00206C65">
              <w:rPr>
                <w:sz w:val="16"/>
              </w:rPr>
              <w:t>Durkal</w:t>
            </w:r>
            <w:proofErr w:type="spellEnd"/>
          </w:p>
          <w:p w14:paraId="2B0B3EF3" w14:textId="240FF705" w:rsidR="00492790" w:rsidRPr="00206C65" w:rsidRDefault="00492790" w:rsidP="000A21D6">
            <w:pPr>
              <w:pStyle w:val="TableParagraph"/>
              <w:ind w:left="113"/>
              <w:rPr>
                <w:sz w:val="16"/>
              </w:rPr>
            </w:pPr>
            <w:r w:rsidRPr="00492790">
              <w:rPr>
                <w:sz w:val="16"/>
              </w:rPr>
              <w:t>Dr. Öğr. Ü. Ramazan Aydın</w:t>
            </w:r>
          </w:p>
        </w:tc>
        <w:tc>
          <w:tcPr>
            <w:tcW w:w="1992" w:type="dxa"/>
          </w:tcPr>
          <w:p w14:paraId="697AAFBD" w14:textId="77777777" w:rsidR="002C5520" w:rsidRPr="00206C65" w:rsidRDefault="002C5520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Kıy. Evrak H.</w:t>
            </w:r>
          </w:p>
        </w:tc>
        <w:tc>
          <w:tcPr>
            <w:tcW w:w="559" w:type="dxa"/>
          </w:tcPr>
          <w:p w14:paraId="22B4E018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6</w:t>
            </w:r>
          </w:p>
        </w:tc>
        <w:tc>
          <w:tcPr>
            <w:tcW w:w="2718" w:type="dxa"/>
          </w:tcPr>
          <w:p w14:paraId="43960B87" w14:textId="79F67199" w:rsidR="002C5520" w:rsidRDefault="008D4820" w:rsidP="000A21D6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Prof. Dr. Burak Adıgüzel</w:t>
            </w:r>
            <w:r w:rsidR="00E11DFB">
              <w:rPr>
                <w:sz w:val="16"/>
              </w:rPr>
              <w:t>-</w:t>
            </w:r>
          </w:p>
          <w:p w14:paraId="54CD986E" w14:textId="77777777" w:rsidR="00E11DFB" w:rsidRDefault="00E11DFB" w:rsidP="000A21D6">
            <w:pPr>
              <w:pStyle w:val="TableParagraph"/>
              <w:ind w:left="142"/>
              <w:rPr>
                <w:sz w:val="16"/>
              </w:rPr>
            </w:pPr>
            <w:r>
              <w:rPr>
                <w:sz w:val="16"/>
              </w:rPr>
              <w:t xml:space="preserve">Dr. Öğr. Ü. Aydın </w:t>
            </w:r>
            <w:proofErr w:type="spellStart"/>
            <w:r>
              <w:rPr>
                <w:sz w:val="16"/>
              </w:rPr>
              <w:t>Alber</w:t>
            </w:r>
            <w:proofErr w:type="spellEnd"/>
            <w:r>
              <w:rPr>
                <w:sz w:val="16"/>
              </w:rPr>
              <w:t xml:space="preserve"> Yüce</w:t>
            </w:r>
          </w:p>
          <w:p w14:paraId="1005CAEB" w14:textId="25ADD56C" w:rsidR="00492790" w:rsidRPr="00206C65" w:rsidRDefault="00492790" w:rsidP="000A21D6">
            <w:pPr>
              <w:pStyle w:val="TableParagraph"/>
              <w:ind w:left="142"/>
              <w:rPr>
                <w:sz w:val="16"/>
              </w:rPr>
            </w:pPr>
          </w:p>
        </w:tc>
      </w:tr>
      <w:tr w:rsidR="00206C65" w:rsidRPr="00206C65" w14:paraId="3B1048FB" w14:textId="77777777" w:rsidTr="000A21D6">
        <w:trPr>
          <w:trHeight w:val="204"/>
        </w:trPr>
        <w:tc>
          <w:tcPr>
            <w:tcW w:w="1405" w:type="dxa"/>
          </w:tcPr>
          <w:p w14:paraId="2A7D414E" w14:textId="32DE21CB" w:rsidR="008F60A8" w:rsidRPr="00206C65" w:rsidRDefault="008F60A8" w:rsidP="000A21D6">
            <w:pPr>
              <w:pStyle w:val="TableParagraph"/>
              <w:rPr>
                <w:sz w:val="16"/>
              </w:rPr>
            </w:pPr>
          </w:p>
        </w:tc>
        <w:tc>
          <w:tcPr>
            <w:tcW w:w="381" w:type="dxa"/>
          </w:tcPr>
          <w:p w14:paraId="223F1BB7" w14:textId="5902FE2D" w:rsidR="008F60A8" w:rsidRPr="00206C65" w:rsidRDefault="008F60A8" w:rsidP="000A21D6">
            <w:pPr>
              <w:pStyle w:val="TableParagraph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6A16EECE" w14:textId="2CCEBB3D" w:rsidR="008F60A8" w:rsidRPr="00206C65" w:rsidRDefault="008F60A8" w:rsidP="000A21D6">
            <w:pPr>
              <w:pStyle w:val="TableParagraph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0CD43EF0" w14:textId="66561783" w:rsidR="008F60A8" w:rsidRPr="00206C65" w:rsidRDefault="00492790" w:rsidP="000A21D6">
            <w:pPr>
              <w:pStyle w:val="TableParagraph"/>
              <w:ind w:left="41"/>
              <w:rPr>
                <w:sz w:val="16"/>
              </w:rPr>
            </w:pPr>
            <w:r>
              <w:rPr>
                <w:sz w:val="16"/>
              </w:rPr>
              <w:t>Hukuk Uygulamaları I (S)</w:t>
            </w:r>
          </w:p>
        </w:tc>
        <w:tc>
          <w:tcPr>
            <w:tcW w:w="559" w:type="dxa"/>
          </w:tcPr>
          <w:p w14:paraId="457F3875" w14:textId="77777777" w:rsidR="008F60A8" w:rsidRPr="00206C65" w:rsidRDefault="00080935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3CA5ADFB" w14:textId="0F089838" w:rsidR="008F60A8" w:rsidRPr="00206C65" w:rsidRDefault="00492790" w:rsidP="000A21D6">
            <w:pPr>
              <w:pStyle w:val="TableParagraph"/>
              <w:ind w:left="142"/>
              <w:rPr>
                <w:sz w:val="16"/>
              </w:rPr>
            </w:pPr>
            <w:r>
              <w:rPr>
                <w:sz w:val="16"/>
              </w:rPr>
              <w:t>Prof. Dr. Murat Doğan</w:t>
            </w:r>
          </w:p>
        </w:tc>
      </w:tr>
      <w:tr w:rsidR="00206C65" w:rsidRPr="00206C65" w14:paraId="2AD7F07F" w14:textId="77777777" w:rsidTr="000A21D6">
        <w:trPr>
          <w:trHeight w:val="146"/>
        </w:trPr>
        <w:tc>
          <w:tcPr>
            <w:tcW w:w="1405" w:type="dxa"/>
          </w:tcPr>
          <w:p w14:paraId="7ACC9401" w14:textId="77777777" w:rsidR="008355A3" w:rsidRPr="00206C65" w:rsidRDefault="008355A3" w:rsidP="000A21D6">
            <w:pPr>
              <w:pStyle w:val="TableParagraph"/>
              <w:spacing w:line="165" w:lineRule="exact"/>
              <w:rPr>
                <w:sz w:val="16"/>
              </w:rPr>
            </w:pPr>
          </w:p>
        </w:tc>
        <w:tc>
          <w:tcPr>
            <w:tcW w:w="381" w:type="dxa"/>
          </w:tcPr>
          <w:p w14:paraId="1556EDDE" w14:textId="77777777" w:rsidR="008355A3" w:rsidRPr="00206C65" w:rsidRDefault="008355A3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42F008BB" w14:textId="77777777" w:rsidR="00080935" w:rsidRPr="00206C65" w:rsidRDefault="00080935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0D8BD8C9" w14:textId="47A50DE2" w:rsidR="002C5520" w:rsidRPr="00206C65" w:rsidRDefault="00492790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>
              <w:rPr>
                <w:sz w:val="16"/>
              </w:rPr>
              <w:t xml:space="preserve">Kooperatif Hukuku </w:t>
            </w:r>
            <w:r w:rsidR="00260291" w:rsidRPr="00206C65">
              <w:rPr>
                <w:sz w:val="16"/>
              </w:rPr>
              <w:t>(S)</w:t>
            </w:r>
          </w:p>
        </w:tc>
        <w:tc>
          <w:tcPr>
            <w:tcW w:w="559" w:type="dxa"/>
          </w:tcPr>
          <w:p w14:paraId="49084B3F" w14:textId="77777777" w:rsidR="002C5520" w:rsidRPr="00206C65" w:rsidRDefault="00080935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5E3B7A84" w14:textId="5C45A6A4" w:rsidR="002C5520" w:rsidRPr="00206C65" w:rsidRDefault="005E2D9B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 xml:space="preserve">Dr. Öğr. Ü. </w:t>
            </w:r>
            <w:r w:rsidR="00110E82" w:rsidRPr="00206C65">
              <w:rPr>
                <w:sz w:val="16"/>
              </w:rPr>
              <w:t>Aydın A. Yüce</w:t>
            </w:r>
          </w:p>
        </w:tc>
      </w:tr>
      <w:tr w:rsidR="00206C65" w:rsidRPr="00206C65" w14:paraId="03B11985" w14:textId="77777777" w:rsidTr="000A21D6">
        <w:trPr>
          <w:trHeight w:val="205"/>
        </w:trPr>
        <w:tc>
          <w:tcPr>
            <w:tcW w:w="1405" w:type="dxa"/>
          </w:tcPr>
          <w:p w14:paraId="39320A1C" w14:textId="0C940D9A" w:rsidR="00080935" w:rsidRPr="00206C65" w:rsidRDefault="00080935" w:rsidP="000A21D6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>Kriminoloji</w:t>
            </w:r>
            <w:r w:rsidR="008D4820" w:rsidRPr="00206C65">
              <w:rPr>
                <w:sz w:val="16"/>
              </w:rPr>
              <w:t xml:space="preserve"> </w:t>
            </w:r>
            <w:r w:rsidR="00260291" w:rsidRPr="00206C65">
              <w:rPr>
                <w:sz w:val="16"/>
              </w:rPr>
              <w:t>(S)</w:t>
            </w:r>
          </w:p>
        </w:tc>
        <w:tc>
          <w:tcPr>
            <w:tcW w:w="381" w:type="dxa"/>
          </w:tcPr>
          <w:p w14:paraId="4FBAA312" w14:textId="77777777" w:rsidR="00080935" w:rsidRPr="00206C65" w:rsidRDefault="00080935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892" w:type="dxa"/>
          </w:tcPr>
          <w:p w14:paraId="460ECDA5" w14:textId="77777777" w:rsidR="00080935" w:rsidRPr="00206C65" w:rsidRDefault="008355A3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Hakan Beyaz</w:t>
            </w:r>
          </w:p>
        </w:tc>
        <w:tc>
          <w:tcPr>
            <w:tcW w:w="1992" w:type="dxa"/>
          </w:tcPr>
          <w:p w14:paraId="40F40031" w14:textId="78E58A94" w:rsidR="00080935" w:rsidRPr="00206C65" w:rsidRDefault="005E2D9B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Türk Vergi Sistemi</w:t>
            </w:r>
            <w:r w:rsidR="00260291" w:rsidRPr="00206C65">
              <w:rPr>
                <w:sz w:val="16"/>
              </w:rPr>
              <w:t>(S)</w:t>
            </w:r>
          </w:p>
        </w:tc>
        <w:tc>
          <w:tcPr>
            <w:tcW w:w="559" w:type="dxa"/>
          </w:tcPr>
          <w:p w14:paraId="6BB83C0D" w14:textId="77777777" w:rsidR="00080935" w:rsidRPr="00206C65" w:rsidRDefault="00260291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15E4C047" w14:textId="68E3563F" w:rsidR="00080935" w:rsidRPr="00206C65" w:rsidRDefault="005E2D9B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r. Öğr. Ü. Mustafa Uyanık</w:t>
            </w:r>
          </w:p>
        </w:tc>
      </w:tr>
      <w:tr w:rsidR="00206C65" w:rsidRPr="00206C65" w14:paraId="78EC8CC0" w14:textId="77777777" w:rsidTr="000A21D6">
        <w:trPr>
          <w:trHeight w:val="204"/>
        </w:trPr>
        <w:tc>
          <w:tcPr>
            <w:tcW w:w="1405" w:type="dxa"/>
          </w:tcPr>
          <w:p w14:paraId="3C2CBFDC" w14:textId="01B70242" w:rsidR="008355A3" w:rsidRPr="00206C65" w:rsidRDefault="00080935" w:rsidP="008D4820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Hükümet </w:t>
            </w:r>
            <w:r w:rsidR="008D4820" w:rsidRPr="00206C65">
              <w:rPr>
                <w:sz w:val="16"/>
              </w:rPr>
              <w:t>S</w:t>
            </w:r>
            <w:r w:rsidRPr="00206C65">
              <w:rPr>
                <w:sz w:val="16"/>
              </w:rPr>
              <w:t>is</w:t>
            </w:r>
            <w:r w:rsidR="00492790">
              <w:rPr>
                <w:sz w:val="16"/>
              </w:rPr>
              <w:t>.</w:t>
            </w:r>
            <w:r w:rsidR="008D4820" w:rsidRPr="00206C65">
              <w:rPr>
                <w:sz w:val="16"/>
              </w:rPr>
              <w:t xml:space="preserve"> </w:t>
            </w:r>
            <w:r w:rsidR="00260291" w:rsidRPr="00206C65">
              <w:rPr>
                <w:sz w:val="16"/>
              </w:rPr>
              <w:t>(S)</w:t>
            </w:r>
          </w:p>
        </w:tc>
        <w:tc>
          <w:tcPr>
            <w:tcW w:w="381" w:type="dxa"/>
          </w:tcPr>
          <w:p w14:paraId="1BC92BC6" w14:textId="77777777" w:rsidR="008355A3" w:rsidRPr="00206C65" w:rsidRDefault="00080935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892" w:type="dxa"/>
          </w:tcPr>
          <w:p w14:paraId="2E3E4E1A" w14:textId="5F907A00" w:rsidR="008355A3" w:rsidRPr="00206C65" w:rsidRDefault="008D4820" w:rsidP="008D4820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. Abdülkadir Saka</w:t>
            </w:r>
          </w:p>
        </w:tc>
        <w:tc>
          <w:tcPr>
            <w:tcW w:w="1992" w:type="dxa"/>
          </w:tcPr>
          <w:p w14:paraId="27470314" w14:textId="74048834" w:rsidR="002C5520" w:rsidRPr="00206C65" w:rsidRDefault="00492790" w:rsidP="000A21D6">
            <w:pPr>
              <w:pStyle w:val="TableParagraph"/>
              <w:ind w:left="41"/>
              <w:rPr>
                <w:sz w:val="16"/>
              </w:rPr>
            </w:pPr>
            <w:r>
              <w:rPr>
                <w:sz w:val="16"/>
              </w:rPr>
              <w:t>Avrupa Birliği Hukuku (S)</w:t>
            </w:r>
          </w:p>
        </w:tc>
        <w:tc>
          <w:tcPr>
            <w:tcW w:w="559" w:type="dxa"/>
          </w:tcPr>
          <w:p w14:paraId="6A4DE29E" w14:textId="1E0FDCA8" w:rsidR="002C5520" w:rsidRPr="00206C65" w:rsidRDefault="00492790" w:rsidP="000A21D6">
            <w:pPr>
              <w:pStyle w:val="TableParagraph"/>
              <w:ind w:left="134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48FBA4C2" w14:textId="06CC1DF4" w:rsidR="002C5520" w:rsidRPr="00206C65" w:rsidRDefault="00492790" w:rsidP="000A21D6">
            <w:pPr>
              <w:pStyle w:val="TableParagraph"/>
              <w:ind w:left="142"/>
              <w:rPr>
                <w:sz w:val="16"/>
              </w:rPr>
            </w:pPr>
            <w:r>
              <w:rPr>
                <w:sz w:val="16"/>
              </w:rPr>
              <w:t>Doç. Dr. İslam Safa Kaya</w:t>
            </w:r>
          </w:p>
        </w:tc>
      </w:tr>
      <w:tr w:rsidR="00206C65" w:rsidRPr="00206C65" w14:paraId="0E99D44A" w14:textId="77777777" w:rsidTr="000A21D6">
        <w:trPr>
          <w:trHeight w:val="204"/>
        </w:trPr>
        <w:tc>
          <w:tcPr>
            <w:tcW w:w="1405" w:type="dxa"/>
          </w:tcPr>
          <w:p w14:paraId="2AE09EAF" w14:textId="0433EBF7" w:rsidR="002C5520" w:rsidRDefault="00E11DFB" w:rsidP="000A21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Hukuk, Etik ve Meslek Etikleri (S)</w:t>
            </w:r>
          </w:p>
          <w:p w14:paraId="55F22582" w14:textId="057DA062" w:rsidR="00E11DFB" w:rsidRDefault="00E11DFB" w:rsidP="000A21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Mülteci Hukuku (S)</w:t>
            </w:r>
          </w:p>
          <w:p w14:paraId="25E09FA2" w14:textId="563C9ABD" w:rsidR="00E11DFB" w:rsidRPr="00206C65" w:rsidRDefault="00E11DFB" w:rsidP="000A21D6">
            <w:pPr>
              <w:pStyle w:val="TableParagraph"/>
              <w:rPr>
                <w:sz w:val="16"/>
              </w:rPr>
            </w:pPr>
          </w:p>
        </w:tc>
        <w:tc>
          <w:tcPr>
            <w:tcW w:w="381" w:type="dxa"/>
          </w:tcPr>
          <w:p w14:paraId="5D04A780" w14:textId="77777777" w:rsidR="002C5520" w:rsidRDefault="004F3EDC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  <w:p w14:paraId="47B6A416" w14:textId="77777777" w:rsidR="00E11DFB" w:rsidRDefault="00E11DFB" w:rsidP="000A21D6">
            <w:pPr>
              <w:pStyle w:val="TableParagraph"/>
              <w:ind w:left="30"/>
              <w:rPr>
                <w:sz w:val="16"/>
              </w:rPr>
            </w:pPr>
          </w:p>
          <w:p w14:paraId="3558C353" w14:textId="44C1CCB7" w:rsidR="00E11DFB" w:rsidRPr="00206C65" w:rsidRDefault="00E11DFB" w:rsidP="000A21D6">
            <w:pPr>
              <w:pStyle w:val="TableParagraph"/>
              <w:ind w:left="30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2892" w:type="dxa"/>
          </w:tcPr>
          <w:p w14:paraId="7280330F" w14:textId="77777777" w:rsidR="002C5520" w:rsidRDefault="00E11DFB" w:rsidP="004F3EDC">
            <w:pPr>
              <w:pStyle w:val="TableParagraph"/>
              <w:ind w:left="113"/>
              <w:rPr>
                <w:sz w:val="16"/>
              </w:rPr>
            </w:pPr>
            <w:r>
              <w:rPr>
                <w:sz w:val="16"/>
              </w:rPr>
              <w:t>Arş. Gör. Dr. Harun Bodur</w:t>
            </w:r>
          </w:p>
          <w:p w14:paraId="47E679A1" w14:textId="77777777" w:rsidR="00E11DFB" w:rsidRDefault="00E11DFB" w:rsidP="004F3EDC">
            <w:pPr>
              <w:pStyle w:val="TableParagraph"/>
              <w:ind w:left="113"/>
              <w:rPr>
                <w:sz w:val="16"/>
              </w:rPr>
            </w:pPr>
          </w:p>
          <w:p w14:paraId="294A06D8" w14:textId="165C468A" w:rsidR="00E11DFB" w:rsidRPr="00206C65" w:rsidRDefault="00E11DFB" w:rsidP="004F3EDC">
            <w:pPr>
              <w:pStyle w:val="TableParagraph"/>
              <w:ind w:left="113"/>
              <w:rPr>
                <w:sz w:val="16"/>
              </w:rPr>
            </w:pPr>
            <w:r>
              <w:rPr>
                <w:sz w:val="16"/>
              </w:rPr>
              <w:t xml:space="preserve">Arş. Gör. </w:t>
            </w:r>
            <w:r w:rsidR="00561F6F">
              <w:rPr>
                <w:sz w:val="16"/>
              </w:rPr>
              <w:t xml:space="preserve">Dr. </w:t>
            </w:r>
            <w:proofErr w:type="spellStart"/>
            <w:r>
              <w:rPr>
                <w:sz w:val="16"/>
              </w:rPr>
              <w:t>Ranegül</w:t>
            </w:r>
            <w:proofErr w:type="spellEnd"/>
            <w:r>
              <w:rPr>
                <w:sz w:val="16"/>
              </w:rPr>
              <w:t xml:space="preserve"> Camız</w:t>
            </w:r>
          </w:p>
        </w:tc>
        <w:tc>
          <w:tcPr>
            <w:tcW w:w="1992" w:type="dxa"/>
          </w:tcPr>
          <w:p w14:paraId="17F54F15" w14:textId="1A795E6A" w:rsidR="002C5520" w:rsidRPr="00206C65" w:rsidRDefault="00492790" w:rsidP="000A21D6">
            <w:pPr>
              <w:pStyle w:val="TableParagraph"/>
              <w:ind w:left="41"/>
              <w:rPr>
                <w:sz w:val="16"/>
              </w:rPr>
            </w:pPr>
            <w:r>
              <w:rPr>
                <w:sz w:val="16"/>
              </w:rPr>
              <w:t>Ceza Adaleti Sistemi (S)</w:t>
            </w:r>
          </w:p>
        </w:tc>
        <w:tc>
          <w:tcPr>
            <w:tcW w:w="559" w:type="dxa"/>
          </w:tcPr>
          <w:p w14:paraId="38E79E76" w14:textId="0876CB22" w:rsidR="002C5520" w:rsidRPr="00206C65" w:rsidRDefault="00492790" w:rsidP="000A21D6">
            <w:pPr>
              <w:pStyle w:val="TableParagraph"/>
              <w:ind w:left="134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28B6F9CC" w14:textId="606D42E0" w:rsidR="002C5520" w:rsidRPr="00206C65" w:rsidRDefault="00492790" w:rsidP="000A21D6">
            <w:pPr>
              <w:pStyle w:val="TableParagraph"/>
              <w:ind w:left="142"/>
              <w:rPr>
                <w:sz w:val="16"/>
              </w:rPr>
            </w:pPr>
            <w:r>
              <w:rPr>
                <w:sz w:val="16"/>
              </w:rPr>
              <w:t>Dr. Mahmut Gökpınar</w:t>
            </w:r>
          </w:p>
        </w:tc>
      </w:tr>
      <w:tr w:rsidR="00206C65" w:rsidRPr="00206C65" w14:paraId="73A49BB5" w14:textId="77777777" w:rsidTr="000A21D6">
        <w:trPr>
          <w:trHeight w:val="205"/>
        </w:trPr>
        <w:tc>
          <w:tcPr>
            <w:tcW w:w="1405" w:type="dxa"/>
          </w:tcPr>
          <w:p w14:paraId="3E71D1CE" w14:textId="77777777" w:rsidR="008355A3" w:rsidRPr="00206C65" w:rsidRDefault="008355A3" w:rsidP="000A21D6">
            <w:pPr>
              <w:pStyle w:val="TableParagraph"/>
              <w:spacing w:line="165" w:lineRule="exact"/>
              <w:rPr>
                <w:sz w:val="16"/>
              </w:rPr>
            </w:pPr>
          </w:p>
        </w:tc>
        <w:tc>
          <w:tcPr>
            <w:tcW w:w="381" w:type="dxa"/>
          </w:tcPr>
          <w:p w14:paraId="2F8AAB25" w14:textId="77777777" w:rsidR="002C5520" w:rsidRPr="00206C65" w:rsidRDefault="002C5520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</w:p>
          <w:p w14:paraId="75D48613" w14:textId="77777777" w:rsidR="008355A3" w:rsidRPr="00206C65" w:rsidRDefault="008355A3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75288CB9" w14:textId="77777777" w:rsidR="008355A3" w:rsidRPr="00206C65" w:rsidRDefault="008355A3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2FAB7EEF" w14:textId="5A0F8FC4" w:rsidR="002C5520" w:rsidRPr="00206C65" w:rsidRDefault="002C5520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</w:p>
        </w:tc>
        <w:tc>
          <w:tcPr>
            <w:tcW w:w="559" w:type="dxa"/>
          </w:tcPr>
          <w:p w14:paraId="613155B0" w14:textId="6C30E4DC" w:rsidR="002C5520" w:rsidRPr="00206C65" w:rsidRDefault="002C5520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</w:p>
        </w:tc>
        <w:tc>
          <w:tcPr>
            <w:tcW w:w="2718" w:type="dxa"/>
          </w:tcPr>
          <w:p w14:paraId="3CB129FD" w14:textId="4AF43A10" w:rsidR="002C5520" w:rsidRPr="00206C65" w:rsidRDefault="002C5520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</w:p>
        </w:tc>
      </w:tr>
      <w:tr w:rsidR="00206C65" w:rsidRPr="00206C65" w14:paraId="41DDBC89" w14:textId="77777777" w:rsidTr="000A21D6">
        <w:trPr>
          <w:trHeight w:val="201"/>
        </w:trPr>
        <w:tc>
          <w:tcPr>
            <w:tcW w:w="1405" w:type="dxa"/>
          </w:tcPr>
          <w:p w14:paraId="0CF675EE" w14:textId="77777777" w:rsidR="002C5520" w:rsidRPr="00206C65" w:rsidRDefault="002C5520" w:rsidP="000A21D6">
            <w:pPr>
              <w:pStyle w:val="TableParagraph"/>
              <w:spacing w:line="161" w:lineRule="exact"/>
              <w:rPr>
                <w:sz w:val="16"/>
              </w:rPr>
            </w:pPr>
          </w:p>
        </w:tc>
        <w:tc>
          <w:tcPr>
            <w:tcW w:w="381" w:type="dxa"/>
          </w:tcPr>
          <w:p w14:paraId="6616D2A5" w14:textId="77777777" w:rsidR="002C5520" w:rsidRPr="00206C65" w:rsidRDefault="002C5520" w:rsidP="000A21D6">
            <w:pPr>
              <w:pStyle w:val="TableParagraph"/>
              <w:spacing w:line="161" w:lineRule="exact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149C0412" w14:textId="77777777" w:rsidR="002C5520" w:rsidRPr="00206C65" w:rsidRDefault="002C5520" w:rsidP="000A21D6">
            <w:pPr>
              <w:pStyle w:val="TableParagraph"/>
              <w:spacing w:line="161" w:lineRule="exact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4054F13E" w14:textId="77777777" w:rsidR="002C5520" w:rsidRPr="00206C65" w:rsidRDefault="002C5520" w:rsidP="000A21D6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559" w:type="dxa"/>
          </w:tcPr>
          <w:p w14:paraId="15B7B509" w14:textId="77777777" w:rsidR="002C5520" w:rsidRPr="00206C65" w:rsidRDefault="00080935" w:rsidP="000A21D6">
            <w:pPr>
              <w:pStyle w:val="TableParagraph"/>
              <w:spacing w:line="240" w:lineRule="auto"/>
              <w:rPr>
                <w:sz w:val="16"/>
              </w:rPr>
            </w:pPr>
            <w:r w:rsidRPr="00206C65">
              <w:rPr>
                <w:sz w:val="16"/>
              </w:rPr>
              <w:t xml:space="preserve">                  </w:t>
            </w:r>
          </w:p>
        </w:tc>
        <w:tc>
          <w:tcPr>
            <w:tcW w:w="2718" w:type="dxa"/>
          </w:tcPr>
          <w:p w14:paraId="43A8E81F" w14:textId="77777777" w:rsidR="002C5520" w:rsidRPr="00206C65" w:rsidRDefault="002C5520" w:rsidP="000A21D6">
            <w:pPr>
              <w:pStyle w:val="TableParagraph"/>
              <w:spacing w:line="240" w:lineRule="auto"/>
              <w:ind w:left="142"/>
              <w:rPr>
                <w:sz w:val="12"/>
              </w:rPr>
            </w:pPr>
          </w:p>
        </w:tc>
      </w:tr>
    </w:tbl>
    <w:p w14:paraId="7296B459" w14:textId="77777777" w:rsidR="00E30654" w:rsidRPr="00206C65" w:rsidRDefault="00E30654" w:rsidP="003B6CF6"/>
    <w:sectPr w:rsidR="00E30654" w:rsidRPr="00206C65">
      <w:pgSz w:w="11910" w:h="16840"/>
      <w:pgMar w:top="840" w:right="1580" w:bottom="280" w:left="6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zIxMbCwNDC1NDdX0lEKTi0uzszPAykwrAUAhEhBRSwAAAA="/>
  </w:docVars>
  <w:rsids>
    <w:rsidRoot w:val="00EF300F"/>
    <w:rsid w:val="00007BF1"/>
    <w:rsid w:val="0001059C"/>
    <w:rsid w:val="00015452"/>
    <w:rsid w:val="00016CEF"/>
    <w:rsid w:val="000264A4"/>
    <w:rsid w:val="000308C1"/>
    <w:rsid w:val="0003174C"/>
    <w:rsid w:val="000344B5"/>
    <w:rsid w:val="00042469"/>
    <w:rsid w:val="00051772"/>
    <w:rsid w:val="00061775"/>
    <w:rsid w:val="00080935"/>
    <w:rsid w:val="00082787"/>
    <w:rsid w:val="000958C3"/>
    <w:rsid w:val="000A21D6"/>
    <w:rsid w:val="000C4B5A"/>
    <w:rsid w:val="000D56FC"/>
    <w:rsid w:val="000E2A5F"/>
    <w:rsid w:val="000F42DC"/>
    <w:rsid w:val="00110E82"/>
    <w:rsid w:val="00111996"/>
    <w:rsid w:val="00127590"/>
    <w:rsid w:val="00142955"/>
    <w:rsid w:val="001473B0"/>
    <w:rsid w:val="001537F6"/>
    <w:rsid w:val="001741AC"/>
    <w:rsid w:val="001A1DD2"/>
    <w:rsid w:val="001B0051"/>
    <w:rsid w:val="001C17FC"/>
    <w:rsid w:val="001E2AC2"/>
    <w:rsid w:val="001E3AE5"/>
    <w:rsid w:val="001E3F2C"/>
    <w:rsid w:val="001F2CCE"/>
    <w:rsid w:val="002022DD"/>
    <w:rsid w:val="00205208"/>
    <w:rsid w:val="00206C65"/>
    <w:rsid w:val="00212951"/>
    <w:rsid w:val="0021326B"/>
    <w:rsid w:val="00216EDC"/>
    <w:rsid w:val="00236536"/>
    <w:rsid w:val="00260291"/>
    <w:rsid w:val="002825A4"/>
    <w:rsid w:val="00282902"/>
    <w:rsid w:val="00296DBF"/>
    <w:rsid w:val="002A21B4"/>
    <w:rsid w:val="002B5B38"/>
    <w:rsid w:val="002C5520"/>
    <w:rsid w:val="002D3B04"/>
    <w:rsid w:val="002D4456"/>
    <w:rsid w:val="002E3682"/>
    <w:rsid w:val="003141AC"/>
    <w:rsid w:val="003253B0"/>
    <w:rsid w:val="0032792A"/>
    <w:rsid w:val="00342523"/>
    <w:rsid w:val="00344719"/>
    <w:rsid w:val="00346799"/>
    <w:rsid w:val="0038030B"/>
    <w:rsid w:val="00381BFB"/>
    <w:rsid w:val="003946D1"/>
    <w:rsid w:val="00395DD8"/>
    <w:rsid w:val="003B6CF6"/>
    <w:rsid w:val="003F018B"/>
    <w:rsid w:val="003F436F"/>
    <w:rsid w:val="003F4533"/>
    <w:rsid w:val="00417D3A"/>
    <w:rsid w:val="00423B9D"/>
    <w:rsid w:val="00440E93"/>
    <w:rsid w:val="00450E7F"/>
    <w:rsid w:val="004554BC"/>
    <w:rsid w:val="004811C8"/>
    <w:rsid w:val="00491E28"/>
    <w:rsid w:val="00492790"/>
    <w:rsid w:val="00495960"/>
    <w:rsid w:val="004A1404"/>
    <w:rsid w:val="004C42C0"/>
    <w:rsid w:val="004D2789"/>
    <w:rsid w:val="004F3EDC"/>
    <w:rsid w:val="00511AF5"/>
    <w:rsid w:val="00514E35"/>
    <w:rsid w:val="0053665F"/>
    <w:rsid w:val="00537456"/>
    <w:rsid w:val="005536A4"/>
    <w:rsid w:val="00561F6F"/>
    <w:rsid w:val="00571898"/>
    <w:rsid w:val="00576058"/>
    <w:rsid w:val="00595015"/>
    <w:rsid w:val="005A32E4"/>
    <w:rsid w:val="005A4129"/>
    <w:rsid w:val="005B0EBB"/>
    <w:rsid w:val="005B7918"/>
    <w:rsid w:val="005B7A92"/>
    <w:rsid w:val="005C04C7"/>
    <w:rsid w:val="005D7D4E"/>
    <w:rsid w:val="005E1E0A"/>
    <w:rsid w:val="005E2D9B"/>
    <w:rsid w:val="005E5387"/>
    <w:rsid w:val="005F0055"/>
    <w:rsid w:val="005F0404"/>
    <w:rsid w:val="005F1552"/>
    <w:rsid w:val="005F7DDC"/>
    <w:rsid w:val="00600D5E"/>
    <w:rsid w:val="006117CC"/>
    <w:rsid w:val="0063531A"/>
    <w:rsid w:val="00636592"/>
    <w:rsid w:val="00640313"/>
    <w:rsid w:val="00640C32"/>
    <w:rsid w:val="0064140B"/>
    <w:rsid w:val="00665944"/>
    <w:rsid w:val="006734B5"/>
    <w:rsid w:val="00691872"/>
    <w:rsid w:val="006A4C45"/>
    <w:rsid w:val="006B3F6F"/>
    <w:rsid w:val="006C74DA"/>
    <w:rsid w:val="006D0AB0"/>
    <w:rsid w:val="006E3A6F"/>
    <w:rsid w:val="00700CFE"/>
    <w:rsid w:val="00753C6A"/>
    <w:rsid w:val="00761F45"/>
    <w:rsid w:val="007757B9"/>
    <w:rsid w:val="00794C0B"/>
    <w:rsid w:val="00797DF0"/>
    <w:rsid w:val="007A23F2"/>
    <w:rsid w:val="007B1209"/>
    <w:rsid w:val="007B5E94"/>
    <w:rsid w:val="007C0AD8"/>
    <w:rsid w:val="007C3A80"/>
    <w:rsid w:val="007E39F0"/>
    <w:rsid w:val="0081475B"/>
    <w:rsid w:val="0081577B"/>
    <w:rsid w:val="00816D58"/>
    <w:rsid w:val="008355A3"/>
    <w:rsid w:val="00852EDC"/>
    <w:rsid w:val="00857DBE"/>
    <w:rsid w:val="00867419"/>
    <w:rsid w:val="008677A4"/>
    <w:rsid w:val="00870085"/>
    <w:rsid w:val="00872E7C"/>
    <w:rsid w:val="0088159F"/>
    <w:rsid w:val="00885ECF"/>
    <w:rsid w:val="008A0003"/>
    <w:rsid w:val="008C4536"/>
    <w:rsid w:val="008C60C3"/>
    <w:rsid w:val="008D4820"/>
    <w:rsid w:val="008E36B3"/>
    <w:rsid w:val="008F2568"/>
    <w:rsid w:val="008F60A8"/>
    <w:rsid w:val="00901DD6"/>
    <w:rsid w:val="009352A8"/>
    <w:rsid w:val="0094084A"/>
    <w:rsid w:val="0094724F"/>
    <w:rsid w:val="009518FE"/>
    <w:rsid w:val="00966AFA"/>
    <w:rsid w:val="00967C90"/>
    <w:rsid w:val="00983C93"/>
    <w:rsid w:val="00997BB6"/>
    <w:rsid w:val="009A576F"/>
    <w:rsid w:val="009B5409"/>
    <w:rsid w:val="009B780D"/>
    <w:rsid w:val="009B7E22"/>
    <w:rsid w:val="009C33DA"/>
    <w:rsid w:val="009D3DDE"/>
    <w:rsid w:val="009E09CC"/>
    <w:rsid w:val="009E5E97"/>
    <w:rsid w:val="00A1309B"/>
    <w:rsid w:val="00A60193"/>
    <w:rsid w:val="00A64567"/>
    <w:rsid w:val="00A7485B"/>
    <w:rsid w:val="00AA0738"/>
    <w:rsid w:val="00AB6631"/>
    <w:rsid w:val="00AC0C50"/>
    <w:rsid w:val="00AC296A"/>
    <w:rsid w:val="00AD05B1"/>
    <w:rsid w:val="00AE7ED9"/>
    <w:rsid w:val="00B0187B"/>
    <w:rsid w:val="00B0433A"/>
    <w:rsid w:val="00B219D3"/>
    <w:rsid w:val="00B326EB"/>
    <w:rsid w:val="00B3797A"/>
    <w:rsid w:val="00B53AAB"/>
    <w:rsid w:val="00B572E6"/>
    <w:rsid w:val="00B639A5"/>
    <w:rsid w:val="00B75AB2"/>
    <w:rsid w:val="00B77CA5"/>
    <w:rsid w:val="00B901B9"/>
    <w:rsid w:val="00B90451"/>
    <w:rsid w:val="00B915E7"/>
    <w:rsid w:val="00BA5BFA"/>
    <w:rsid w:val="00BA60A7"/>
    <w:rsid w:val="00BA6E63"/>
    <w:rsid w:val="00BC116F"/>
    <w:rsid w:val="00BD1446"/>
    <w:rsid w:val="00BD409A"/>
    <w:rsid w:val="00BE425A"/>
    <w:rsid w:val="00BE710C"/>
    <w:rsid w:val="00BF4181"/>
    <w:rsid w:val="00BF59A0"/>
    <w:rsid w:val="00C06BD4"/>
    <w:rsid w:val="00C12FCD"/>
    <w:rsid w:val="00C372FC"/>
    <w:rsid w:val="00C74A6F"/>
    <w:rsid w:val="00C85AAE"/>
    <w:rsid w:val="00C85BD4"/>
    <w:rsid w:val="00C85D75"/>
    <w:rsid w:val="00C974E0"/>
    <w:rsid w:val="00CB426D"/>
    <w:rsid w:val="00CC44BC"/>
    <w:rsid w:val="00CD15C6"/>
    <w:rsid w:val="00CD4CC6"/>
    <w:rsid w:val="00CD6AB5"/>
    <w:rsid w:val="00CE11DC"/>
    <w:rsid w:val="00D1182F"/>
    <w:rsid w:val="00D2027B"/>
    <w:rsid w:val="00D32852"/>
    <w:rsid w:val="00D3744A"/>
    <w:rsid w:val="00D420DA"/>
    <w:rsid w:val="00D45B62"/>
    <w:rsid w:val="00D760CD"/>
    <w:rsid w:val="00D776E9"/>
    <w:rsid w:val="00D84698"/>
    <w:rsid w:val="00D91C94"/>
    <w:rsid w:val="00D96460"/>
    <w:rsid w:val="00DA3BC1"/>
    <w:rsid w:val="00DA5179"/>
    <w:rsid w:val="00DA79DE"/>
    <w:rsid w:val="00DB6DCA"/>
    <w:rsid w:val="00DC2787"/>
    <w:rsid w:val="00DC681D"/>
    <w:rsid w:val="00DF041C"/>
    <w:rsid w:val="00DF08A2"/>
    <w:rsid w:val="00E06557"/>
    <w:rsid w:val="00E11DFB"/>
    <w:rsid w:val="00E200E1"/>
    <w:rsid w:val="00E203BE"/>
    <w:rsid w:val="00E254A8"/>
    <w:rsid w:val="00E30654"/>
    <w:rsid w:val="00E330FC"/>
    <w:rsid w:val="00E335AB"/>
    <w:rsid w:val="00E4354D"/>
    <w:rsid w:val="00E60BFE"/>
    <w:rsid w:val="00E6160A"/>
    <w:rsid w:val="00E66020"/>
    <w:rsid w:val="00E94FFF"/>
    <w:rsid w:val="00EA0D78"/>
    <w:rsid w:val="00EB1E0E"/>
    <w:rsid w:val="00EB1F96"/>
    <w:rsid w:val="00EB6764"/>
    <w:rsid w:val="00EC4843"/>
    <w:rsid w:val="00EC5096"/>
    <w:rsid w:val="00EC77CB"/>
    <w:rsid w:val="00ED4394"/>
    <w:rsid w:val="00EF300F"/>
    <w:rsid w:val="00F04AC8"/>
    <w:rsid w:val="00F6144A"/>
    <w:rsid w:val="00F61BE1"/>
    <w:rsid w:val="00F663FF"/>
    <w:rsid w:val="00F770BC"/>
    <w:rsid w:val="00F82579"/>
    <w:rsid w:val="00F8445F"/>
    <w:rsid w:val="00F91849"/>
    <w:rsid w:val="00FA6D93"/>
    <w:rsid w:val="00FD7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7442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639A5"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64" w:lineRule="exac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C453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4536"/>
    <w:rPr>
      <w:rFonts w:ascii="Segoe UI" w:eastAsia="Times New Roman" w:hAnsi="Segoe UI" w:cs="Segoe UI"/>
      <w:sz w:val="18"/>
      <w:szCs w:val="18"/>
      <w:lang w:val="tr-TR" w:eastAsia="tr-TR" w:bidi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639A5"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64" w:lineRule="exac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C453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4536"/>
    <w:rPr>
      <w:rFonts w:ascii="Segoe UI" w:eastAsia="Times New Roman" w:hAnsi="Segoe UI" w:cs="Segoe UI"/>
      <w:sz w:val="18"/>
      <w:szCs w:val="18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5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GÜNLER</vt:lpstr>
    </vt:vector>
  </TitlesOfParts>
  <Company/>
  <LinksUpToDate>false</LinksUpToDate>
  <CharactersWithSpaces>51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ÜNLER</dc:title>
  <dc:creator>murat</dc:creator>
  <cp:lastModifiedBy>Windows Kullanıcısı</cp:lastModifiedBy>
  <cp:revision>2</cp:revision>
  <cp:lastPrinted>2023-09-22T10:49:00Z</cp:lastPrinted>
  <dcterms:created xsi:type="dcterms:W3CDTF">2023-09-22T10:50:00Z</dcterms:created>
  <dcterms:modified xsi:type="dcterms:W3CDTF">2023-09-22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03T00:00:00Z</vt:filetime>
  </property>
</Properties>
</file>